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9D5A03" w14:textId="77777777" w:rsidR="0016090E" w:rsidRDefault="0016090E" w:rsidP="0016090E">
      <w:pPr>
        <w:jc w:val="right"/>
      </w:pPr>
    </w:p>
    <w:p w14:paraId="0A92ECF3" w14:textId="77777777" w:rsidR="0016090E" w:rsidRDefault="009622FF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3F587F" wp14:editId="1432D6AF">
                <wp:simplePos x="0" y="0"/>
                <wp:positionH relativeFrom="column">
                  <wp:posOffset>64770</wp:posOffset>
                </wp:positionH>
                <wp:positionV relativeFrom="paragraph">
                  <wp:posOffset>2461260</wp:posOffset>
                </wp:positionV>
                <wp:extent cx="6505575" cy="5551170"/>
                <wp:effectExtent l="0" t="0" r="952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5575" cy="55511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68652E" w14:textId="2C7E7244" w:rsidR="0016090E" w:rsidRPr="00C41602" w:rsidRDefault="00401639" w:rsidP="00C41602">
                            <w:pPr>
                              <w:spacing w:after="0"/>
                              <w:jc w:val="center"/>
                              <w:rPr>
                                <w:b/>
                                <w:color w:val="1B363F"/>
                                <w:sz w:val="28"/>
                                <w:lang w:val="es-ES"/>
                              </w:rPr>
                            </w:pPr>
                            <w:proofErr w:type="spellStart"/>
                            <w:r w:rsidRPr="001379BC">
                              <w:rPr>
                                <w:b/>
                                <w:color w:val="1B363F"/>
                                <w:sz w:val="28"/>
                                <w:lang w:val="es-ES"/>
                              </w:rPr>
                              <w:t>Spalio</w:t>
                            </w:r>
                            <w:proofErr w:type="spellEnd"/>
                            <w:r w:rsidRPr="001379BC">
                              <w:rPr>
                                <w:b/>
                                <w:color w:val="1B363F"/>
                                <w:sz w:val="28"/>
                                <w:lang w:val="es-ES"/>
                              </w:rPr>
                              <w:t xml:space="preserve"> 25 d. </w:t>
                            </w:r>
                          </w:p>
                          <w:p w14:paraId="29C67993" w14:textId="3C87462A" w:rsidR="00D51187" w:rsidRPr="00C41602" w:rsidRDefault="00DC1008" w:rsidP="00C41602">
                            <w:pPr>
                              <w:shd w:val="clear" w:color="auto" w:fill="FFD966" w:themeFill="accent4" w:themeFillTint="99"/>
                              <w:spacing w:after="0"/>
                              <w:rPr>
                                <w:b/>
                                <w:color w:val="1B363F"/>
                                <w:lang w:val="es-ES"/>
                              </w:rPr>
                            </w:pPr>
                            <w:r w:rsidRPr="006F42C3">
                              <w:rPr>
                                <w:b/>
                                <w:color w:val="1B363F"/>
                                <w:lang w:val="es-ES"/>
                              </w:rPr>
                              <w:t xml:space="preserve"> </w:t>
                            </w:r>
                            <w:r w:rsidR="00311A41" w:rsidRPr="008D159E">
                              <w:rPr>
                                <w:b/>
                                <w:color w:val="1B363F"/>
                                <w:lang w:val="es-ES"/>
                              </w:rPr>
                              <w:t>9:00–10</w:t>
                            </w:r>
                            <w:r w:rsidR="0016090E" w:rsidRPr="008D159E">
                              <w:rPr>
                                <w:b/>
                                <w:color w:val="1B363F"/>
                                <w:lang w:val="es-ES"/>
                              </w:rPr>
                              <w:t>:00</w:t>
                            </w:r>
                            <w:r w:rsidR="0016090E" w:rsidRPr="008D159E">
                              <w:rPr>
                                <w:b/>
                                <w:color w:val="1B363F"/>
                                <w:lang w:val="es-ES"/>
                              </w:rPr>
                              <w:tab/>
                            </w:r>
                            <w:r w:rsidR="008D159E" w:rsidRPr="001379BC">
                              <w:rPr>
                                <w:b/>
                                <w:color w:val="1B363F"/>
                                <w:lang w:val="es-ES"/>
                              </w:rPr>
                              <w:t>REGISTRACIJA</w:t>
                            </w:r>
                          </w:p>
                          <w:p w14:paraId="3E32B353" w14:textId="73D23D04" w:rsidR="008D159E" w:rsidRPr="0008180D" w:rsidRDefault="00D25575" w:rsidP="008D159E">
                            <w:pPr>
                              <w:spacing w:after="0"/>
                              <w:rPr>
                                <w:b/>
                                <w:lang w:val="lt-LT"/>
                              </w:rPr>
                            </w:pPr>
                            <w:r>
                              <w:rPr>
                                <w:b/>
                                <w:lang w:val="es-ES"/>
                              </w:rPr>
                              <w:t>10:00 –10:15</w:t>
                            </w:r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ab/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Sveikinimo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r w:rsidR="008D159E">
                              <w:rPr>
                                <w:b/>
                                <w:lang w:val="lt-LT"/>
                              </w:rPr>
                              <w:t>žodis ir programos apžvalga</w:t>
                            </w:r>
                          </w:p>
                          <w:p w14:paraId="3A165676" w14:textId="133A9085" w:rsidR="008D159E" w:rsidRDefault="00C41602" w:rsidP="008D159E">
                            <w:pPr>
                              <w:spacing w:after="0"/>
                              <w:ind w:left="1440"/>
                              <w:rPr>
                                <w:i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lang w:val="es-ES"/>
                              </w:rPr>
                              <w:t>Anne</w:t>
                            </w:r>
                            <w:proofErr w:type="spellEnd"/>
                            <w:r>
                              <w:rPr>
                                <w:i/>
                                <w:lang w:val="es-ES"/>
                              </w:rPr>
                              <w:t xml:space="preserve"> Hall, JAV </w:t>
                            </w:r>
                            <w:proofErr w:type="spellStart"/>
                            <w:r>
                              <w:rPr>
                                <w:i/>
                                <w:lang w:val="es-ES"/>
                              </w:rPr>
                              <w:t>ambasadorė</w:t>
                            </w:r>
                            <w:proofErr w:type="spellEnd"/>
                            <w:r>
                              <w:rPr>
                                <w:i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lang w:val="es-ES"/>
                              </w:rPr>
                              <w:t>Lietuvoje</w:t>
                            </w:r>
                            <w:proofErr w:type="spellEnd"/>
                          </w:p>
                          <w:p w14:paraId="48C6FFF4" w14:textId="21FC7199" w:rsidR="00C41602" w:rsidRDefault="00C41602" w:rsidP="008D159E">
                            <w:pPr>
                              <w:spacing w:after="0"/>
                              <w:ind w:left="1440"/>
                              <w:rPr>
                                <w:i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lang w:val="es-ES"/>
                              </w:rPr>
                              <w:t>Evaldas</w:t>
                            </w:r>
                            <w:proofErr w:type="spellEnd"/>
                            <w:r>
                              <w:rPr>
                                <w:i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lang w:val="es-ES"/>
                              </w:rPr>
                              <w:t>Pašilis</w:t>
                            </w:r>
                            <w:proofErr w:type="spellEnd"/>
                            <w:r>
                              <w:rPr>
                                <w:i/>
                                <w:lang w:val="es-ES"/>
                              </w:rPr>
                              <w:t xml:space="preserve">, LR </w:t>
                            </w:r>
                            <w:proofErr w:type="spellStart"/>
                            <w:r>
                              <w:rPr>
                                <w:i/>
                                <w:lang w:val="es-ES"/>
                              </w:rPr>
                              <w:t>Generalinis</w:t>
                            </w:r>
                            <w:proofErr w:type="spellEnd"/>
                            <w:r>
                              <w:rPr>
                                <w:i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lang w:val="es-ES"/>
                              </w:rPr>
                              <w:t>prokuroras</w:t>
                            </w:r>
                            <w:proofErr w:type="spellEnd"/>
                          </w:p>
                          <w:p w14:paraId="155611FA" w14:textId="21A7632C" w:rsidR="00C41602" w:rsidRDefault="00C41602" w:rsidP="008D159E">
                            <w:pPr>
                              <w:spacing w:after="0"/>
                              <w:ind w:left="1440"/>
                              <w:rPr>
                                <w:i/>
                                <w:lang w:val="es-ES"/>
                              </w:rPr>
                            </w:pPr>
                            <w:r>
                              <w:rPr>
                                <w:i/>
                                <w:lang w:val="es-ES"/>
                              </w:rPr>
                              <w:t xml:space="preserve">Emily </w:t>
                            </w:r>
                            <w:proofErr w:type="spellStart"/>
                            <w:r>
                              <w:rPr>
                                <w:i/>
                                <w:lang w:val="es-ES"/>
                              </w:rPr>
                              <w:t>Vacher</w:t>
                            </w:r>
                            <w:proofErr w:type="spellEnd"/>
                            <w:r>
                              <w:rPr>
                                <w:i/>
                                <w:lang w:val="es-ES"/>
                              </w:rPr>
                              <w:t>, Facebook</w:t>
                            </w:r>
                          </w:p>
                          <w:p w14:paraId="6C9EC2E3" w14:textId="2D944742" w:rsidR="00C41602" w:rsidRPr="00CF4D8B" w:rsidRDefault="00C41602" w:rsidP="008D159E">
                            <w:pPr>
                              <w:spacing w:after="0"/>
                              <w:ind w:left="1440"/>
                              <w:rPr>
                                <w:i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lang w:val="es-ES"/>
                              </w:rPr>
                              <w:t>Natalja</w:t>
                            </w:r>
                            <w:proofErr w:type="spellEnd"/>
                            <w:r>
                              <w:rPr>
                                <w:i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lang w:val="es-ES"/>
                              </w:rPr>
                              <w:t>Kurčinskaja</w:t>
                            </w:r>
                            <w:proofErr w:type="spellEnd"/>
                            <w:r>
                              <w:rPr>
                                <w:i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i/>
                                <w:lang w:val="es-ES"/>
                              </w:rPr>
                              <w:t>Dingusių</w:t>
                            </w:r>
                            <w:proofErr w:type="spellEnd"/>
                            <w:r>
                              <w:rPr>
                                <w:i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lang w:val="es-ES"/>
                              </w:rPr>
                              <w:t>žmonių</w:t>
                            </w:r>
                            <w:proofErr w:type="spellEnd"/>
                            <w:r>
                              <w:rPr>
                                <w:i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lang w:val="es-ES"/>
                              </w:rPr>
                              <w:t>šeimų</w:t>
                            </w:r>
                            <w:proofErr w:type="spellEnd"/>
                            <w:r>
                              <w:rPr>
                                <w:i/>
                                <w:lang w:val="es-ES"/>
                              </w:rPr>
                              <w:t xml:space="preserve"> paramos centras</w:t>
                            </w:r>
                          </w:p>
                          <w:p w14:paraId="05FFC882" w14:textId="77777777" w:rsidR="008D159E" w:rsidRPr="00CF4D8B" w:rsidRDefault="008D159E" w:rsidP="008D159E">
                            <w:pPr>
                              <w:spacing w:after="0"/>
                              <w:rPr>
                                <w:lang w:val="es-ES"/>
                              </w:rPr>
                            </w:pPr>
                            <w:r w:rsidRPr="00CF4D8B">
                              <w:rPr>
                                <w:lang w:val="es-ES"/>
                              </w:rPr>
                              <w:tab/>
                            </w:r>
                          </w:p>
                          <w:p w14:paraId="40BBDC52" w14:textId="17FEC50A" w:rsidR="008D159E" w:rsidRPr="00CF4D8B" w:rsidRDefault="008D159E" w:rsidP="008D159E">
                            <w:pPr>
                              <w:spacing w:after="0"/>
                              <w:rPr>
                                <w:b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r w:rsidR="00D25575">
                              <w:rPr>
                                <w:b/>
                                <w:lang w:val="es-ES"/>
                              </w:rPr>
                              <w:t>10:15</w:t>
                            </w:r>
                            <w:r>
                              <w:rPr>
                                <w:b/>
                                <w:lang w:val="es-ES"/>
                              </w:rPr>
                              <w:t>–11:15</w:t>
                            </w:r>
                            <w:r>
                              <w:rPr>
                                <w:b/>
                                <w:lang w:val="es-ES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b/>
                                <w:lang w:val="es-ES"/>
                              </w:rPr>
                              <w:t>Tarptautinio</w:t>
                            </w:r>
                            <w:proofErr w:type="spellEnd"/>
                            <w:r>
                              <w:rPr>
                                <w:b/>
                                <w:lang w:val="es-ES"/>
                              </w:rPr>
                              <w:t xml:space="preserve"> centro </w:t>
                            </w:r>
                            <w:proofErr w:type="spellStart"/>
                            <w:r>
                              <w:rPr>
                                <w:b/>
                                <w:lang w:val="es-ES"/>
                              </w:rPr>
                              <w:t>dingusiems</w:t>
                            </w:r>
                            <w:proofErr w:type="spellEnd"/>
                            <w:r>
                              <w:rPr>
                                <w:b/>
                                <w:lang w:val="es-ES"/>
                              </w:rPr>
                              <w:t xml:space="preserve"> ir i</w:t>
                            </w:r>
                            <w:r>
                              <w:rPr>
                                <w:b/>
                                <w:lang w:val="lt-LT"/>
                              </w:rPr>
                              <w:t>šnaudojamiems vaikams (ICMEC) p</w:t>
                            </w:r>
                            <w:proofErr w:type="spellStart"/>
                            <w:r w:rsidRPr="00CF4D8B">
                              <w:rPr>
                                <w:b/>
                                <w:lang w:val="es-ES"/>
                              </w:rPr>
                              <w:t>ristatymas</w:t>
                            </w:r>
                            <w:proofErr w:type="spellEnd"/>
                          </w:p>
                          <w:p w14:paraId="02001F5E" w14:textId="77777777" w:rsidR="008D159E" w:rsidRPr="00380FE2" w:rsidRDefault="00380FE2" w:rsidP="008D159E">
                            <w:pPr>
                              <w:spacing w:after="0"/>
                              <w:ind w:left="1440"/>
                              <w:rPr>
                                <w:i/>
                                <w:lang w:val="lt-LT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lang w:val="es-ES"/>
                              </w:rPr>
                              <w:t>Caroline</w:t>
                            </w:r>
                            <w:proofErr w:type="spellEnd"/>
                            <w:r>
                              <w:rPr>
                                <w:i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lang w:val="es-ES"/>
                              </w:rPr>
                              <w:t>Humer</w:t>
                            </w:r>
                            <w:proofErr w:type="spellEnd"/>
                            <w:r>
                              <w:rPr>
                                <w:i/>
                                <w:lang w:val="es-ES"/>
                              </w:rPr>
                              <w:t>, ICMEC</w:t>
                            </w:r>
                          </w:p>
                          <w:p w14:paraId="59C00A00" w14:textId="77777777" w:rsidR="008D159E" w:rsidRPr="00CF4D8B" w:rsidRDefault="008D159E" w:rsidP="008D159E">
                            <w:pPr>
                              <w:spacing w:after="0"/>
                              <w:rPr>
                                <w:lang w:val="es-ES"/>
                              </w:rPr>
                            </w:pPr>
                            <w:r w:rsidRPr="00CF4D8B">
                              <w:rPr>
                                <w:lang w:val="es-ES"/>
                              </w:rPr>
                              <w:tab/>
                            </w:r>
                            <w:r w:rsidRPr="00CF4D8B">
                              <w:rPr>
                                <w:lang w:val="es-ES"/>
                              </w:rPr>
                              <w:tab/>
                            </w:r>
                          </w:p>
                          <w:p w14:paraId="374C8C54" w14:textId="77777777" w:rsidR="008D159E" w:rsidRPr="00CF4D8B" w:rsidRDefault="008D159E" w:rsidP="008D159E">
                            <w:pPr>
                              <w:spacing w:after="0"/>
                              <w:ind w:left="720" w:firstLine="720"/>
                              <w:rPr>
                                <w:b/>
                                <w:lang w:val="es-ES"/>
                              </w:rPr>
                            </w:pPr>
                            <w:proofErr w:type="spellStart"/>
                            <w:r w:rsidRPr="00CF4D8B">
                              <w:rPr>
                                <w:b/>
                                <w:lang w:val="es-ES"/>
                              </w:rPr>
                              <w:t>Dingusių</w:t>
                            </w:r>
                            <w:proofErr w:type="spellEnd"/>
                            <w:r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F4D8B">
                              <w:rPr>
                                <w:b/>
                                <w:lang w:val="es-ES"/>
                              </w:rPr>
                              <w:t>vaikų</w:t>
                            </w:r>
                            <w:proofErr w:type="spellEnd"/>
                            <w:r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F4D8B">
                              <w:rPr>
                                <w:b/>
                                <w:lang w:val="es-ES"/>
                              </w:rPr>
                              <w:t>situacijos</w:t>
                            </w:r>
                            <w:proofErr w:type="spellEnd"/>
                            <w:r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F4D8B">
                              <w:rPr>
                                <w:b/>
                                <w:lang w:val="es-ES"/>
                              </w:rPr>
                              <w:t>apžvalga</w:t>
                            </w:r>
                            <w:proofErr w:type="spellEnd"/>
                            <w:r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F4D8B">
                              <w:rPr>
                                <w:b/>
                                <w:lang w:val="es-ES"/>
                              </w:rPr>
                              <w:t>Lietuvoje</w:t>
                            </w:r>
                            <w:proofErr w:type="spellEnd"/>
                          </w:p>
                          <w:p w14:paraId="3F11E2A6" w14:textId="593545A4" w:rsidR="00C41602" w:rsidRDefault="008D159E" w:rsidP="008D159E">
                            <w:pPr>
                              <w:spacing w:after="0"/>
                              <w:rPr>
                                <w:i/>
                                <w:lang w:val="es-ES"/>
                              </w:rPr>
                            </w:pPr>
                            <w:r w:rsidRPr="00CF4D8B">
                              <w:rPr>
                                <w:lang w:val="es-ES"/>
                              </w:rPr>
                              <w:tab/>
                            </w:r>
                            <w:r w:rsidRPr="00CF4D8B">
                              <w:rPr>
                                <w:lang w:val="es-ES"/>
                              </w:rPr>
                              <w:tab/>
                            </w:r>
                            <w:proofErr w:type="spellStart"/>
                            <w:r w:rsidR="00B02E60" w:rsidRPr="00B02E60">
                              <w:rPr>
                                <w:i/>
                                <w:lang w:val="es-ES"/>
                              </w:rPr>
                              <w:t>V</w:t>
                            </w:r>
                            <w:r w:rsidR="00B02E60" w:rsidRPr="00B02E60">
                              <w:rPr>
                                <w:i/>
                                <w:lang w:val="es-ES"/>
                              </w:rPr>
                              <w:t>yriausiasis</w:t>
                            </w:r>
                            <w:proofErr w:type="spellEnd"/>
                            <w:r w:rsidR="00B02E60" w:rsidRPr="00B02E60">
                              <w:rPr>
                                <w:i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02E60" w:rsidRPr="00B02E60">
                              <w:rPr>
                                <w:i/>
                                <w:lang w:val="es-ES"/>
                              </w:rPr>
                              <w:t>tyrėjas</w:t>
                            </w:r>
                            <w:proofErr w:type="spellEnd"/>
                            <w:r w:rsidR="00B02E60" w:rsidRPr="00B02E60">
                              <w:rPr>
                                <w:i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02E60" w:rsidRPr="00B02E60">
                              <w:rPr>
                                <w:i/>
                                <w:lang w:val="es-ES"/>
                              </w:rPr>
                              <w:t>Kęstutis</w:t>
                            </w:r>
                            <w:proofErr w:type="spellEnd"/>
                            <w:r w:rsidR="00B02E60" w:rsidRPr="00B02E60">
                              <w:rPr>
                                <w:i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02E60" w:rsidRPr="00B02E60">
                              <w:rPr>
                                <w:i/>
                                <w:lang w:val="es-ES"/>
                              </w:rPr>
                              <w:t>Stelmokas</w:t>
                            </w:r>
                            <w:proofErr w:type="spellEnd"/>
                            <w:r w:rsidR="00B02E60" w:rsidRPr="00B02E60">
                              <w:rPr>
                                <w:i/>
                                <w:lang w:val="es-ES"/>
                              </w:rPr>
                              <w:t>, PD</w:t>
                            </w:r>
                            <w:bookmarkStart w:id="0" w:name="_GoBack"/>
                            <w:bookmarkEnd w:id="0"/>
                            <w:r w:rsidR="00B02E60" w:rsidRPr="00B02E60">
                              <w:rPr>
                                <w:i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02E60" w:rsidRPr="00B02E60">
                              <w:rPr>
                                <w:i/>
                                <w:lang w:val="es-ES"/>
                              </w:rPr>
                              <w:t>prie</w:t>
                            </w:r>
                            <w:proofErr w:type="spellEnd"/>
                            <w:r w:rsidR="00B02E60" w:rsidRPr="00B02E60">
                              <w:rPr>
                                <w:i/>
                                <w:lang w:val="es-ES"/>
                              </w:rPr>
                              <w:t xml:space="preserve"> VRM </w:t>
                            </w:r>
                            <w:proofErr w:type="spellStart"/>
                            <w:r w:rsidR="00B02E60" w:rsidRPr="00B02E60">
                              <w:rPr>
                                <w:i/>
                                <w:lang w:val="es-ES"/>
                              </w:rPr>
                              <w:t>Viešosios</w:t>
                            </w:r>
                            <w:proofErr w:type="spellEnd"/>
                            <w:r w:rsidR="00B02E60" w:rsidRPr="00B02E60">
                              <w:rPr>
                                <w:i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02E60" w:rsidRPr="00B02E60">
                              <w:rPr>
                                <w:i/>
                                <w:lang w:val="es-ES"/>
                              </w:rPr>
                              <w:t>policijos</w:t>
                            </w:r>
                            <w:proofErr w:type="spellEnd"/>
                            <w:r w:rsidR="00B02E60" w:rsidRPr="00B02E60">
                              <w:rPr>
                                <w:i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02E60" w:rsidRPr="00B02E60">
                              <w:rPr>
                                <w:i/>
                                <w:lang w:val="es-ES"/>
                              </w:rPr>
                              <w:t>valdyba</w:t>
                            </w:r>
                            <w:proofErr w:type="spellEnd"/>
                          </w:p>
                          <w:p w14:paraId="69CB6FA7" w14:textId="77777777" w:rsidR="00C41602" w:rsidRPr="00C41602" w:rsidRDefault="00C41602" w:rsidP="008D159E">
                            <w:pPr>
                              <w:spacing w:after="0"/>
                              <w:rPr>
                                <w:i/>
                                <w:lang w:val="es-ES"/>
                              </w:rPr>
                            </w:pPr>
                          </w:p>
                          <w:p w14:paraId="65A687D7" w14:textId="77777777" w:rsidR="008D159E" w:rsidRPr="00CF4D8B" w:rsidRDefault="008D159E" w:rsidP="008D159E">
                            <w:pPr>
                              <w:spacing w:after="0"/>
                              <w:rPr>
                                <w:b/>
                                <w:lang w:val="es-ES"/>
                              </w:rPr>
                            </w:pPr>
                            <w:r w:rsidRPr="00CF4D8B">
                              <w:rPr>
                                <w:b/>
                                <w:lang w:val="es-ES"/>
                              </w:rPr>
                              <w:t>11:15–12:00</w:t>
                            </w:r>
                            <w:r w:rsidRPr="00CF4D8B">
                              <w:rPr>
                                <w:b/>
                                <w:lang w:val="es-ES"/>
                              </w:rPr>
                              <w:tab/>
                            </w:r>
                            <w:proofErr w:type="spellStart"/>
                            <w:r w:rsidRPr="00CF4D8B">
                              <w:rPr>
                                <w:b/>
                                <w:lang w:val="es-ES"/>
                              </w:rPr>
                              <w:t>Dingę</w:t>
                            </w:r>
                            <w:proofErr w:type="spellEnd"/>
                            <w:r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F4D8B">
                              <w:rPr>
                                <w:b/>
                                <w:lang w:val="es-ES"/>
                              </w:rPr>
                              <w:t>vaikai</w:t>
                            </w:r>
                            <w:proofErr w:type="spellEnd"/>
                            <w:r w:rsidRPr="00CF4D8B">
                              <w:rPr>
                                <w:b/>
                                <w:lang w:val="es-ES"/>
                              </w:rPr>
                              <w:t xml:space="preserve">: </w:t>
                            </w:r>
                            <w:proofErr w:type="spellStart"/>
                            <w:r w:rsidRPr="00CF4D8B">
                              <w:rPr>
                                <w:b/>
                                <w:lang w:val="es-ES"/>
                              </w:rPr>
                              <w:t>teisinis</w:t>
                            </w:r>
                            <w:proofErr w:type="spellEnd"/>
                            <w:r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F4D8B">
                              <w:rPr>
                                <w:b/>
                                <w:lang w:val="es-ES"/>
                              </w:rPr>
                              <w:t>reglamentavimas</w:t>
                            </w:r>
                            <w:proofErr w:type="spellEnd"/>
                            <w:r w:rsidRPr="00CF4D8B">
                              <w:rPr>
                                <w:b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CF4D8B">
                              <w:rPr>
                                <w:b/>
                                <w:lang w:val="es-ES"/>
                              </w:rPr>
                              <w:t>strategija</w:t>
                            </w:r>
                            <w:proofErr w:type="spellEnd"/>
                            <w:r w:rsidRPr="00CF4D8B">
                              <w:rPr>
                                <w:b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CF4D8B">
                              <w:rPr>
                                <w:b/>
                                <w:lang w:val="es-ES"/>
                              </w:rPr>
                              <w:t>procedūros</w:t>
                            </w:r>
                            <w:proofErr w:type="spellEnd"/>
                          </w:p>
                          <w:p w14:paraId="40B62DA7" w14:textId="77777777" w:rsidR="008D159E" w:rsidRPr="0016090E" w:rsidRDefault="008D159E" w:rsidP="008D159E">
                            <w:pPr>
                              <w:spacing w:after="0"/>
                              <w:rPr>
                                <w:i/>
                              </w:rPr>
                            </w:pPr>
                            <w:r w:rsidRPr="00CF4D8B">
                              <w:rPr>
                                <w:lang w:val="es-ES"/>
                              </w:rPr>
                              <w:tab/>
                            </w:r>
                            <w:r w:rsidRPr="00CF4D8B">
                              <w:rPr>
                                <w:lang w:val="es-ES"/>
                              </w:rPr>
                              <w:tab/>
                            </w:r>
                            <w:r>
                              <w:rPr>
                                <w:i/>
                              </w:rPr>
                              <w:t>Caroline Humer, ICMEC</w:t>
                            </w:r>
                          </w:p>
                          <w:p w14:paraId="280244BF" w14:textId="77777777" w:rsidR="008D159E" w:rsidRDefault="008D159E" w:rsidP="008D159E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/>
                            </w:pPr>
                            <w:r>
                              <w:t xml:space="preserve">ICMEC </w:t>
                            </w:r>
                            <w:proofErr w:type="spellStart"/>
                            <w:r>
                              <w:t>Dingusi</w:t>
                            </w:r>
                            <w:proofErr w:type="spellEnd"/>
                            <w:r>
                              <w:rPr>
                                <w:lang w:val="lt-LT"/>
                              </w:rPr>
                              <w:t xml:space="preserve">ų vaikų </w:t>
                            </w:r>
                            <w:r w:rsidR="00380FE2">
                              <w:rPr>
                                <w:lang w:val="lt-LT"/>
                              </w:rPr>
                              <w:t xml:space="preserve">paieškos </w:t>
                            </w:r>
                            <w:r>
                              <w:rPr>
                                <w:lang w:val="lt-LT"/>
                              </w:rPr>
                              <w:t>modelio apžvalga</w:t>
                            </w:r>
                          </w:p>
                          <w:p w14:paraId="7A142E7F" w14:textId="77777777" w:rsidR="008D159E" w:rsidRDefault="008D159E" w:rsidP="008D159E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/>
                            </w:pPr>
                            <w:proofErr w:type="spellStart"/>
                            <w:r>
                              <w:t>Skirtingų</w:t>
                            </w:r>
                            <w:proofErr w:type="spellEnd"/>
                            <w:r>
                              <w:t xml:space="preserve"> “</w:t>
                            </w:r>
                            <w:proofErr w:type="spellStart"/>
                            <w:r>
                              <w:t>dingusių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ikų</w:t>
                            </w:r>
                            <w:proofErr w:type="spellEnd"/>
                            <w:r>
                              <w:t xml:space="preserve">” </w:t>
                            </w:r>
                            <w:proofErr w:type="spellStart"/>
                            <w:r>
                              <w:t>kategorijų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identifikavimas</w:t>
                            </w:r>
                            <w:proofErr w:type="spellEnd"/>
                          </w:p>
                          <w:p w14:paraId="7348B98A" w14:textId="77777777" w:rsidR="008D159E" w:rsidRDefault="008D159E" w:rsidP="008D159E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/>
                            </w:pPr>
                            <w:proofErr w:type="spellStart"/>
                            <w:r>
                              <w:t>Teisė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akta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aip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ikų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apsaugo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i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agalbo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eisėsauga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įrankis</w:t>
                            </w:r>
                            <w:proofErr w:type="spellEnd"/>
                          </w:p>
                          <w:p w14:paraId="4802E9A1" w14:textId="77777777" w:rsidR="008D159E" w:rsidRPr="00CF4D8B" w:rsidRDefault="008D159E" w:rsidP="008D159E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/>
                              <w:rPr>
                                <w:lang w:val="es-ES"/>
                              </w:rPr>
                            </w:pPr>
                            <w:proofErr w:type="spellStart"/>
                            <w:r w:rsidRPr="00CF4D8B">
                              <w:rPr>
                                <w:lang w:val="es-ES"/>
                              </w:rPr>
                              <w:t>Efektyvių</w:t>
                            </w:r>
                            <w:proofErr w:type="spellEnd"/>
                            <w:r w:rsidRPr="00CF4D8B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F4D8B">
                              <w:rPr>
                                <w:lang w:val="es-ES"/>
                              </w:rPr>
                              <w:t>strategijų</w:t>
                            </w:r>
                            <w:proofErr w:type="spellEnd"/>
                            <w:r w:rsidRPr="00CF4D8B">
                              <w:rPr>
                                <w:lang w:val="es-ES"/>
                              </w:rPr>
                              <w:t xml:space="preserve"> ir </w:t>
                            </w:r>
                            <w:proofErr w:type="spellStart"/>
                            <w:r w:rsidRPr="00CF4D8B">
                              <w:rPr>
                                <w:lang w:val="es-ES"/>
                              </w:rPr>
                              <w:t>jų</w:t>
                            </w:r>
                            <w:proofErr w:type="spellEnd"/>
                            <w:r w:rsidRPr="00CF4D8B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F4D8B">
                              <w:rPr>
                                <w:lang w:val="es-ES"/>
                              </w:rPr>
                              <w:t>įgyvendinimo</w:t>
                            </w:r>
                            <w:proofErr w:type="spellEnd"/>
                            <w:r w:rsidRPr="00CF4D8B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F4D8B">
                              <w:rPr>
                                <w:lang w:val="es-ES"/>
                              </w:rPr>
                              <w:t>procedūrų</w:t>
                            </w:r>
                            <w:proofErr w:type="spellEnd"/>
                            <w:r w:rsidRPr="00CF4D8B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F4D8B">
                              <w:rPr>
                                <w:lang w:val="es-ES"/>
                              </w:rPr>
                              <w:t>svarba</w:t>
                            </w:r>
                            <w:proofErr w:type="spellEnd"/>
                          </w:p>
                          <w:p w14:paraId="32C9A120" w14:textId="77777777" w:rsidR="00311A41" w:rsidRPr="008D159E" w:rsidRDefault="00311A41" w:rsidP="00311A41">
                            <w:pPr>
                              <w:pStyle w:val="ListParagraph"/>
                              <w:spacing w:after="0"/>
                              <w:ind w:left="1800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</w:p>
                          <w:p w14:paraId="6B099733" w14:textId="09F25287" w:rsidR="00221AA8" w:rsidRPr="00C41602" w:rsidRDefault="00311A41" w:rsidP="00C41602">
                            <w:pPr>
                              <w:shd w:val="clear" w:color="auto" w:fill="FFD966" w:themeFill="accent4" w:themeFillTint="99"/>
                              <w:spacing w:after="0"/>
                              <w:rPr>
                                <w:b/>
                                <w:color w:val="1B363F"/>
                                <w:lang w:val="es-ES"/>
                              </w:rPr>
                            </w:pPr>
                            <w:r w:rsidRPr="008D159E">
                              <w:rPr>
                                <w:b/>
                                <w:color w:val="1B363F"/>
                                <w:lang w:val="es-ES"/>
                              </w:rPr>
                              <w:t>12:00 –13:00</w:t>
                            </w:r>
                            <w:r w:rsidRPr="008D159E">
                              <w:rPr>
                                <w:b/>
                                <w:color w:val="1B363F"/>
                                <w:lang w:val="es-ES"/>
                              </w:rPr>
                              <w:tab/>
                            </w:r>
                            <w:r w:rsidR="008D159E" w:rsidRPr="00CF4D8B">
                              <w:rPr>
                                <w:b/>
                                <w:color w:val="1B363F"/>
                                <w:lang w:val="es-ES"/>
                              </w:rPr>
                              <w:t>PIETŪS</w:t>
                            </w:r>
                          </w:p>
                          <w:p w14:paraId="69FA7D2E" w14:textId="77777777" w:rsidR="008D159E" w:rsidRPr="00CF4D8B" w:rsidRDefault="008D159E" w:rsidP="008D159E">
                            <w:pPr>
                              <w:spacing w:after="0"/>
                              <w:rPr>
                                <w:b/>
                                <w:lang w:val="es-ES"/>
                              </w:rPr>
                            </w:pPr>
                            <w:r w:rsidRPr="00CF4D8B">
                              <w:rPr>
                                <w:b/>
                                <w:lang w:val="es-ES"/>
                              </w:rPr>
                              <w:t>13:00 – 14:00</w:t>
                            </w:r>
                            <w:r w:rsidRPr="00CF4D8B">
                              <w:rPr>
                                <w:b/>
                                <w:lang w:val="es-ES"/>
                              </w:rPr>
                              <w:tab/>
                            </w:r>
                            <w:proofErr w:type="spellStart"/>
                            <w:r w:rsidRPr="00CF4D8B">
                              <w:rPr>
                                <w:b/>
                                <w:lang w:val="es-ES"/>
                              </w:rPr>
                              <w:t>Dingusių</w:t>
                            </w:r>
                            <w:proofErr w:type="spellEnd"/>
                            <w:r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F4D8B">
                              <w:rPr>
                                <w:b/>
                                <w:lang w:val="es-ES"/>
                              </w:rPr>
                              <w:t>vaikų</w:t>
                            </w:r>
                            <w:proofErr w:type="spellEnd"/>
                            <w:r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31E5A">
                              <w:rPr>
                                <w:b/>
                                <w:lang w:val="es-ES"/>
                              </w:rPr>
                              <w:t>atvejų</w:t>
                            </w:r>
                            <w:proofErr w:type="spellEnd"/>
                            <w:r w:rsidR="00E31E5A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F4D8B">
                              <w:rPr>
                                <w:b/>
                                <w:lang w:val="es-ES"/>
                              </w:rPr>
                              <w:t>tyrimai</w:t>
                            </w:r>
                            <w:proofErr w:type="spellEnd"/>
                          </w:p>
                          <w:p w14:paraId="49A13F14" w14:textId="77777777" w:rsidR="008D159E" w:rsidRPr="00CF4D8B" w:rsidRDefault="008D159E" w:rsidP="008D159E">
                            <w:pPr>
                              <w:spacing w:after="0"/>
                              <w:ind w:left="720" w:firstLine="720"/>
                              <w:rPr>
                                <w:i/>
                                <w:lang w:val="es-ES"/>
                              </w:rPr>
                            </w:pPr>
                            <w:proofErr w:type="spellStart"/>
                            <w:r w:rsidRPr="00CF4D8B">
                              <w:rPr>
                                <w:i/>
                                <w:lang w:val="es-ES"/>
                              </w:rPr>
                              <w:t>Floy</w:t>
                            </w:r>
                            <w:proofErr w:type="spellEnd"/>
                            <w:r w:rsidRPr="00CF4D8B">
                              <w:rPr>
                                <w:i/>
                                <w:lang w:val="es-ES"/>
                              </w:rPr>
                              <w:t xml:space="preserve"> Turner, Floridos </w:t>
                            </w:r>
                            <w:proofErr w:type="spellStart"/>
                            <w:r w:rsidRPr="00CF4D8B">
                              <w:rPr>
                                <w:i/>
                                <w:lang w:val="es-ES"/>
                              </w:rPr>
                              <w:t>Teisėsaugos</w:t>
                            </w:r>
                            <w:proofErr w:type="spellEnd"/>
                            <w:r w:rsidRPr="00CF4D8B">
                              <w:rPr>
                                <w:i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80FE2">
                              <w:rPr>
                                <w:i/>
                                <w:lang w:val="es-ES"/>
                              </w:rPr>
                              <w:t>departamentas</w:t>
                            </w:r>
                            <w:proofErr w:type="spellEnd"/>
                            <w:r w:rsidR="00380FE2">
                              <w:rPr>
                                <w:i/>
                                <w:lang w:val="es-ES"/>
                              </w:rPr>
                              <w:t xml:space="preserve"> </w:t>
                            </w:r>
                          </w:p>
                          <w:p w14:paraId="49FDB549" w14:textId="77777777" w:rsidR="008D159E" w:rsidRDefault="00380FE2" w:rsidP="008D159E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/>
                            </w:pPr>
                            <w:proofErr w:type="spellStart"/>
                            <w:r>
                              <w:t>Teisėsaugo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atsakomybė</w:t>
                            </w:r>
                            <w:proofErr w:type="spellEnd"/>
                            <w:r w:rsidR="008D159E">
                              <w:t xml:space="preserve"> </w:t>
                            </w:r>
                            <w:proofErr w:type="spellStart"/>
                            <w:r w:rsidR="008D159E">
                              <w:t>dingusių</w:t>
                            </w:r>
                            <w:proofErr w:type="spellEnd"/>
                            <w:r w:rsidR="008D159E">
                              <w:t xml:space="preserve"> </w:t>
                            </w:r>
                            <w:proofErr w:type="spellStart"/>
                            <w:r w:rsidR="008D159E">
                              <w:t>vaikų</w:t>
                            </w:r>
                            <w:proofErr w:type="spellEnd"/>
                            <w:r w:rsidR="008D159E">
                              <w:t xml:space="preserve"> </w:t>
                            </w:r>
                            <w:proofErr w:type="spellStart"/>
                            <w:r w:rsidR="008D159E">
                              <w:t>bylose</w:t>
                            </w:r>
                            <w:proofErr w:type="spellEnd"/>
                          </w:p>
                          <w:p w14:paraId="25209540" w14:textId="77777777" w:rsidR="008D159E" w:rsidRDefault="00380FE2" w:rsidP="008D159E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spacing w:after="0"/>
                            </w:pPr>
                            <w:proofErr w:type="spellStart"/>
                            <w:r>
                              <w:t>Dingusių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ikų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atveju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i</w:t>
                            </w:r>
                            <w:r w:rsidR="008D159E">
                              <w:t>riantys</w:t>
                            </w:r>
                            <w:proofErr w:type="spellEnd"/>
                            <w:r w:rsidR="008D159E">
                              <w:t xml:space="preserve"> </w:t>
                            </w:r>
                            <w:proofErr w:type="spellStart"/>
                            <w:r w:rsidR="008D159E">
                              <w:t>policijos</w:t>
                            </w:r>
                            <w:proofErr w:type="spellEnd"/>
                            <w:r w:rsidR="008D159E">
                              <w:t xml:space="preserve"> </w:t>
                            </w:r>
                            <w:proofErr w:type="spellStart"/>
                            <w:r w:rsidR="008D159E">
                              <w:t>padaliniai</w:t>
                            </w:r>
                            <w:proofErr w:type="spellEnd"/>
                            <w:r w:rsidR="008D159E">
                              <w:t>/</w:t>
                            </w:r>
                            <w:proofErr w:type="spellStart"/>
                            <w:r w:rsidR="008D159E">
                              <w:t>atsakingi</w:t>
                            </w:r>
                            <w:proofErr w:type="spellEnd"/>
                            <w:r w:rsidR="008D159E">
                              <w:t xml:space="preserve"> </w:t>
                            </w:r>
                            <w:proofErr w:type="spellStart"/>
                            <w:r w:rsidR="008D159E">
                              <w:t>pareigūnai</w:t>
                            </w:r>
                            <w:proofErr w:type="spellEnd"/>
                            <w:r w:rsidR="008D159E">
                              <w:t xml:space="preserve"> </w:t>
                            </w:r>
                          </w:p>
                          <w:p w14:paraId="6E0A8905" w14:textId="77777777" w:rsidR="008D159E" w:rsidRDefault="008D159E" w:rsidP="008D159E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spacing w:after="0"/>
                            </w:pPr>
                            <w:r>
                              <w:t xml:space="preserve">Į </w:t>
                            </w:r>
                            <w:proofErr w:type="spellStart"/>
                            <w:r>
                              <w:t>įvykio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ietą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ykstančių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areigūnų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tyrėjų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i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rokurorų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idmuo</w:t>
                            </w:r>
                            <w:proofErr w:type="spellEnd"/>
                          </w:p>
                          <w:p w14:paraId="25377DAD" w14:textId="77777777" w:rsidR="008D159E" w:rsidRDefault="00E31E5A" w:rsidP="008D159E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spacing w:after="0"/>
                            </w:pPr>
                            <w:proofErr w:type="spellStart"/>
                            <w:r>
                              <w:t>Dingusių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ikų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atvejų</w:t>
                            </w:r>
                            <w:proofErr w:type="spellEnd"/>
                            <w:r w:rsidR="008D159E">
                              <w:t xml:space="preserve"> </w:t>
                            </w:r>
                            <w:proofErr w:type="spellStart"/>
                            <w:r w:rsidR="008D159E">
                              <w:t>tyrimo</w:t>
                            </w:r>
                            <w:proofErr w:type="spellEnd"/>
                            <w:r w:rsidR="008D159E">
                              <w:t xml:space="preserve"> </w:t>
                            </w:r>
                            <w:proofErr w:type="spellStart"/>
                            <w:r w:rsidR="008D159E">
                              <w:t>technikos</w:t>
                            </w:r>
                            <w:proofErr w:type="spellEnd"/>
                            <w:r w:rsidR="008D159E">
                              <w:t xml:space="preserve">  </w:t>
                            </w:r>
                          </w:p>
                          <w:p w14:paraId="5CDD2F3C" w14:textId="77777777" w:rsidR="00221AA8" w:rsidRPr="00C41602" w:rsidRDefault="008D159E" w:rsidP="008D159E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/>
                              <w:rPr>
                                <w:sz w:val="21"/>
                                <w:szCs w:val="21"/>
                              </w:rPr>
                            </w:pPr>
                            <w:proofErr w:type="spellStart"/>
                            <w:r w:rsidRPr="00C41602">
                              <w:rPr>
                                <w:sz w:val="21"/>
                                <w:szCs w:val="21"/>
                              </w:rPr>
                              <w:t>Kaip</w:t>
                            </w:r>
                            <w:proofErr w:type="spellEnd"/>
                            <w:r w:rsidRPr="00C41602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41602">
                              <w:rPr>
                                <w:sz w:val="21"/>
                                <w:szCs w:val="21"/>
                              </w:rPr>
                              <w:t>socialiniai</w:t>
                            </w:r>
                            <w:proofErr w:type="spellEnd"/>
                            <w:r w:rsidRPr="00C41602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41602">
                              <w:rPr>
                                <w:sz w:val="21"/>
                                <w:szCs w:val="21"/>
                              </w:rPr>
                              <w:t>darbuotojai</w:t>
                            </w:r>
                            <w:proofErr w:type="spellEnd"/>
                            <w:r w:rsidRPr="00C41602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41602">
                              <w:rPr>
                                <w:sz w:val="21"/>
                                <w:szCs w:val="21"/>
                              </w:rPr>
                              <w:t>padeda</w:t>
                            </w:r>
                            <w:proofErr w:type="spellEnd"/>
                            <w:r w:rsidRPr="00C41602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41602">
                              <w:rPr>
                                <w:sz w:val="21"/>
                                <w:szCs w:val="21"/>
                              </w:rPr>
                              <w:t>tėvams</w:t>
                            </w:r>
                            <w:proofErr w:type="spellEnd"/>
                            <w:r w:rsidRPr="00C41602">
                              <w:rPr>
                                <w:sz w:val="21"/>
                                <w:szCs w:val="21"/>
                              </w:rPr>
                              <w:t xml:space="preserve">  </w:t>
                            </w:r>
                            <w:proofErr w:type="spellStart"/>
                            <w:r w:rsidRPr="00C41602">
                              <w:rPr>
                                <w:sz w:val="21"/>
                                <w:szCs w:val="21"/>
                              </w:rPr>
                              <w:t>pateikti</w:t>
                            </w:r>
                            <w:proofErr w:type="spellEnd"/>
                            <w:proofErr w:type="gramEnd"/>
                            <w:r w:rsidRPr="00C41602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41602">
                              <w:rPr>
                                <w:sz w:val="21"/>
                                <w:szCs w:val="21"/>
                              </w:rPr>
                              <w:t>reikiamą</w:t>
                            </w:r>
                            <w:proofErr w:type="spellEnd"/>
                            <w:r w:rsidRPr="00C41602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41602">
                              <w:rPr>
                                <w:sz w:val="21"/>
                                <w:szCs w:val="21"/>
                              </w:rPr>
                              <w:t>informaciją</w:t>
                            </w:r>
                            <w:proofErr w:type="spellEnd"/>
                            <w:r w:rsidRPr="00C41602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41602">
                              <w:rPr>
                                <w:sz w:val="21"/>
                                <w:szCs w:val="21"/>
                              </w:rPr>
                              <w:t>apie</w:t>
                            </w:r>
                            <w:proofErr w:type="spellEnd"/>
                            <w:r w:rsidRPr="00C41602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41602">
                              <w:rPr>
                                <w:sz w:val="21"/>
                                <w:szCs w:val="21"/>
                              </w:rPr>
                              <w:t>dingusį</w:t>
                            </w:r>
                            <w:proofErr w:type="spellEnd"/>
                            <w:r w:rsidRPr="00C41602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41602">
                              <w:rPr>
                                <w:sz w:val="21"/>
                                <w:szCs w:val="21"/>
                              </w:rPr>
                              <w:t>vaiką</w:t>
                            </w:r>
                            <w:proofErr w:type="spellEnd"/>
                            <w:r w:rsidRPr="00C41602">
                              <w:rPr>
                                <w:sz w:val="21"/>
                                <w:szCs w:val="21"/>
                              </w:rPr>
                              <w:t>?</w:t>
                            </w:r>
                          </w:p>
                          <w:p w14:paraId="2C6A0563" w14:textId="77777777" w:rsidR="00221AA8" w:rsidRPr="00C41602" w:rsidRDefault="00221AA8" w:rsidP="00221AA8">
                            <w:pPr>
                              <w:spacing w:after="0"/>
                              <w:rPr>
                                <w:sz w:val="21"/>
                                <w:szCs w:val="21"/>
                              </w:rPr>
                            </w:pPr>
                            <w:r w:rsidRPr="00C41602">
                              <w:rPr>
                                <w:sz w:val="21"/>
                                <w:szCs w:val="21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3F587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5.1pt;margin-top:193.8pt;width:512.25pt;height:437.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" fillcolor="white [3201]" stroked="f" strokeweight=".5pt">
                <v:textbox>
                  <w:txbxContent>
                    <w:p w14:paraId="0268652E" w14:textId="2C7E7244" w:rsidR="0016090E" w:rsidRPr="00C41602" w:rsidRDefault="00401639" w:rsidP="00C41602">
                      <w:pPr>
                        <w:spacing w:after="0"/>
                        <w:jc w:val="center"/>
                        <w:rPr>
                          <w:b/>
                          <w:color w:val="1B363F"/>
                          <w:sz w:val="28"/>
                          <w:lang w:val="es-ES"/>
                        </w:rPr>
                      </w:pPr>
                      <w:proofErr w:type="spellStart"/>
                      <w:r w:rsidRPr="001379BC">
                        <w:rPr>
                          <w:b/>
                          <w:color w:val="1B363F"/>
                          <w:sz w:val="28"/>
                          <w:lang w:val="es-ES"/>
                        </w:rPr>
                        <w:t>Spalio</w:t>
                      </w:r>
                      <w:proofErr w:type="spellEnd"/>
                      <w:r w:rsidRPr="001379BC">
                        <w:rPr>
                          <w:b/>
                          <w:color w:val="1B363F"/>
                          <w:sz w:val="28"/>
                          <w:lang w:val="es-ES"/>
                        </w:rPr>
                        <w:t xml:space="preserve"> 25 d. </w:t>
                      </w:r>
                    </w:p>
                    <w:p w14:paraId="29C67993" w14:textId="3C87462A" w:rsidR="00D51187" w:rsidRPr="00C41602" w:rsidRDefault="00DC1008" w:rsidP="00C41602">
                      <w:pPr>
                        <w:shd w:val="clear" w:color="auto" w:fill="FFD966" w:themeFill="accent4" w:themeFillTint="99"/>
                        <w:spacing w:after="0"/>
                        <w:rPr>
                          <w:b/>
                          <w:color w:val="1B363F"/>
                          <w:lang w:val="es-ES"/>
                        </w:rPr>
                      </w:pPr>
                      <w:r w:rsidRPr="006F42C3">
                        <w:rPr>
                          <w:b/>
                          <w:color w:val="1B363F"/>
                          <w:lang w:val="es-ES"/>
                        </w:rPr>
                        <w:t xml:space="preserve"> </w:t>
                      </w:r>
                      <w:r w:rsidR="00311A41" w:rsidRPr="008D159E">
                        <w:rPr>
                          <w:b/>
                          <w:color w:val="1B363F"/>
                          <w:lang w:val="es-ES"/>
                        </w:rPr>
                        <w:t>9:00–10</w:t>
                      </w:r>
                      <w:r w:rsidR="0016090E" w:rsidRPr="008D159E">
                        <w:rPr>
                          <w:b/>
                          <w:color w:val="1B363F"/>
                          <w:lang w:val="es-ES"/>
                        </w:rPr>
                        <w:t>:00</w:t>
                      </w:r>
                      <w:r w:rsidR="0016090E" w:rsidRPr="008D159E">
                        <w:rPr>
                          <w:b/>
                          <w:color w:val="1B363F"/>
                          <w:lang w:val="es-ES"/>
                        </w:rPr>
                        <w:tab/>
                      </w:r>
                      <w:r w:rsidR="008D159E" w:rsidRPr="001379BC">
                        <w:rPr>
                          <w:b/>
                          <w:color w:val="1B363F"/>
                          <w:lang w:val="es-ES"/>
                        </w:rPr>
                        <w:t>REGISTRACIJA</w:t>
                      </w:r>
                    </w:p>
                    <w:p w14:paraId="3E32B353" w14:textId="73D23D04" w:rsidR="008D159E" w:rsidRPr="0008180D" w:rsidRDefault="00D25575" w:rsidP="008D159E">
                      <w:pPr>
                        <w:spacing w:after="0"/>
                        <w:rPr>
                          <w:b/>
                          <w:lang w:val="lt-LT"/>
                        </w:rPr>
                      </w:pPr>
                      <w:r>
                        <w:rPr>
                          <w:b/>
                          <w:lang w:val="es-ES"/>
                        </w:rPr>
                        <w:t>10:00 –10:15</w:t>
                      </w:r>
                      <w:r w:rsidR="008D159E" w:rsidRPr="00CF4D8B">
                        <w:rPr>
                          <w:b/>
                          <w:lang w:val="es-ES"/>
                        </w:rPr>
                        <w:tab/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Sveikinimo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r w:rsidR="008D159E">
                        <w:rPr>
                          <w:b/>
                          <w:lang w:val="lt-LT"/>
                        </w:rPr>
                        <w:t>žodis ir programos apžvalga</w:t>
                      </w:r>
                    </w:p>
                    <w:p w14:paraId="3A165676" w14:textId="133A9085" w:rsidR="008D159E" w:rsidRDefault="00C41602" w:rsidP="008D159E">
                      <w:pPr>
                        <w:spacing w:after="0"/>
                        <w:ind w:left="1440"/>
                        <w:rPr>
                          <w:i/>
                          <w:lang w:val="es-ES"/>
                        </w:rPr>
                      </w:pPr>
                      <w:proofErr w:type="spellStart"/>
                      <w:r>
                        <w:rPr>
                          <w:i/>
                          <w:lang w:val="es-ES"/>
                        </w:rPr>
                        <w:t>Anne</w:t>
                      </w:r>
                      <w:proofErr w:type="spellEnd"/>
                      <w:r>
                        <w:rPr>
                          <w:i/>
                          <w:lang w:val="es-ES"/>
                        </w:rPr>
                        <w:t xml:space="preserve"> Hall, JAV </w:t>
                      </w:r>
                      <w:proofErr w:type="spellStart"/>
                      <w:r>
                        <w:rPr>
                          <w:i/>
                          <w:lang w:val="es-ES"/>
                        </w:rPr>
                        <w:t>ambasadorė</w:t>
                      </w:r>
                      <w:proofErr w:type="spellEnd"/>
                      <w:r>
                        <w:rPr>
                          <w:i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lang w:val="es-ES"/>
                        </w:rPr>
                        <w:t>Lietuvoje</w:t>
                      </w:r>
                      <w:proofErr w:type="spellEnd"/>
                    </w:p>
                    <w:p w14:paraId="48C6FFF4" w14:textId="21FC7199" w:rsidR="00C41602" w:rsidRDefault="00C41602" w:rsidP="008D159E">
                      <w:pPr>
                        <w:spacing w:after="0"/>
                        <w:ind w:left="1440"/>
                        <w:rPr>
                          <w:i/>
                          <w:lang w:val="es-ES"/>
                        </w:rPr>
                      </w:pPr>
                      <w:proofErr w:type="spellStart"/>
                      <w:r>
                        <w:rPr>
                          <w:i/>
                          <w:lang w:val="es-ES"/>
                        </w:rPr>
                        <w:t>Evaldas</w:t>
                      </w:r>
                      <w:proofErr w:type="spellEnd"/>
                      <w:r>
                        <w:rPr>
                          <w:i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lang w:val="es-ES"/>
                        </w:rPr>
                        <w:t>Pašilis</w:t>
                      </w:r>
                      <w:proofErr w:type="spellEnd"/>
                      <w:r>
                        <w:rPr>
                          <w:i/>
                          <w:lang w:val="es-ES"/>
                        </w:rPr>
                        <w:t xml:space="preserve">, LR </w:t>
                      </w:r>
                      <w:proofErr w:type="spellStart"/>
                      <w:r>
                        <w:rPr>
                          <w:i/>
                          <w:lang w:val="es-ES"/>
                        </w:rPr>
                        <w:t>Generalinis</w:t>
                      </w:r>
                      <w:proofErr w:type="spellEnd"/>
                      <w:r>
                        <w:rPr>
                          <w:i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lang w:val="es-ES"/>
                        </w:rPr>
                        <w:t>prokuroras</w:t>
                      </w:r>
                      <w:proofErr w:type="spellEnd"/>
                    </w:p>
                    <w:p w14:paraId="155611FA" w14:textId="21A7632C" w:rsidR="00C41602" w:rsidRDefault="00C41602" w:rsidP="008D159E">
                      <w:pPr>
                        <w:spacing w:after="0"/>
                        <w:ind w:left="1440"/>
                        <w:rPr>
                          <w:i/>
                          <w:lang w:val="es-ES"/>
                        </w:rPr>
                      </w:pPr>
                      <w:r>
                        <w:rPr>
                          <w:i/>
                          <w:lang w:val="es-ES"/>
                        </w:rPr>
                        <w:t xml:space="preserve">Emily </w:t>
                      </w:r>
                      <w:proofErr w:type="spellStart"/>
                      <w:r>
                        <w:rPr>
                          <w:i/>
                          <w:lang w:val="es-ES"/>
                        </w:rPr>
                        <w:t>Vacher</w:t>
                      </w:r>
                      <w:proofErr w:type="spellEnd"/>
                      <w:r>
                        <w:rPr>
                          <w:i/>
                          <w:lang w:val="es-ES"/>
                        </w:rPr>
                        <w:t>, Facebook</w:t>
                      </w:r>
                    </w:p>
                    <w:p w14:paraId="6C9EC2E3" w14:textId="2D944742" w:rsidR="00C41602" w:rsidRPr="00CF4D8B" w:rsidRDefault="00C41602" w:rsidP="008D159E">
                      <w:pPr>
                        <w:spacing w:after="0"/>
                        <w:ind w:left="1440"/>
                        <w:rPr>
                          <w:i/>
                          <w:lang w:val="es-ES"/>
                        </w:rPr>
                      </w:pPr>
                      <w:proofErr w:type="spellStart"/>
                      <w:r>
                        <w:rPr>
                          <w:i/>
                          <w:lang w:val="es-ES"/>
                        </w:rPr>
                        <w:t>Natalja</w:t>
                      </w:r>
                      <w:proofErr w:type="spellEnd"/>
                      <w:r>
                        <w:rPr>
                          <w:i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lang w:val="es-ES"/>
                        </w:rPr>
                        <w:t>Kurčinskaja</w:t>
                      </w:r>
                      <w:proofErr w:type="spellEnd"/>
                      <w:r>
                        <w:rPr>
                          <w:i/>
                          <w:lang w:val="es-ES"/>
                        </w:rPr>
                        <w:t xml:space="preserve">, </w:t>
                      </w:r>
                      <w:proofErr w:type="spellStart"/>
                      <w:r>
                        <w:rPr>
                          <w:i/>
                          <w:lang w:val="es-ES"/>
                        </w:rPr>
                        <w:t>Dingusių</w:t>
                      </w:r>
                      <w:proofErr w:type="spellEnd"/>
                      <w:r>
                        <w:rPr>
                          <w:i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lang w:val="es-ES"/>
                        </w:rPr>
                        <w:t>žmonių</w:t>
                      </w:r>
                      <w:proofErr w:type="spellEnd"/>
                      <w:r>
                        <w:rPr>
                          <w:i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lang w:val="es-ES"/>
                        </w:rPr>
                        <w:t>šeimų</w:t>
                      </w:r>
                      <w:proofErr w:type="spellEnd"/>
                      <w:r>
                        <w:rPr>
                          <w:i/>
                          <w:lang w:val="es-ES"/>
                        </w:rPr>
                        <w:t xml:space="preserve"> paramos centras</w:t>
                      </w:r>
                    </w:p>
                    <w:p w14:paraId="05FFC882" w14:textId="77777777" w:rsidR="008D159E" w:rsidRPr="00CF4D8B" w:rsidRDefault="008D159E" w:rsidP="008D159E">
                      <w:pPr>
                        <w:spacing w:after="0"/>
                        <w:rPr>
                          <w:lang w:val="es-ES"/>
                        </w:rPr>
                      </w:pPr>
                      <w:r w:rsidRPr="00CF4D8B">
                        <w:rPr>
                          <w:lang w:val="es-ES"/>
                        </w:rPr>
                        <w:tab/>
                      </w:r>
                    </w:p>
                    <w:p w14:paraId="40BBDC52" w14:textId="17FEC50A" w:rsidR="008D159E" w:rsidRPr="00CF4D8B" w:rsidRDefault="008D159E" w:rsidP="008D159E">
                      <w:pPr>
                        <w:spacing w:after="0"/>
                        <w:rPr>
                          <w:b/>
                          <w:lang w:val="es-ES"/>
                        </w:rPr>
                      </w:pPr>
                      <w:r>
                        <w:rPr>
                          <w:b/>
                          <w:lang w:val="es-ES"/>
                        </w:rPr>
                        <w:t xml:space="preserve"> </w:t>
                      </w:r>
                      <w:r w:rsidR="00D25575">
                        <w:rPr>
                          <w:b/>
                          <w:lang w:val="es-ES"/>
                        </w:rPr>
                        <w:t>10:15</w:t>
                      </w:r>
                      <w:r>
                        <w:rPr>
                          <w:b/>
                          <w:lang w:val="es-ES"/>
                        </w:rPr>
                        <w:t>–11:15</w:t>
                      </w:r>
                      <w:r>
                        <w:rPr>
                          <w:b/>
                          <w:lang w:val="es-ES"/>
                        </w:rPr>
                        <w:tab/>
                      </w:r>
                      <w:proofErr w:type="spellStart"/>
                      <w:r>
                        <w:rPr>
                          <w:b/>
                          <w:lang w:val="es-ES"/>
                        </w:rPr>
                        <w:t>Tarptautinio</w:t>
                      </w:r>
                      <w:proofErr w:type="spellEnd"/>
                      <w:r>
                        <w:rPr>
                          <w:b/>
                          <w:lang w:val="es-ES"/>
                        </w:rPr>
                        <w:t xml:space="preserve"> centro </w:t>
                      </w:r>
                      <w:proofErr w:type="spellStart"/>
                      <w:r>
                        <w:rPr>
                          <w:b/>
                          <w:lang w:val="es-ES"/>
                        </w:rPr>
                        <w:t>dingusiems</w:t>
                      </w:r>
                      <w:proofErr w:type="spellEnd"/>
                      <w:r>
                        <w:rPr>
                          <w:b/>
                          <w:lang w:val="es-ES"/>
                        </w:rPr>
                        <w:t xml:space="preserve"> ir i</w:t>
                      </w:r>
                      <w:r>
                        <w:rPr>
                          <w:b/>
                          <w:lang w:val="lt-LT"/>
                        </w:rPr>
                        <w:t>šnaudojamiems vaikams (ICMEC) p</w:t>
                      </w:r>
                      <w:proofErr w:type="spellStart"/>
                      <w:r w:rsidRPr="00CF4D8B">
                        <w:rPr>
                          <w:b/>
                          <w:lang w:val="es-ES"/>
                        </w:rPr>
                        <w:t>ristatymas</w:t>
                      </w:r>
                      <w:proofErr w:type="spellEnd"/>
                    </w:p>
                    <w:p w14:paraId="02001F5E" w14:textId="77777777" w:rsidR="008D159E" w:rsidRPr="00380FE2" w:rsidRDefault="00380FE2" w:rsidP="008D159E">
                      <w:pPr>
                        <w:spacing w:after="0"/>
                        <w:ind w:left="1440"/>
                        <w:rPr>
                          <w:i/>
                          <w:lang w:val="lt-LT"/>
                        </w:rPr>
                      </w:pPr>
                      <w:proofErr w:type="spellStart"/>
                      <w:r>
                        <w:rPr>
                          <w:i/>
                          <w:lang w:val="es-ES"/>
                        </w:rPr>
                        <w:t>Caroline</w:t>
                      </w:r>
                      <w:proofErr w:type="spellEnd"/>
                      <w:r>
                        <w:rPr>
                          <w:i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lang w:val="es-ES"/>
                        </w:rPr>
                        <w:t>Humer</w:t>
                      </w:r>
                      <w:proofErr w:type="spellEnd"/>
                      <w:r>
                        <w:rPr>
                          <w:i/>
                          <w:lang w:val="es-ES"/>
                        </w:rPr>
                        <w:t>, ICMEC</w:t>
                      </w:r>
                    </w:p>
                    <w:p w14:paraId="59C00A00" w14:textId="77777777" w:rsidR="008D159E" w:rsidRPr="00CF4D8B" w:rsidRDefault="008D159E" w:rsidP="008D159E">
                      <w:pPr>
                        <w:spacing w:after="0"/>
                        <w:rPr>
                          <w:lang w:val="es-ES"/>
                        </w:rPr>
                      </w:pPr>
                      <w:r w:rsidRPr="00CF4D8B">
                        <w:rPr>
                          <w:lang w:val="es-ES"/>
                        </w:rPr>
                        <w:tab/>
                      </w:r>
                      <w:r w:rsidRPr="00CF4D8B">
                        <w:rPr>
                          <w:lang w:val="es-ES"/>
                        </w:rPr>
                        <w:tab/>
                      </w:r>
                    </w:p>
                    <w:p w14:paraId="374C8C54" w14:textId="77777777" w:rsidR="008D159E" w:rsidRPr="00CF4D8B" w:rsidRDefault="008D159E" w:rsidP="008D159E">
                      <w:pPr>
                        <w:spacing w:after="0"/>
                        <w:ind w:left="720" w:firstLine="720"/>
                        <w:rPr>
                          <w:b/>
                          <w:lang w:val="es-ES"/>
                        </w:rPr>
                      </w:pPr>
                      <w:proofErr w:type="spellStart"/>
                      <w:r w:rsidRPr="00CF4D8B">
                        <w:rPr>
                          <w:b/>
                          <w:lang w:val="es-ES"/>
                        </w:rPr>
                        <w:t>Dingusių</w:t>
                      </w:r>
                      <w:proofErr w:type="spellEnd"/>
                      <w:r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Pr="00CF4D8B">
                        <w:rPr>
                          <w:b/>
                          <w:lang w:val="es-ES"/>
                        </w:rPr>
                        <w:t>vaikų</w:t>
                      </w:r>
                      <w:proofErr w:type="spellEnd"/>
                      <w:r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Pr="00CF4D8B">
                        <w:rPr>
                          <w:b/>
                          <w:lang w:val="es-ES"/>
                        </w:rPr>
                        <w:t>situacijos</w:t>
                      </w:r>
                      <w:proofErr w:type="spellEnd"/>
                      <w:r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Pr="00CF4D8B">
                        <w:rPr>
                          <w:b/>
                          <w:lang w:val="es-ES"/>
                        </w:rPr>
                        <w:t>apžvalga</w:t>
                      </w:r>
                      <w:proofErr w:type="spellEnd"/>
                      <w:r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Pr="00CF4D8B">
                        <w:rPr>
                          <w:b/>
                          <w:lang w:val="es-ES"/>
                        </w:rPr>
                        <w:t>Lietuvoje</w:t>
                      </w:r>
                      <w:proofErr w:type="spellEnd"/>
                    </w:p>
                    <w:p w14:paraId="3F11E2A6" w14:textId="593545A4" w:rsidR="00C41602" w:rsidRDefault="008D159E" w:rsidP="008D159E">
                      <w:pPr>
                        <w:spacing w:after="0"/>
                        <w:rPr>
                          <w:i/>
                          <w:lang w:val="es-ES"/>
                        </w:rPr>
                      </w:pPr>
                      <w:r w:rsidRPr="00CF4D8B">
                        <w:rPr>
                          <w:lang w:val="es-ES"/>
                        </w:rPr>
                        <w:tab/>
                      </w:r>
                      <w:r w:rsidRPr="00CF4D8B">
                        <w:rPr>
                          <w:lang w:val="es-ES"/>
                        </w:rPr>
                        <w:tab/>
                      </w:r>
                      <w:proofErr w:type="spellStart"/>
                      <w:r w:rsidR="00B02E60" w:rsidRPr="00B02E60">
                        <w:rPr>
                          <w:i/>
                          <w:lang w:val="es-ES"/>
                        </w:rPr>
                        <w:t>V</w:t>
                      </w:r>
                      <w:r w:rsidR="00B02E60" w:rsidRPr="00B02E60">
                        <w:rPr>
                          <w:i/>
                          <w:lang w:val="es-ES"/>
                        </w:rPr>
                        <w:t>yriausiasis</w:t>
                      </w:r>
                      <w:proofErr w:type="spellEnd"/>
                      <w:r w:rsidR="00B02E60" w:rsidRPr="00B02E60">
                        <w:rPr>
                          <w:i/>
                          <w:lang w:val="es-ES"/>
                        </w:rPr>
                        <w:t xml:space="preserve"> </w:t>
                      </w:r>
                      <w:proofErr w:type="spellStart"/>
                      <w:r w:rsidR="00B02E60" w:rsidRPr="00B02E60">
                        <w:rPr>
                          <w:i/>
                          <w:lang w:val="es-ES"/>
                        </w:rPr>
                        <w:t>tyrėjas</w:t>
                      </w:r>
                      <w:proofErr w:type="spellEnd"/>
                      <w:r w:rsidR="00B02E60" w:rsidRPr="00B02E60">
                        <w:rPr>
                          <w:i/>
                          <w:lang w:val="es-ES"/>
                        </w:rPr>
                        <w:t xml:space="preserve"> </w:t>
                      </w:r>
                      <w:proofErr w:type="spellStart"/>
                      <w:r w:rsidR="00B02E60" w:rsidRPr="00B02E60">
                        <w:rPr>
                          <w:i/>
                          <w:lang w:val="es-ES"/>
                        </w:rPr>
                        <w:t>Kęstutis</w:t>
                      </w:r>
                      <w:proofErr w:type="spellEnd"/>
                      <w:r w:rsidR="00B02E60" w:rsidRPr="00B02E60">
                        <w:rPr>
                          <w:i/>
                          <w:lang w:val="es-ES"/>
                        </w:rPr>
                        <w:t xml:space="preserve"> </w:t>
                      </w:r>
                      <w:proofErr w:type="spellStart"/>
                      <w:r w:rsidR="00B02E60" w:rsidRPr="00B02E60">
                        <w:rPr>
                          <w:i/>
                          <w:lang w:val="es-ES"/>
                        </w:rPr>
                        <w:t>Stelmokas</w:t>
                      </w:r>
                      <w:proofErr w:type="spellEnd"/>
                      <w:r w:rsidR="00B02E60" w:rsidRPr="00B02E60">
                        <w:rPr>
                          <w:i/>
                          <w:lang w:val="es-ES"/>
                        </w:rPr>
                        <w:t>, PD</w:t>
                      </w:r>
                      <w:bookmarkStart w:id="1" w:name="_GoBack"/>
                      <w:bookmarkEnd w:id="1"/>
                      <w:r w:rsidR="00B02E60" w:rsidRPr="00B02E60">
                        <w:rPr>
                          <w:i/>
                          <w:lang w:val="es-ES"/>
                        </w:rPr>
                        <w:t xml:space="preserve"> </w:t>
                      </w:r>
                      <w:proofErr w:type="spellStart"/>
                      <w:r w:rsidR="00B02E60" w:rsidRPr="00B02E60">
                        <w:rPr>
                          <w:i/>
                          <w:lang w:val="es-ES"/>
                        </w:rPr>
                        <w:t>prie</w:t>
                      </w:r>
                      <w:proofErr w:type="spellEnd"/>
                      <w:r w:rsidR="00B02E60" w:rsidRPr="00B02E60">
                        <w:rPr>
                          <w:i/>
                          <w:lang w:val="es-ES"/>
                        </w:rPr>
                        <w:t xml:space="preserve"> VRM </w:t>
                      </w:r>
                      <w:proofErr w:type="spellStart"/>
                      <w:r w:rsidR="00B02E60" w:rsidRPr="00B02E60">
                        <w:rPr>
                          <w:i/>
                          <w:lang w:val="es-ES"/>
                        </w:rPr>
                        <w:t>Viešosios</w:t>
                      </w:r>
                      <w:proofErr w:type="spellEnd"/>
                      <w:r w:rsidR="00B02E60" w:rsidRPr="00B02E60">
                        <w:rPr>
                          <w:i/>
                          <w:lang w:val="es-ES"/>
                        </w:rPr>
                        <w:t xml:space="preserve"> </w:t>
                      </w:r>
                      <w:proofErr w:type="spellStart"/>
                      <w:r w:rsidR="00B02E60" w:rsidRPr="00B02E60">
                        <w:rPr>
                          <w:i/>
                          <w:lang w:val="es-ES"/>
                        </w:rPr>
                        <w:t>policijos</w:t>
                      </w:r>
                      <w:proofErr w:type="spellEnd"/>
                      <w:r w:rsidR="00B02E60" w:rsidRPr="00B02E60">
                        <w:rPr>
                          <w:i/>
                          <w:lang w:val="es-ES"/>
                        </w:rPr>
                        <w:t xml:space="preserve"> </w:t>
                      </w:r>
                      <w:proofErr w:type="spellStart"/>
                      <w:r w:rsidR="00B02E60" w:rsidRPr="00B02E60">
                        <w:rPr>
                          <w:i/>
                          <w:lang w:val="es-ES"/>
                        </w:rPr>
                        <w:t>valdyba</w:t>
                      </w:r>
                      <w:proofErr w:type="spellEnd"/>
                    </w:p>
                    <w:p w14:paraId="69CB6FA7" w14:textId="77777777" w:rsidR="00C41602" w:rsidRPr="00C41602" w:rsidRDefault="00C41602" w:rsidP="008D159E">
                      <w:pPr>
                        <w:spacing w:after="0"/>
                        <w:rPr>
                          <w:i/>
                          <w:lang w:val="es-ES"/>
                        </w:rPr>
                      </w:pPr>
                    </w:p>
                    <w:p w14:paraId="65A687D7" w14:textId="77777777" w:rsidR="008D159E" w:rsidRPr="00CF4D8B" w:rsidRDefault="008D159E" w:rsidP="008D159E">
                      <w:pPr>
                        <w:spacing w:after="0"/>
                        <w:rPr>
                          <w:b/>
                          <w:lang w:val="es-ES"/>
                        </w:rPr>
                      </w:pPr>
                      <w:r w:rsidRPr="00CF4D8B">
                        <w:rPr>
                          <w:b/>
                          <w:lang w:val="es-ES"/>
                        </w:rPr>
                        <w:t>11:15–12:00</w:t>
                      </w:r>
                      <w:r w:rsidRPr="00CF4D8B">
                        <w:rPr>
                          <w:b/>
                          <w:lang w:val="es-ES"/>
                        </w:rPr>
                        <w:tab/>
                      </w:r>
                      <w:proofErr w:type="spellStart"/>
                      <w:r w:rsidRPr="00CF4D8B">
                        <w:rPr>
                          <w:b/>
                          <w:lang w:val="es-ES"/>
                        </w:rPr>
                        <w:t>Dingę</w:t>
                      </w:r>
                      <w:proofErr w:type="spellEnd"/>
                      <w:r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Pr="00CF4D8B">
                        <w:rPr>
                          <w:b/>
                          <w:lang w:val="es-ES"/>
                        </w:rPr>
                        <w:t>vaikai</w:t>
                      </w:r>
                      <w:proofErr w:type="spellEnd"/>
                      <w:r w:rsidRPr="00CF4D8B">
                        <w:rPr>
                          <w:b/>
                          <w:lang w:val="es-ES"/>
                        </w:rPr>
                        <w:t xml:space="preserve">: </w:t>
                      </w:r>
                      <w:proofErr w:type="spellStart"/>
                      <w:r w:rsidRPr="00CF4D8B">
                        <w:rPr>
                          <w:b/>
                          <w:lang w:val="es-ES"/>
                        </w:rPr>
                        <w:t>teisinis</w:t>
                      </w:r>
                      <w:proofErr w:type="spellEnd"/>
                      <w:r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Pr="00CF4D8B">
                        <w:rPr>
                          <w:b/>
                          <w:lang w:val="es-ES"/>
                        </w:rPr>
                        <w:t>reglamentavimas</w:t>
                      </w:r>
                      <w:proofErr w:type="spellEnd"/>
                      <w:r w:rsidRPr="00CF4D8B">
                        <w:rPr>
                          <w:b/>
                          <w:lang w:val="es-ES"/>
                        </w:rPr>
                        <w:t xml:space="preserve">, </w:t>
                      </w:r>
                      <w:proofErr w:type="spellStart"/>
                      <w:r w:rsidRPr="00CF4D8B">
                        <w:rPr>
                          <w:b/>
                          <w:lang w:val="es-ES"/>
                        </w:rPr>
                        <w:t>strategija</w:t>
                      </w:r>
                      <w:proofErr w:type="spellEnd"/>
                      <w:r w:rsidRPr="00CF4D8B">
                        <w:rPr>
                          <w:b/>
                          <w:lang w:val="es-ES"/>
                        </w:rPr>
                        <w:t xml:space="preserve">, </w:t>
                      </w:r>
                      <w:proofErr w:type="spellStart"/>
                      <w:r w:rsidRPr="00CF4D8B">
                        <w:rPr>
                          <w:b/>
                          <w:lang w:val="es-ES"/>
                        </w:rPr>
                        <w:t>procedūros</w:t>
                      </w:r>
                      <w:proofErr w:type="spellEnd"/>
                    </w:p>
                    <w:p w14:paraId="40B62DA7" w14:textId="77777777" w:rsidR="008D159E" w:rsidRPr="0016090E" w:rsidRDefault="008D159E" w:rsidP="008D159E">
                      <w:pPr>
                        <w:spacing w:after="0"/>
                        <w:rPr>
                          <w:i/>
                        </w:rPr>
                      </w:pPr>
                      <w:r w:rsidRPr="00CF4D8B">
                        <w:rPr>
                          <w:lang w:val="es-ES"/>
                        </w:rPr>
                        <w:tab/>
                      </w:r>
                      <w:r w:rsidRPr="00CF4D8B">
                        <w:rPr>
                          <w:lang w:val="es-ES"/>
                        </w:rPr>
                        <w:tab/>
                      </w:r>
                      <w:r>
                        <w:rPr>
                          <w:i/>
                        </w:rPr>
                        <w:t>Caroline Humer, ICMEC</w:t>
                      </w:r>
                    </w:p>
                    <w:p w14:paraId="280244BF" w14:textId="77777777" w:rsidR="008D159E" w:rsidRDefault="008D159E" w:rsidP="008D159E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/>
                      </w:pPr>
                      <w:r>
                        <w:t xml:space="preserve">ICMEC </w:t>
                      </w:r>
                      <w:proofErr w:type="spellStart"/>
                      <w:r>
                        <w:t>Dingusi</w:t>
                      </w:r>
                      <w:proofErr w:type="spellEnd"/>
                      <w:r>
                        <w:rPr>
                          <w:lang w:val="lt-LT"/>
                        </w:rPr>
                        <w:t xml:space="preserve">ų vaikų </w:t>
                      </w:r>
                      <w:r w:rsidR="00380FE2">
                        <w:rPr>
                          <w:lang w:val="lt-LT"/>
                        </w:rPr>
                        <w:t xml:space="preserve">paieškos </w:t>
                      </w:r>
                      <w:r>
                        <w:rPr>
                          <w:lang w:val="lt-LT"/>
                        </w:rPr>
                        <w:t>modelio apžvalga</w:t>
                      </w:r>
                    </w:p>
                    <w:p w14:paraId="7A142E7F" w14:textId="77777777" w:rsidR="008D159E" w:rsidRDefault="008D159E" w:rsidP="008D159E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/>
                      </w:pPr>
                      <w:proofErr w:type="spellStart"/>
                      <w:r>
                        <w:t>Skirtingų</w:t>
                      </w:r>
                      <w:proofErr w:type="spellEnd"/>
                      <w:r>
                        <w:t xml:space="preserve"> “</w:t>
                      </w:r>
                      <w:proofErr w:type="spellStart"/>
                      <w:r>
                        <w:t>dingusių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ikų</w:t>
                      </w:r>
                      <w:proofErr w:type="spellEnd"/>
                      <w:r>
                        <w:t xml:space="preserve">” </w:t>
                      </w:r>
                      <w:proofErr w:type="spellStart"/>
                      <w:r>
                        <w:t>kategorijų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identifikavimas</w:t>
                      </w:r>
                      <w:proofErr w:type="spellEnd"/>
                    </w:p>
                    <w:p w14:paraId="7348B98A" w14:textId="77777777" w:rsidR="008D159E" w:rsidRDefault="008D159E" w:rsidP="008D159E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/>
                      </w:pPr>
                      <w:proofErr w:type="spellStart"/>
                      <w:r>
                        <w:t>Teisė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akta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aip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ikų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apsaugo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i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agalbo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eisėsauga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įrankis</w:t>
                      </w:r>
                      <w:proofErr w:type="spellEnd"/>
                    </w:p>
                    <w:p w14:paraId="4802E9A1" w14:textId="77777777" w:rsidR="008D159E" w:rsidRPr="00CF4D8B" w:rsidRDefault="008D159E" w:rsidP="008D159E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/>
                        <w:rPr>
                          <w:lang w:val="es-ES"/>
                        </w:rPr>
                      </w:pPr>
                      <w:proofErr w:type="spellStart"/>
                      <w:r w:rsidRPr="00CF4D8B">
                        <w:rPr>
                          <w:lang w:val="es-ES"/>
                        </w:rPr>
                        <w:t>Efektyvių</w:t>
                      </w:r>
                      <w:proofErr w:type="spellEnd"/>
                      <w:r w:rsidRPr="00CF4D8B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CF4D8B">
                        <w:rPr>
                          <w:lang w:val="es-ES"/>
                        </w:rPr>
                        <w:t>strategijų</w:t>
                      </w:r>
                      <w:proofErr w:type="spellEnd"/>
                      <w:r w:rsidRPr="00CF4D8B">
                        <w:rPr>
                          <w:lang w:val="es-ES"/>
                        </w:rPr>
                        <w:t xml:space="preserve"> ir </w:t>
                      </w:r>
                      <w:proofErr w:type="spellStart"/>
                      <w:r w:rsidRPr="00CF4D8B">
                        <w:rPr>
                          <w:lang w:val="es-ES"/>
                        </w:rPr>
                        <w:t>jų</w:t>
                      </w:r>
                      <w:proofErr w:type="spellEnd"/>
                      <w:r w:rsidRPr="00CF4D8B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CF4D8B">
                        <w:rPr>
                          <w:lang w:val="es-ES"/>
                        </w:rPr>
                        <w:t>įgyvendinimo</w:t>
                      </w:r>
                      <w:proofErr w:type="spellEnd"/>
                      <w:r w:rsidRPr="00CF4D8B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CF4D8B">
                        <w:rPr>
                          <w:lang w:val="es-ES"/>
                        </w:rPr>
                        <w:t>procedūrų</w:t>
                      </w:r>
                      <w:proofErr w:type="spellEnd"/>
                      <w:r w:rsidRPr="00CF4D8B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CF4D8B">
                        <w:rPr>
                          <w:lang w:val="es-ES"/>
                        </w:rPr>
                        <w:t>svarba</w:t>
                      </w:r>
                      <w:proofErr w:type="spellEnd"/>
                    </w:p>
                    <w:p w14:paraId="32C9A120" w14:textId="77777777" w:rsidR="00311A41" w:rsidRPr="008D159E" w:rsidRDefault="00311A41" w:rsidP="00311A41">
                      <w:pPr>
                        <w:pStyle w:val="ListParagraph"/>
                        <w:spacing w:after="0"/>
                        <w:ind w:left="1800"/>
                        <w:rPr>
                          <w:sz w:val="16"/>
                          <w:szCs w:val="16"/>
                          <w:lang w:val="es-ES"/>
                        </w:rPr>
                      </w:pPr>
                    </w:p>
                    <w:p w14:paraId="6B099733" w14:textId="09F25287" w:rsidR="00221AA8" w:rsidRPr="00C41602" w:rsidRDefault="00311A41" w:rsidP="00C41602">
                      <w:pPr>
                        <w:shd w:val="clear" w:color="auto" w:fill="FFD966" w:themeFill="accent4" w:themeFillTint="99"/>
                        <w:spacing w:after="0"/>
                        <w:rPr>
                          <w:b/>
                          <w:color w:val="1B363F"/>
                          <w:lang w:val="es-ES"/>
                        </w:rPr>
                      </w:pPr>
                      <w:r w:rsidRPr="008D159E">
                        <w:rPr>
                          <w:b/>
                          <w:color w:val="1B363F"/>
                          <w:lang w:val="es-ES"/>
                        </w:rPr>
                        <w:t>12:00 –13:00</w:t>
                      </w:r>
                      <w:r w:rsidRPr="008D159E">
                        <w:rPr>
                          <w:b/>
                          <w:color w:val="1B363F"/>
                          <w:lang w:val="es-ES"/>
                        </w:rPr>
                        <w:tab/>
                      </w:r>
                      <w:r w:rsidR="008D159E" w:rsidRPr="00CF4D8B">
                        <w:rPr>
                          <w:b/>
                          <w:color w:val="1B363F"/>
                          <w:lang w:val="es-ES"/>
                        </w:rPr>
                        <w:t>PIETŪS</w:t>
                      </w:r>
                    </w:p>
                    <w:p w14:paraId="69FA7D2E" w14:textId="77777777" w:rsidR="008D159E" w:rsidRPr="00CF4D8B" w:rsidRDefault="008D159E" w:rsidP="008D159E">
                      <w:pPr>
                        <w:spacing w:after="0"/>
                        <w:rPr>
                          <w:b/>
                          <w:lang w:val="es-ES"/>
                        </w:rPr>
                      </w:pPr>
                      <w:r w:rsidRPr="00CF4D8B">
                        <w:rPr>
                          <w:b/>
                          <w:lang w:val="es-ES"/>
                        </w:rPr>
                        <w:t>13:00 – 14:00</w:t>
                      </w:r>
                      <w:r w:rsidRPr="00CF4D8B">
                        <w:rPr>
                          <w:b/>
                          <w:lang w:val="es-ES"/>
                        </w:rPr>
                        <w:tab/>
                      </w:r>
                      <w:proofErr w:type="spellStart"/>
                      <w:r w:rsidRPr="00CF4D8B">
                        <w:rPr>
                          <w:b/>
                          <w:lang w:val="es-ES"/>
                        </w:rPr>
                        <w:t>Dingusių</w:t>
                      </w:r>
                      <w:proofErr w:type="spellEnd"/>
                      <w:r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Pr="00CF4D8B">
                        <w:rPr>
                          <w:b/>
                          <w:lang w:val="es-ES"/>
                        </w:rPr>
                        <w:t>vaikų</w:t>
                      </w:r>
                      <w:proofErr w:type="spellEnd"/>
                      <w:r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="00E31E5A">
                        <w:rPr>
                          <w:b/>
                          <w:lang w:val="es-ES"/>
                        </w:rPr>
                        <w:t>atvejų</w:t>
                      </w:r>
                      <w:proofErr w:type="spellEnd"/>
                      <w:r w:rsidR="00E31E5A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Pr="00CF4D8B">
                        <w:rPr>
                          <w:b/>
                          <w:lang w:val="es-ES"/>
                        </w:rPr>
                        <w:t>tyrimai</w:t>
                      </w:r>
                      <w:proofErr w:type="spellEnd"/>
                    </w:p>
                    <w:p w14:paraId="49A13F14" w14:textId="77777777" w:rsidR="008D159E" w:rsidRPr="00CF4D8B" w:rsidRDefault="008D159E" w:rsidP="008D159E">
                      <w:pPr>
                        <w:spacing w:after="0"/>
                        <w:ind w:left="720" w:firstLine="720"/>
                        <w:rPr>
                          <w:i/>
                          <w:lang w:val="es-ES"/>
                        </w:rPr>
                      </w:pPr>
                      <w:proofErr w:type="spellStart"/>
                      <w:r w:rsidRPr="00CF4D8B">
                        <w:rPr>
                          <w:i/>
                          <w:lang w:val="es-ES"/>
                        </w:rPr>
                        <w:t>Floy</w:t>
                      </w:r>
                      <w:proofErr w:type="spellEnd"/>
                      <w:r w:rsidRPr="00CF4D8B">
                        <w:rPr>
                          <w:i/>
                          <w:lang w:val="es-ES"/>
                        </w:rPr>
                        <w:t xml:space="preserve"> Turner, Floridos </w:t>
                      </w:r>
                      <w:proofErr w:type="spellStart"/>
                      <w:r w:rsidRPr="00CF4D8B">
                        <w:rPr>
                          <w:i/>
                          <w:lang w:val="es-ES"/>
                        </w:rPr>
                        <w:t>Teisėsaugos</w:t>
                      </w:r>
                      <w:proofErr w:type="spellEnd"/>
                      <w:r w:rsidRPr="00CF4D8B">
                        <w:rPr>
                          <w:i/>
                          <w:lang w:val="es-ES"/>
                        </w:rPr>
                        <w:t xml:space="preserve"> </w:t>
                      </w:r>
                      <w:proofErr w:type="spellStart"/>
                      <w:r w:rsidR="00380FE2">
                        <w:rPr>
                          <w:i/>
                          <w:lang w:val="es-ES"/>
                        </w:rPr>
                        <w:t>departamentas</w:t>
                      </w:r>
                      <w:proofErr w:type="spellEnd"/>
                      <w:r w:rsidR="00380FE2">
                        <w:rPr>
                          <w:i/>
                          <w:lang w:val="es-ES"/>
                        </w:rPr>
                        <w:t xml:space="preserve"> </w:t>
                      </w:r>
                    </w:p>
                    <w:p w14:paraId="49FDB549" w14:textId="77777777" w:rsidR="008D159E" w:rsidRDefault="00380FE2" w:rsidP="008D159E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/>
                      </w:pPr>
                      <w:proofErr w:type="spellStart"/>
                      <w:r>
                        <w:t>Teisėsaugo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atsakomybė</w:t>
                      </w:r>
                      <w:proofErr w:type="spellEnd"/>
                      <w:r w:rsidR="008D159E">
                        <w:t xml:space="preserve"> </w:t>
                      </w:r>
                      <w:proofErr w:type="spellStart"/>
                      <w:r w:rsidR="008D159E">
                        <w:t>dingusių</w:t>
                      </w:r>
                      <w:proofErr w:type="spellEnd"/>
                      <w:r w:rsidR="008D159E">
                        <w:t xml:space="preserve"> </w:t>
                      </w:r>
                      <w:proofErr w:type="spellStart"/>
                      <w:r w:rsidR="008D159E">
                        <w:t>vaikų</w:t>
                      </w:r>
                      <w:proofErr w:type="spellEnd"/>
                      <w:r w:rsidR="008D159E">
                        <w:t xml:space="preserve"> </w:t>
                      </w:r>
                      <w:proofErr w:type="spellStart"/>
                      <w:r w:rsidR="008D159E">
                        <w:t>bylose</w:t>
                      </w:r>
                      <w:proofErr w:type="spellEnd"/>
                    </w:p>
                    <w:p w14:paraId="25209540" w14:textId="77777777" w:rsidR="008D159E" w:rsidRDefault="00380FE2" w:rsidP="008D159E">
                      <w:pPr>
                        <w:pStyle w:val="ListParagraph"/>
                        <w:numPr>
                          <w:ilvl w:val="1"/>
                          <w:numId w:val="13"/>
                        </w:numPr>
                        <w:spacing w:after="0"/>
                      </w:pPr>
                      <w:proofErr w:type="spellStart"/>
                      <w:r>
                        <w:t>Dingusių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ikų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atveju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i</w:t>
                      </w:r>
                      <w:r w:rsidR="008D159E">
                        <w:t>riantys</w:t>
                      </w:r>
                      <w:proofErr w:type="spellEnd"/>
                      <w:r w:rsidR="008D159E">
                        <w:t xml:space="preserve"> </w:t>
                      </w:r>
                      <w:proofErr w:type="spellStart"/>
                      <w:r w:rsidR="008D159E">
                        <w:t>policijos</w:t>
                      </w:r>
                      <w:proofErr w:type="spellEnd"/>
                      <w:r w:rsidR="008D159E">
                        <w:t xml:space="preserve"> </w:t>
                      </w:r>
                      <w:proofErr w:type="spellStart"/>
                      <w:r w:rsidR="008D159E">
                        <w:t>padaliniai</w:t>
                      </w:r>
                      <w:proofErr w:type="spellEnd"/>
                      <w:r w:rsidR="008D159E">
                        <w:t>/</w:t>
                      </w:r>
                      <w:proofErr w:type="spellStart"/>
                      <w:r w:rsidR="008D159E">
                        <w:t>atsakingi</w:t>
                      </w:r>
                      <w:proofErr w:type="spellEnd"/>
                      <w:r w:rsidR="008D159E">
                        <w:t xml:space="preserve"> </w:t>
                      </w:r>
                      <w:proofErr w:type="spellStart"/>
                      <w:r w:rsidR="008D159E">
                        <w:t>pareigūnai</w:t>
                      </w:r>
                      <w:proofErr w:type="spellEnd"/>
                      <w:r w:rsidR="008D159E">
                        <w:t xml:space="preserve"> </w:t>
                      </w:r>
                    </w:p>
                    <w:p w14:paraId="6E0A8905" w14:textId="77777777" w:rsidR="008D159E" w:rsidRDefault="008D159E" w:rsidP="008D159E">
                      <w:pPr>
                        <w:pStyle w:val="ListParagraph"/>
                        <w:numPr>
                          <w:ilvl w:val="1"/>
                          <w:numId w:val="13"/>
                        </w:numPr>
                        <w:spacing w:after="0"/>
                      </w:pPr>
                      <w:r>
                        <w:t xml:space="preserve">Į </w:t>
                      </w:r>
                      <w:proofErr w:type="spellStart"/>
                      <w:r>
                        <w:t>įvykio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ietą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ykstančių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areigūnų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tyrėjų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i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rokurorų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idmuo</w:t>
                      </w:r>
                      <w:proofErr w:type="spellEnd"/>
                    </w:p>
                    <w:p w14:paraId="25377DAD" w14:textId="77777777" w:rsidR="008D159E" w:rsidRDefault="00E31E5A" w:rsidP="008D159E">
                      <w:pPr>
                        <w:pStyle w:val="ListParagraph"/>
                        <w:numPr>
                          <w:ilvl w:val="1"/>
                          <w:numId w:val="13"/>
                        </w:numPr>
                        <w:spacing w:after="0"/>
                      </w:pPr>
                      <w:proofErr w:type="spellStart"/>
                      <w:r>
                        <w:t>Dingusių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ikų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atvejų</w:t>
                      </w:r>
                      <w:proofErr w:type="spellEnd"/>
                      <w:r w:rsidR="008D159E">
                        <w:t xml:space="preserve"> </w:t>
                      </w:r>
                      <w:proofErr w:type="spellStart"/>
                      <w:r w:rsidR="008D159E">
                        <w:t>tyrimo</w:t>
                      </w:r>
                      <w:proofErr w:type="spellEnd"/>
                      <w:r w:rsidR="008D159E">
                        <w:t xml:space="preserve"> </w:t>
                      </w:r>
                      <w:proofErr w:type="spellStart"/>
                      <w:r w:rsidR="008D159E">
                        <w:t>technikos</w:t>
                      </w:r>
                      <w:proofErr w:type="spellEnd"/>
                      <w:r w:rsidR="008D159E">
                        <w:t xml:space="preserve">  </w:t>
                      </w:r>
                    </w:p>
                    <w:p w14:paraId="5CDD2F3C" w14:textId="77777777" w:rsidR="00221AA8" w:rsidRPr="00C41602" w:rsidRDefault="008D159E" w:rsidP="008D159E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/>
                        <w:rPr>
                          <w:sz w:val="21"/>
                          <w:szCs w:val="21"/>
                        </w:rPr>
                      </w:pPr>
                      <w:proofErr w:type="spellStart"/>
                      <w:r w:rsidRPr="00C41602">
                        <w:rPr>
                          <w:sz w:val="21"/>
                          <w:szCs w:val="21"/>
                        </w:rPr>
                        <w:t>Kaip</w:t>
                      </w:r>
                      <w:proofErr w:type="spellEnd"/>
                      <w:r w:rsidRPr="00C41602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41602">
                        <w:rPr>
                          <w:sz w:val="21"/>
                          <w:szCs w:val="21"/>
                        </w:rPr>
                        <w:t>socialiniai</w:t>
                      </w:r>
                      <w:proofErr w:type="spellEnd"/>
                      <w:r w:rsidRPr="00C41602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41602">
                        <w:rPr>
                          <w:sz w:val="21"/>
                          <w:szCs w:val="21"/>
                        </w:rPr>
                        <w:t>darbuotojai</w:t>
                      </w:r>
                      <w:proofErr w:type="spellEnd"/>
                      <w:r w:rsidRPr="00C41602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41602">
                        <w:rPr>
                          <w:sz w:val="21"/>
                          <w:szCs w:val="21"/>
                        </w:rPr>
                        <w:t>padeda</w:t>
                      </w:r>
                      <w:proofErr w:type="spellEnd"/>
                      <w:r w:rsidRPr="00C41602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proofErr w:type="gramStart"/>
                      <w:r w:rsidRPr="00C41602">
                        <w:rPr>
                          <w:sz w:val="21"/>
                          <w:szCs w:val="21"/>
                        </w:rPr>
                        <w:t>tėvams</w:t>
                      </w:r>
                      <w:proofErr w:type="spellEnd"/>
                      <w:r w:rsidRPr="00C41602">
                        <w:rPr>
                          <w:sz w:val="21"/>
                          <w:szCs w:val="21"/>
                        </w:rPr>
                        <w:t xml:space="preserve">  </w:t>
                      </w:r>
                      <w:proofErr w:type="spellStart"/>
                      <w:r w:rsidRPr="00C41602">
                        <w:rPr>
                          <w:sz w:val="21"/>
                          <w:szCs w:val="21"/>
                        </w:rPr>
                        <w:t>pateikti</w:t>
                      </w:r>
                      <w:proofErr w:type="spellEnd"/>
                      <w:proofErr w:type="gramEnd"/>
                      <w:r w:rsidRPr="00C41602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41602">
                        <w:rPr>
                          <w:sz w:val="21"/>
                          <w:szCs w:val="21"/>
                        </w:rPr>
                        <w:t>reikiamą</w:t>
                      </w:r>
                      <w:proofErr w:type="spellEnd"/>
                      <w:r w:rsidRPr="00C41602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41602">
                        <w:rPr>
                          <w:sz w:val="21"/>
                          <w:szCs w:val="21"/>
                        </w:rPr>
                        <w:t>informaciją</w:t>
                      </w:r>
                      <w:proofErr w:type="spellEnd"/>
                      <w:r w:rsidRPr="00C41602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41602">
                        <w:rPr>
                          <w:sz w:val="21"/>
                          <w:szCs w:val="21"/>
                        </w:rPr>
                        <w:t>apie</w:t>
                      </w:r>
                      <w:proofErr w:type="spellEnd"/>
                      <w:r w:rsidRPr="00C41602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41602">
                        <w:rPr>
                          <w:sz w:val="21"/>
                          <w:szCs w:val="21"/>
                        </w:rPr>
                        <w:t>dingusį</w:t>
                      </w:r>
                      <w:proofErr w:type="spellEnd"/>
                      <w:r w:rsidRPr="00C41602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41602">
                        <w:rPr>
                          <w:sz w:val="21"/>
                          <w:szCs w:val="21"/>
                        </w:rPr>
                        <w:t>vaiką</w:t>
                      </w:r>
                      <w:proofErr w:type="spellEnd"/>
                      <w:r w:rsidRPr="00C41602">
                        <w:rPr>
                          <w:sz w:val="21"/>
                          <w:szCs w:val="21"/>
                        </w:rPr>
                        <w:t>?</w:t>
                      </w:r>
                    </w:p>
                    <w:p w14:paraId="2C6A0563" w14:textId="77777777" w:rsidR="00221AA8" w:rsidRPr="00C41602" w:rsidRDefault="00221AA8" w:rsidP="00221AA8">
                      <w:pPr>
                        <w:spacing w:after="0"/>
                        <w:rPr>
                          <w:sz w:val="21"/>
                          <w:szCs w:val="21"/>
                        </w:rPr>
                      </w:pPr>
                      <w:r w:rsidRPr="00C41602">
                        <w:rPr>
                          <w:sz w:val="21"/>
                          <w:szCs w:val="21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16090E">
        <w:br w:type="page"/>
      </w:r>
    </w:p>
    <w:p w14:paraId="4198E12C" w14:textId="77777777" w:rsidR="00401639" w:rsidRPr="001F4BF2" w:rsidRDefault="00D52685" w:rsidP="001F4BF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62A32E" wp14:editId="4C1B10F9">
                <wp:simplePos x="0" y="0"/>
                <wp:positionH relativeFrom="column">
                  <wp:posOffset>19050</wp:posOffset>
                </wp:positionH>
                <wp:positionV relativeFrom="paragraph">
                  <wp:posOffset>-570865</wp:posOffset>
                </wp:positionV>
                <wp:extent cx="6257925" cy="9620250"/>
                <wp:effectExtent l="0" t="0" r="9525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57925" cy="9620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06C8D2" w14:textId="77777777" w:rsidR="008D159E" w:rsidRPr="0016090E" w:rsidRDefault="008D159E" w:rsidP="008D159E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0D679A">
                              <w:rPr>
                                <w:b/>
                              </w:rPr>
                              <w:t>1</w:t>
                            </w:r>
                            <w:r>
                              <w:rPr>
                                <w:b/>
                              </w:rPr>
                              <w:t>4:00 –15:0</w:t>
                            </w:r>
                            <w:r w:rsidRPr="000D679A">
                              <w:rPr>
                                <w:b/>
                              </w:rPr>
                              <w:t>0</w:t>
                            </w:r>
                            <w:r w:rsidRPr="000D679A">
                              <w:rPr>
                                <w:b/>
                              </w:rPr>
                              <w:tab/>
                            </w:r>
                            <w:proofErr w:type="spellStart"/>
                            <w:r w:rsidR="0043408A">
                              <w:rPr>
                                <w:b/>
                              </w:rPr>
                              <w:t>Rizikos</w:t>
                            </w:r>
                            <w:proofErr w:type="spellEnd"/>
                            <w:r w:rsidR="0043408A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43408A">
                              <w:rPr>
                                <w:b/>
                              </w:rPr>
                              <w:t>vertinimas</w:t>
                            </w:r>
                            <w:proofErr w:type="spellEnd"/>
                          </w:p>
                          <w:p w14:paraId="15530153" w14:textId="77777777" w:rsidR="008D159E" w:rsidRPr="00C23981" w:rsidRDefault="008D159E" w:rsidP="008D159E">
                            <w:pPr>
                              <w:spacing w:after="0"/>
                              <w:ind w:left="1440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Char</w:t>
                            </w:r>
                            <w:r w:rsidR="0043408A">
                              <w:rPr>
                                <w:i/>
                              </w:rPr>
                              <w:t xml:space="preserve">lie Hedges, </w:t>
                            </w:r>
                            <w:r w:rsidRPr="00D960B8">
                              <w:t>AMBER Alert</w:t>
                            </w:r>
                            <w:r w:rsidR="00E31E5A">
                              <w:rPr>
                                <w:i/>
                              </w:rPr>
                              <w:t> Europe</w:t>
                            </w:r>
                            <w:r w:rsidRPr="00D960B8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="0043408A">
                              <w:rPr>
                                <w:i/>
                              </w:rPr>
                              <w:t>Policijos</w:t>
                            </w:r>
                            <w:proofErr w:type="spellEnd"/>
                            <w:r w:rsidR="0043408A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="0043408A">
                              <w:rPr>
                                <w:i/>
                              </w:rPr>
                              <w:t>ekspertų</w:t>
                            </w:r>
                            <w:proofErr w:type="spellEnd"/>
                            <w:r w:rsidR="0043408A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="0043408A">
                              <w:rPr>
                                <w:i/>
                              </w:rPr>
                              <w:t>tinklo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koordinatorius</w:t>
                            </w:r>
                            <w:proofErr w:type="spellEnd"/>
                          </w:p>
                          <w:p w14:paraId="2C668952" w14:textId="77777777" w:rsidR="008D159E" w:rsidRDefault="008D159E" w:rsidP="008D159E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/>
                            </w:pPr>
                            <w:r>
                              <w:rPr>
                                <w:lang w:val="lt-LT"/>
                              </w:rPr>
                              <w:t>Į kokius veiksnius atkreipti dėmesį?</w:t>
                            </w:r>
                          </w:p>
                          <w:p w14:paraId="74AEE328" w14:textId="77777777" w:rsidR="008D159E" w:rsidRDefault="008D159E" w:rsidP="008D159E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/>
                            </w:pPr>
                            <w:proofErr w:type="spellStart"/>
                            <w:r>
                              <w:t>Kaip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įvertint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riziką</w:t>
                            </w:r>
                            <w:proofErr w:type="spellEnd"/>
                            <w:r>
                              <w:t>?</w:t>
                            </w:r>
                          </w:p>
                          <w:p w14:paraId="744D6399" w14:textId="77777777" w:rsidR="008D159E" w:rsidRDefault="008D159E" w:rsidP="008D159E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/>
                            </w:pPr>
                            <w:proofErr w:type="spellStart"/>
                            <w:r>
                              <w:t>Kokių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faktų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ieškot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iko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istorijoje</w:t>
                            </w:r>
                            <w:proofErr w:type="spellEnd"/>
                            <w:r>
                              <w:t>?</w:t>
                            </w:r>
                          </w:p>
                          <w:p w14:paraId="57F2DE57" w14:textId="77777777" w:rsidR="000313BA" w:rsidRDefault="000313BA" w:rsidP="000D679A">
                            <w:pPr>
                              <w:spacing w:after="0"/>
                              <w:rPr>
                                <w:b/>
                              </w:rPr>
                            </w:pPr>
                          </w:p>
                          <w:p w14:paraId="1B488FE4" w14:textId="77777777" w:rsidR="004534E5" w:rsidRPr="008D159E" w:rsidRDefault="004534E5" w:rsidP="004534E5">
                            <w:pPr>
                              <w:shd w:val="clear" w:color="auto" w:fill="FFD966" w:themeFill="accent4" w:themeFillTint="99"/>
                              <w:spacing w:after="0"/>
                              <w:rPr>
                                <w:b/>
                                <w:color w:val="1B363F"/>
                                <w:lang w:val="es-ES"/>
                              </w:rPr>
                            </w:pPr>
                            <w:r w:rsidRPr="008D159E">
                              <w:rPr>
                                <w:b/>
                                <w:color w:val="1B363F"/>
                                <w:lang w:val="es-ES"/>
                              </w:rPr>
                              <w:t xml:space="preserve">15:00 – 15:30 </w:t>
                            </w:r>
                            <w:r w:rsidRPr="008D159E">
                              <w:rPr>
                                <w:b/>
                                <w:color w:val="1B363F"/>
                                <w:lang w:val="es-ES"/>
                              </w:rPr>
                              <w:tab/>
                            </w:r>
                            <w:r w:rsidR="008D159E" w:rsidRPr="001379BC">
                              <w:rPr>
                                <w:b/>
                                <w:color w:val="1B363F"/>
                                <w:lang w:val="es-ES"/>
                              </w:rPr>
                              <w:t>KAVOS PERTRAUKA</w:t>
                            </w:r>
                          </w:p>
                          <w:p w14:paraId="49C4E0F7" w14:textId="77777777" w:rsidR="00311A41" w:rsidRPr="008D159E" w:rsidRDefault="00311A41" w:rsidP="000D679A">
                            <w:pPr>
                              <w:spacing w:after="0"/>
                              <w:rPr>
                                <w:b/>
                                <w:lang w:val="es-ES"/>
                              </w:rPr>
                            </w:pPr>
                          </w:p>
                          <w:p w14:paraId="20F733FB" w14:textId="77777777" w:rsidR="008D159E" w:rsidRPr="00CF4D8B" w:rsidRDefault="007F1459" w:rsidP="008D159E">
                            <w:pPr>
                              <w:spacing w:after="0"/>
                              <w:rPr>
                                <w:b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lang w:val="es-ES"/>
                              </w:rPr>
                              <w:t>15:30 – 16:0</w:t>
                            </w:r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0 </w:t>
                            </w:r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ab/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Visuomenės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 </w:t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paieškos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ir </w:t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Skubios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Vaiko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paieškos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sistemos</w:t>
                            </w:r>
                            <w:proofErr w:type="spellEnd"/>
                          </w:p>
                          <w:p w14:paraId="4691EC44" w14:textId="77777777" w:rsidR="007F1459" w:rsidRDefault="008D159E" w:rsidP="007F1459">
                            <w:pPr>
                              <w:spacing w:after="0"/>
                              <w:ind w:left="720" w:firstLine="720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Caroline Humer, ICMEC</w:t>
                            </w:r>
                          </w:p>
                          <w:p w14:paraId="6721BC80" w14:textId="77777777" w:rsidR="008D159E" w:rsidRDefault="00E31E5A" w:rsidP="007F1459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after="0"/>
                            </w:pPr>
                            <w:proofErr w:type="spellStart"/>
                            <w:r>
                              <w:t>Nuotraukų</w:t>
                            </w:r>
                            <w:proofErr w:type="spellEnd"/>
                            <w:r w:rsidR="008D159E">
                              <w:t xml:space="preserve"> </w:t>
                            </w:r>
                            <w:proofErr w:type="spellStart"/>
                            <w:r w:rsidR="008D159E">
                              <w:t>platinimo</w:t>
                            </w:r>
                            <w:proofErr w:type="spellEnd"/>
                            <w:r w:rsidR="008D159E">
                              <w:t xml:space="preserve"> </w:t>
                            </w:r>
                            <w:proofErr w:type="spellStart"/>
                            <w:r w:rsidR="008D159E">
                              <w:t>mechanizmo</w:t>
                            </w:r>
                            <w:proofErr w:type="spellEnd"/>
                            <w:r w:rsidR="008D159E">
                              <w:t xml:space="preserve"> </w:t>
                            </w:r>
                            <w:proofErr w:type="spellStart"/>
                            <w:r w:rsidR="008D159E">
                              <w:t>naudojimas</w:t>
                            </w:r>
                            <w:proofErr w:type="spellEnd"/>
                          </w:p>
                          <w:p w14:paraId="14496580" w14:textId="77777777" w:rsidR="008D159E" w:rsidRDefault="008D159E" w:rsidP="008D159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</w:pPr>
                            <w:proofErr w:type="spellStart"/>
                            <w:r>
                              <w:t>Skubio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iko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aieško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istemo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istorija</w:t>
                            </w:r>
                            <w:proofErr w:type="spellEnd"/>
                            <w:r>
                              <w:t xml:space="preserve"> </w:t>
                            </w:r>
                          </w:p>
                          <w:p w14:paraId="5EC7A1A9" w14:textId="77777777" w:rsidR="007F1459" w:rsidRDefault="007F1459" w:rsidP="007F1459">
                            <w:pPr>
                              <w:pStyle w:val="ListParagraph"/>
                              <w:spacing w:after="0"/>
                              <w:ind w:left="2160"/>
                            </w:pPr>
                          </w:p>
                          <w:p w14:paraId="2B91B925" w14:textId="77777777" w:rsidR="008D159E" w:rsidRDefault="007F1459" w:rsidP="008D159E">
                            <w:pPr>
                              <w:spacing w:after="0"/>
                            </w:pPr>
                            <w:r w:rsidRPr="0043408A">
                              <w:rPr>
                                <w:b/>
                              </w:rPr>
                              <w:t>16:00 – 16:30</w:t>
                            </w:r>
                            <w:r>
                              <w:tab/>
                            </w:r>
                            <w:r w:rsidRPr="007F1459">
                              <w:rPr>
                                <w:b/>
                              </w:rPr>
                              <w:t>Facebook AMBER Alert</w:t>
                            </w:r>
                            <w:r w:rsidR="0043408A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43408A">
                              <w:rPr>
                                <w:b/>
                              </w:rPr>
                              <w:t>sistema</w:t>
                            </w:r>
                            <w:proofErr w:type="spellEnd"/>
                          </w:p>
                          <w:p w14:paraId="107897BC" w14:textId="77777777" w:rsidR="007F1459" w:rsidRPr="00C23981" w:rsidRDefault="007F1459" w:rsidP="007F1459">
                            <w:pPr>
                              <w:spacing w:after="0"/>
                              <w:ind w:left="720" w:firstLine="720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Emily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Vacher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>, Facebook</w:t>
                            </w:r>
                          </w:p>
                          <w:p w14:paraId="7D61D239" w14:textId="77777777" w:rsidR="007F1459" w:rsidRDefault="007F1459" w:rsidP="008D159E">
                            <w:pPr>
                              <w:spacing w:after="0"/>
                            </w:pPr>
                          </w:p>
                          <w:p w14:paraId="2CCAC720" w14:textId="77777777" w:rsidR="008D159E" w:rsidRDefault="008D159E" w:rsidP="008D159E">
                            <w:pPr>
                              <w:spacing w:after="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6:30 –16:5</w:t>
                            </w:r>
                            <w:r w:rsidRPr="0016090E">
                              <w:rPr>
                                <w:b/>
                              </w:rPr>
                              <w:t>0</w:t>
                            </w:r>
                            <w:r w:rsidRPr="0016090E">
                              <w:rPr>
                                <w:b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Karštoji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linija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116 000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prane</w:t>
                            </w:r>
                            <w:proofErr w:type="spellEnd"/>
                            <w:r>
                              <w:rPr>
                                <w:b/>
                                <w:lang w:val="lt-LT"/>
                              </w:rPr>
                              <w:t>šimams dėl dingusių vaikų</w:t>
                            </w:r>
                          </w:p>
                          <w:p w14:paraId="7A45D82F" w14:textId="77777777" w:rsidR="008D159E" w:rsidRPr="006F42C3" w:rsidRDefault="008D159E" w:rsidP="008D159E">
                            <w:pPr>
                              <w:spacing w:after="0"/>
                              <w:rPr>
                                <w:i/>
                                <w:color w:val="000000" w:themeColor="text1"/>
                                <w:szCs w:val="24"/>
                                <w:lang w:val="es-ES"/>
                              </w:rPr>
                            </w:pP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 w:rsidRPr="006F42C3">
                              <w:rPr>
                                <w:i/>
                                <w:color w:val="000000" w:themeColor="text1"/>
                                <w:szCs w:val="24"/>
                                <w:lang w:val="es-ES"/>
                              </w:rPr>
                              <w:t>Dingusių žmonių šeimų paramos centras</w:t>
                            </w:r>
                          </w:p>
                          <w:p w14:paraId="648380CD" w14:textId="77777777" w:rsidR="008D159E" w:rsidRPr="006F42C3" w:rsidRDefault="008D159E" w:rsidP="008D159E">
                            <w:pPr>
                              <w:spacing w:after="0"/>
                              <w:rPr>
                                <w:i/>
                                <w:lang w:val="es-ES"/>
                              </w:rPr>
                            </w:pPr>
                          </w:p>
                          <w:p w14:paraId="23F130E2" w14:textId="77777777" w:rsidR="008D159E" w:rsidRPr="006F42C3" w:rsidRDefault="008D159E" w:rsidP="008D159E">
                            <w:pPr>
                              <w:spacing w:after="0"/>
                              <w:jc w:val="center"/>
                              <w:rPr>
                                <w:b/>
                                <w:color w:val="1B363F"/>
                                <w:sz w:val="28"/>
                                <w:szCs w:val="28"/>
                                <w:lang w:val="es-ES"/>
                              </w:rPr>
                            </w:pPr>
                            <w:r w:rsidRPr="006F42C3">
                              <w:rPr>
                                <w:b/>
                                <w:color w:val="1B363F"/>
                                <w:sz w:val="28"/>
                                <w:szCs w:val="28"/>
                                <w:lang w:val="es-ES"/>
                              </w:rPr>
                              <w:t xml:space="preserve">Spalio 26 d. </w:t>
                            </w:r>
                          </w:p>
                          <w:p w14:paraId="47010026" w14:textId="1F2E4AD7" w:rsidR="00C41602" w:rsidRPr="00C41602" w:rsidRDefault="00C41602" w:rsidP="00C41602">
                            <w:pPr>
                              <w:shd w:val="clear" w:color="auto" w:fill="FFD966" w:themeFill="accent4" w:themeFillTint="99"/>
                              <w:spacing w:after="0"/>
                              <w:rPr>
                                <w:b/>
                                <w:color w:val="1B363F"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color w:val="1B363F"/>
                                <w:lang w:val="es-ES"/>
                              </w:rPr>
                              <w:t>8:00</w:t>
                            </w:r>
                            <w:r w:rsidR="00D25575">
                              <w:rPr>
                                <w:b/>
                                <w:color w:val="1B363F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1B363F"/>
                                <w:lang w:val="es-ES"/>
                              </w:rPr>
                              <w:t>–</w:t>
                            </w:r>
                            <w:r w:rsidR="00D25575">
                              <w:rPr>
                                <w:b/>
                                <w:color w:val="1B363F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1B363F"/>
                                <w:lang w:val="es-ES"/>
                              </w:rPr>
                              <w:t>9</w:t>
                            </w:r>
                            <w:r w:rsidRPr="008D159E">
                              <w:rPr>
                                <w:b/>
                                <w:color w:val="1B363F"/>
                                <w:lang w:val="es-ES"/>
                              </w:rPr>
                              <w:t>:00</w:t>
                            </w:r>
                            <w:r w:rsidRPr="008D159E">
                              <w:rPr>
                                <w:b/>
                                <w:color w:val="1B363F"/>
                                <w:lang w:val="es-ES"/>
                              </w:rPr>
                              <w:tab/>
                            </w:r>
                            <w:r w:rsidRPr="001379BC">
                              <w:rPr>
                                <w:b/>
                                <w:color w:val="1B363F"/>
                                <w:lang w:val="es-ES"/>
                              </w:rPr>
                              <w:t>REGISTRACIJA</w:t>
                            </w:r>
                          </w:p>
                          <w:p w14:paraId="14C08C61" w14:textId="77777777" w:rsidR="00C41602" w:rsidRPr="006F42C3" w:rsidRDefault="00E31E5A" w:rsidP="008D159E">
                            <w:pPr>
                              <w:spacing w:after="0"/>
                              <w:rPr>
                                <w:b/>
                                <w:lang w:val="es-ES"/>
                              </w:rPr>
                            </w:pPr>
                            <w:r w:rsidRPr="006F42C3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</w:p>
                          <w:p w14:paraId="0289C115" w14:textId="04DD4CF5" w:rsidR="008D159E" w:rsidRPr="00CF4D8B" w:rsidRDefault="00F74272" w:rsidP="008D159E">
                            <w:pPr>
                              <w:spacing w:after="0"/>
                              <w:rPr>
                                <w:b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lang w:val="es-ES"/>
                              </w:rPr>
                              <w:t>9:00</w:t>
                            </w:r>
                            <w:r w:rsidR="00D25575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lang w:val="es-ES"/>
                              </w:rPr>
                              <w:t>–</w:t>
                            </w:r>
                            <w:r w:rsidR="00D25575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lang w:val="es-ES"/>
                              </w:rPr>
                              <w:t>9:25</w:t>
                            </w:r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ab/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Atsakas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į </w:t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dingusius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vaikus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Lenkijoje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</w:p>
                          <w:p w14:paraId="79C0E9F7" w14:textId="77777777" w:rsidR="008D159E" w:rsidRPr="00CF4D8B" w:rsidRDefault="008D159E" w:rsidP="008D159E">
                            <w:pPr>
                              <w:spacing w:after="0"/>
                              <w:ind w:left="1440"/>
                              <w:rPr>
                                <w:i/>
                                <w:lang w:val="es-ES"/>
                              </w:rPr>
                            </w:pPr>
                            <w:proofErr w:type="spellStart"/>
                            <w:r w:rsidRPr="001379BC">
                              <w:rPr>
                                <w:lang w:val="es-ES"/>
                              </w:rPr>
                              <w:t>Miroslaw</w:t>
                            </w:r>
                            <w:proofErr w:type="spellEnd"/>
                            <w:r w:rsidRPr="001379BC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1379BC">
                              <w:rPr>
                                <w:lang w:val="es-ES"/>
                              </w:rPr>
                              <w:t>Kaczmarek</w:t>
                            </w:r>
                            <w:proofErr w:type="spellEnd"/>
                            <w:r w:rsidRPr="001379BC">
                              <w:rPr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1379BC">
                              <w:rPr>
                                <w:lang w:val="es-ES"/>
                              </w:rPr>
                              <w:t>Lenkijos</w:t>
                            </w:r>
                            <w:proofErr w:type="spellEnd"/>
                            <w:r w:rsidRPr="001379BC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1379BC">
                              <w:rPr>
                                <w:lang w:val="es-ES"/>
                              </w:rPr>
                              <w:t>Nacionalinė</w:t>
                            </w:r>
                            <w:proofErr w:type="spellEnd"/>
                            <w:r w:rsidRPr="001379BC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1379BC">
                              <w:rPr>
                                <w:lang w:val="es-ES"/>
                              </w:rPr>
                              <w:t>Policija</w:t>
                            </w:r>
                            <w:proofErr w:type="spellEnd"/>
                          </w:p>
                          <w:p w14:paraId="78DC906E" w14:textId="77777777" w:rsidR="008D159E" w:rsidRPr="00CF4D8B" w:rsidRDefault="008D159E" w:rsidP="008D159E">
                            <w:pPr>
                              <w:spacing w:after="0"/>
                              <w:rPr>
                                <w:lang w:val="es-ES"/>
                              </w:rPr>
                            </w:pPr>
                            <w:r w:rsidRPr="00CF4D8B">
                              <w:rPr>
                                <w:lang w:val="es-ES"/>
                              </w:rPr>
                              <w:tab/>
                            </w:r>
                          </w:p>
                          <w:p w14:paraId="409DCBDD" w14:textId="7EEA79CD" w:rsidR="008D159E" w:rsidRPr="00CF4D8B" w:rsidRDefault="00E31E5A" w:rsidP="008D159E">
                            <w:pPr>
                              <w:spacing w:after="0"/>
                              <w:rPr>
                                <w:b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r w:rsidR="00F74272">
                              <w:rPr>
                                <w:b/>
                                <w:lang w:val="es-ES"/>
                              </w:rPr>
                              <w:t>9:25</w:t>
                            </w:r>
                            <w:r w:rsidR="00994CA9">
                              <w:rPr>
                                <w:b/>
                                <w:lang w:val="es-ES"/>
                              </w:rPr>
                              <w:t xml:space="preserve"> - 9:50</w:t>
                            </w:r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ab/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Atsakas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į </w:t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dingusius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vaikus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Estijoje</w:t>
                            </w:r>
                            <w:proofErr w:type="spellEnd"/>
                          </w:p>
                          <w:p w14:paraId="00A2B987" w14:textId="77777777" w:rsidR="008D159E" w:rsidRPr="00CF4D8B" w:rsidRDefault="008D159E" w:rsidP="008D159E">
                            <w:pPr>
                              <w:spacing w:after="0"/>
                              <w:rPr>
                                <w:i/>
                                <w:lang w:val="es-ES"/>
                              </w:rPr>
                            </w:pPr>
                            <w:r w:rsidRPr="00CF4D8B">
                              <w:rPr>
                                <w:b/>
                                <w:lang w:val="es-ES"/>
                              </w:rPr>
                              <w:tab/>
                            </w:r>
                            <w:r w:rsidRPr="00CF4D8B">
                              <w:rPr>
                                <w:b/>
                                <w:lang w:val="es-ES"/>
                              </w:rPr>
                              <w:tab/>
                            </w:r>
                            <w:r w:rsidRPr="001379BC">
                              <w:rPr>
                                <w:lang w:val="es-ES"/>
                              </w:rPr>
                              <w:t xml:space="preserve">Maris </w:t>
                            </w:r>
                            <w:proofErr w:type="spellStart"/>
                            <w:r w:rsidRPr="001379BC">
                              <w:rPr>
                                <w:lang w:val="es-ES"/>
                              </w:rPr>
                              <w:t>Orgusaar</w:t>
                            </w:r>
                            <w:proofErr w:type="spellEnd"/>
                            <w:r w:rsidRPr="001379BC">
                              <w:rPr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1379BC">
                              <w:rPr>
                                <w:lang w:val="es-ES"/>
                              </w:rPr>
                              <w:t>Commissar</w:t>
                            </w:r>
                            <w:proofErr w:type="spellEnd"/>
                            <w:r w:rsidRPr="001379BC">
                              <w:rPr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1379BC">
                              <w:rPr>
                                <w:lang w:val="es-ES"/>
                              </w:rPr>
                              <w:t>Estijos</w:t>
                            </w:r>
                            <w:proofErr w:type="spellEnd"/>
                            <w:r w:rsidRPr="001379BC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1379BC">
                              <w:rPr>
                                <w:lang w:val="es-ES"/>
                              </w:rPr>
                              <w:t>policija</w:t>
                            </w:r>
                            <w:proofErr w:type="spellEnd"/>
                            <w:r w:rsidRPr="001379BC">
                              <w:rPr>
                                <w:lang w:val="es-ES"/>
                              </w:rPr>
                              <w:t xml:space="preserve"> ir </w:t>
                            </w:r>
                            <w:proofErr w:type="spellStart"/>
                            <w:r w:rsidRPr="001379BC">
                              <w:rPr>
                                <w:lang w:val="es-ES"/>
                              </w:rPr>
                              <w:t>sienos</w:t>
                            </w:r>
                            <w:proofErr w:type="spellEnd"/>
                            <w:r w:rsidRPr="001379BC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1379BC">
                              <w:rPr>
                                <w:lang w:val="es-ES"/>
                              </w:rPr>
                              <w:t>apsauga</w:t>
                            </w:r>
                            <w:proofErr w:type="spellEnd"/>
                          </w:p>
                          <w:p w14:paraId="7DB41428" w14:textId="77777777" w:rsidR="008D159E" w:rsidRPr="00CF4D8B" w:rsidRDefault="008D159E" w:rsidP="008D159E">
                            <w:pPr>
                              <w:spacing w:after="0"/>
                              <w:rPr>
                                <w:b/>
                                <w:lang w:val="es-ES"/>
                              </w:rPr>
                            </w:pPr>
                          </w:p>
                          <w:p w14:paraId="00763181" w14:textId="604B1C90" w:rsidR="008D159E" w:rsidRPr="00CF4D8B" w:rsidRDefault="00343A90" w:rsidP="008D159E">
                            <w:pPr>
                              <w:spacing w:after="0"/>
                              <w:rPr>
                                <w:b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lang w:val="es-ES"/>
                              </w:rPr>
                              <w:t xml:space="preserve"> 9:50 – 10.15</w:t>
                            </w:r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ab/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Atsakas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į </w:t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dingusius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vaikus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Latvijoje</w:t>
                            </w:r>
                            <w:proofErr w:type="spellEnd"/>
                          </w:p>
                          <w:p w14:paraId="66B22796" w14:textId="0F719E9A" w:rsidR="008D159E" w:rsidRPr="00CF4D8B" w:rsidRDefault="008D159E" w:rsidP="008D159E">
                            <w:pPr>
                              <w:spacing w:after="0"/>
                              <w:rPr>
                                <w:lang w:val="es-ES"/>
                              </w:rPr>
                            </w:pPr>
                            <w:r w:rsidRPr="00CF4D8B">
                              <w:rPr>
                                <w:b/>
                                <w:lang w:val="es-ES"/>
                              </w:rPr>
                              <w:tab/>
                            </w:r>
                            <w:r w:rsidRPr="00CF4D8B">
                              <w:rPr>
                                <w:b/>
                                <w:lang w:val="es-ES"/>
                              </w:rPr>
                              <w:tab/>
                            </w:r>
                            <w:r w:rsidR="00950F5F">
                              <w:rPr>
                                <w:lang w:val="es-ES"/>
                              </w:rPr>
                              <w:t xml:space="preserve">Dana </w:t>
                            </w:r>
                            <w:proofErr w:type="spellStart"/>
                            <w:r w:rsidR="00950F5F">
                              <w:rPr>
                                <w:lang w:val="es-ES"/>
                              </w:rPr>
                              <w:t>Abolina</w:t>
                            </w:r>
                            <w:proofErr w:type="spellEnd"/>
                            <w:r w:rsidRPr="001379BC">
                              <w:rPr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1379BC">
                              <w:rPr>
                                <w:lang w:val="es-ES"/>
                              </w:rPr>
                              <w:t>Latvijos</w:t>
                            </w:r>
                            <w:proofErr w:type="spellEnd"/>
                            <w:r w:rsidRPr="001379BC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1379BC">
                              <w:rPr>
                                <w:lang w:val="es-ES"/>
                              </w:rPr>
                              <w:t>Policija</w:t>
                            </w:r>
                            <w:proofErr w:type="spellEnd"/>
                            <w:r w:rsidR="00950F5F">
                              <w:rPr>
                                <w:lang w:val="es-ES"/>
                              </w:rPr>
                              <w:t xml:space="preserve"> </w:t>
                            </w:r>
                          </w:p>
                          <w:p w14:paraId="1B39600A" w14:textId="77777777" w:rsidR="00311A41" w:rsidRPr="008D159E" w:rsidRDefault="00311A41" w:rsidP="001A1C8F">
                            <w:pPr>
                              <w:spacing w:after="0"/>
                              <w:rPr>
                                <w:i/>
                                <w:lang w:val="es-ES"/>
                              </w:rPr>
                            </w:pPr>
                          </w:p>
                          <w:p w14:paraId="03261A9B" w14:textId="5666BF57" w:rsidR="00311A41" w:rsidRPr="008D159E" w:rsidRDefault="00343A90" w:rsidP="00311A41">
                            <w:pPr>
                              <w:shd w:val="clear" w:color="auto" w:fill="FFD966" w:themeFill="accent4" w:themeFillTint="99"/>
                              <w:spacing w:after="0"/>
                              <w:rPr>
                                <w:b/>
                                <w:color w:val="1B363F"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color w:val="1B363F"/>
                                <w:lang w:val="es-ES"/>
                              </w:rPr>
                              <w:t>10:15</w:t>
                            </w:r>
                            <w:r w:rsidR="00146ACE">
                              <w:rPr>
                                <w:b/>
                                <w:color w:val="1B363F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1B363F"/>
                                <w:lang w:val="es-ES"/>
                              </w:rPr>
                              <w:t>–10:45</w:t>
                            </w:r>
                            <w:r w:rsidR="00311A41" w:rsidRPr="008D159E">
                              <w:rPr>
                                <w:b/>
                                <w:color w:val="1B363F"/>
                                <w:lang w:val="es-ES"/>
                              </w:rPr>
                              <w:t xml:space="preserve"> </w:t>
                            </w:r>
                            <w:r w:rsidR="00311A41" w:rsidRPr="008D159E">
                              <w:rPr>
                                <w:b/>
                                <w:color w:val="1B363F"/>
                                <w:lang w:val="es-ES"/>
                              </w:rPr>
                              <w:tab/>
                            </w:r>
                            <w:r w:rsidR="008D159E" w:rsidRPr="00CF4D8B">
                              <w:rPr>
                                <w:b/>
                                <w:color w:val="1B363F"/>
                                <w:lang w:val="es-ES"/>
                              </w:rPr>
                              <w:t>KAVOS PERTRAUKA</w:t>
                            </w:r>
                          </w:p>
                          <w:p w14:paraId="67D75DE9" w14:textId="77777777" w:rsidR="001A1C8F" w:rsidRPr="008D159E" w:rsidRDefault="001A1C8F" w:rsidP="000D679A">
                            <w:pPr>
                              <w:spacing w:after="0"/>
                              <w:rPr>
                                <w:lang w:val="es-ES"/>
                              </w:rPr>
                            </w:pPr>
                          </w:p>
                          <w:p w14:paraId="4C3A96ED" w14:textId="7CF7BFD1" w:rsidR="008D159E" w:rsidRPr="00CF4D8B" w:rsidRDefault="00343A90" w:rsidP="008D159E">
                            <w:pPr>
                              <w:spacing w:after="0"/>
                              <w:rPr>
                                <w:b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lang w:val="es-ES"/>
                              </w:rPr>
                              <w:t>10:45</w:t>
                            </w:r>
                            <w:r w:rsidR="00311A41" w:rsidRPr="008D159E">
                              <w:rPr>
                                <w:b/>
                                <w:lang w:val="es-ES"/>
                              </w:rPr>
                              <w:t>–12:2</w:t>
                            </w:r>
                            <w:r w:rsidR="000D679A" w:rsidRPr="008D159E">
                              <w:rPr>
                                <w:b/>
                                <w:lang w:val="es-ES"/>
                              </w:rPr>
                              <w:t>0</w:t>
                            </w:r>
                            <w:r w:rsidR="000D679A" w:rsidRPr="008D159E">
                              <w:rPr>
                                <w:b/>
                                <w:lang w:val="es-ES"/>
                              </w:rPr>
                              <w:tab/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Vaikų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seksualinis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išnaudojimas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ir </w:t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Dingę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>vaikai</w:t>
                            </w:r>
                            <w:proofErr w:type="spellEnd"/>
                            <w:r w:rsidR="008D159E" w:rsidRPr="00CF4D8B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</w:p>
                          <w:p w14:paraId="7EBCE66C" w14:textId="77777777" w:rsidR="008D159E" w:rsidRPr="00CF4D8B" w:rsidRDefault="008D159E" w:rsidP="008D159E">
                            <w:pPr>
                              <w:spacing w:after="0"/>
                              <w:rPr>
                                <w:i/>
                                <w:lang w:val="es-ES"/>
                              </w:rPr>
                            </w:pPr>
                            <w:r w:rsidRPr="00CF4D8B">
                              <w:rPr>
                                <w:i/>
                                <w:lang w:val="es-ES"/>
                              </w:rPr>
                              <w:t xml:space="preserve">                             </w:t>
                            </w:r>
                            <w:proofErr w:type="spellStart"/>
                            <w:r w:rsidRPr="00CF4D8B">
                              <w:rPr>
                                <w:i/>
                                <w:lang w:val="es-ES"/>
                              </w:rPr>
                              <w:t>Floy</w:t>
                            </w:r>
                            <w:proofErr w:type="spellEnd"/>
                            <w:r w:rsidRPr="00CF4D8B">
                              <w:rPr>
                                <w:i/>
                                <w:lang w:val="es-ES"/>
                              </w:rPr>
                              <w:t xml:space="preserve"> Turner, Floridos </w:t>
                            </w:r>
                            <w:proofErr w:type="spellStart"/>
                            <w:r w:rsidRPr="00CF4D8B">
                              <w:rPr>
                                <w:i/>
                                <w:lang w:val="es-ES"/>
                              </w:rPr>
                              <w:t>Teisėsaugos</w:t>
                            </w:r>
                            <w:proofErr w:type="spellEnd"/>
                            <w:r w:rsidRPr="00CF4D8B">
                              <w:rPr>
                                <w:i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F4D8B">
                              <w:rPr>
                                <w:i/>
                                <w:lang w:val="es-ES"/>
                              </w:rPr>
                              <w:t>d</w:t>
                            </w:r>
                            <w:r w:rsidR="00380FE2">
                              <w:rPr>
                                <w:i/>
                                <w:lang w:val="es-ES"/>
                              </w:rPr>
                              <w:t>epartamentas</w:t>
                            </w:r>
                            <w:proofErr w:type="spellEnd"/>
                            <w:r w:rsidR="00380FE2">
                              <w:rPr>
                                <w:i/>
                                <w:lang w:val="es-ES"/>
                              </w:rPr>
                              <w:t xml:space="preserve"> </w:t>
                            </w:r>
                          </w:p>
                          <w:p w14:paraId="2FE0C5C1" w14:textId="77777777" w:rsidR="008D159E" w:rsidRPr="00CF4D8B" w:rsidRDefault="008D159E" w:rsidP="008D159E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rPr>
                                <w:lang w:val="es-ES"/>
                              </w:rPr>
                            </w:pPr>
                            <w:proofErr w:type="spellStart"/>
                            <w:r w:rsidRPr="00CF4D8B">
                              <w:rPr>
                                <w:lang w:val="es-ES"/>
                              </w:rPr>
                              <w:t>Ryšys</w:t>
                            </w:r>
                            <w:proofErr w:type="spellEnd"/>
                            <w:r w:rsidRPr="00CF4D8B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F4D8B">
                              <w:rPr>
                                <w:lang w:val="es-ES"/>
                              </w:rPr>
                              <w:t>tarp</w:t>
                            </w:r>
                            <w:proofErr w:type="spellEnd"/>
                            <w:r w:rsidRPr="00CF4D8B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F4D8B">
                              <w:rPr>
                                <w:lang w:val="es-ES"/>
                              </w:rPr>
                              <w:t>vaikų</w:t>
                            </w:r>
                            <w:proofErr w:type="spellEnd"/>
                            <w:r w:rsidRPr="00CF4D8B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F4D8B">
                              <w:rPr>
                                <w:lang w:val="es-ES"/>
                              </w:rPr>
                              <w:t>seksualinio</w:t>
                            </w:r>
                            <w:proofErr w:type="spellEnd"/>
                            <w:r w:rsidRPr="00CF4D8B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F4D8B">
                              <w:rPr>
                                <w:lang w:val="es-ES"/>
                              </w:rPr>
                              <w:t>išnaudojimo</w:t>
                            </w:r>
                            <w:proofErr w:type="spellEnd"/>
                            <w:r w:rsidRPr="00CF4D8B">
                              <w:rPr>
                                <w:lang w:val="es-ES"/>
                              </w:rPr>
                              <w:t xml:space="preserve"> ir </w:t>
                            </w:r>
                            <w:r>
                              <w:rPr>
                                <w:lang w:val="lt-LT"/>
                              </w:rPr>
                              <w:t>vaikų dingimo</w:t>
                            </w:r>
                          </w:p>
                          <w:p w14:paraId="5D0F5527" w14:textId="77777777" w:rsidR="00D52685" w:rsidRPr="00D52685" w:rsidRDefault="00D52685" w:rsidP="00D52685">
                            <w:pPr>
                              <w:pStyle w:val="ListParagraph"/>
                              <w:spacing w:after="0"/>
                              <w:ind w:left="1800"/>
                              <w:rPr>
                                <w:lang w:val="es-ES"/>
                              </w:rPr>
                            </w:pPr>
                          </w:p>
                          <w:p w14:paraId="3042A36B" w14:textId="77777777" w:rsidR="00D52685" w:rsidRPr="00D52685" w:rsidRDefault="00D52685" w:rsidP="00D52685">
                            <w:pPr>
                              <w:shd w:val="clear" w:color="auto" w:fill="FFD966" w:themeFill="accent4" w:themeFillTint="99"/>
                              <w:spacing w:after="0"/>
                              <w:rPr>
                                <w:b/>
                                <w:color w:val="1B363F"/>
                                <w:lang w:val="es-ES"/>
                              </w:rPr>
                            </w:pPr>
                            <w:r w:rsidRPr="00D52685">
                              <w:rPr>
                                <w:b/>
                                <w:color w:val="1B363F"/>
                                <w:lang w:val="es-ES"/>
                              </w:rPr>
                              <w:t>12:20–13:20</w:t>
                            </w:r>
                            <w:r w:rsidRPr="00D52685">
                              <w:rPr>
                                <w:b/>
                                <w:color w:val="1B363F"/>
                                <w:lang w:val="es-ES"/>
                              </w:rPr>
                              <w:tab/>
                              <w:t>PIETŪS</w:t>
                            </w:r>
                          </w:p>
                          <w:p w14:paraId="07840914" w14:textId="77777777" w:rsidR="00D52685" w:rsidRPr="006F42C3" w:rsidRDefault="00D52685" w:rsidP="00D52685">
                            <w:pPr>
                              <w:pStyle w:val="ListParagraph"/>
                              <w:spacing w:after="0"/>
                              <w:ind w:left="1800"/>
                              <w:rPr>
                                <w:b/>
                                <w:lang w:val="es-ES"/>
                              </w:rPr>
                            </w:pPr>
                          </w:p>
                          <w:p w14:paraId="6F5D097F" w14:textId="77777777" w:rsidR="00D52685" w:rsidRPr="006F42C3" w:rsidRDefault="00D52685" w:rsidP="00D52685">
                            <w:pPr>
                              <w:spacing w:after="0"/>
                              <w:rPr>
                                <w:b/>
                                <w:lang w:val="es-ES"/>
                              </w:rPr>
                            </w:pPr>
                            <w:r w:rsidRPr="006F42C3">
                              <w:rPr>
                                <w:b/>
                                <w:lang w:val="es-ES"/>
                              </w:rPr>
                              <w:t>13:20-14:20</w:t>
                            </w:r>
                            <w:r w:rsidRPr="006F42C3">
                              <w:rPr>
                                <w:lang w:val="es-ES"/>
                              </w:rPr>
                              <w:tab/>
                            </w:r>
                            <w:r w:rsidRPr="006F42C3">
                              <w:rPr>
                                <w:b/>
                                <w:lang w:val="es-ES"/>
                              </w:rPr>
                              <w:t>Dingusių vaikų sugrįžimo valdymas - kaip sumažinti recidyvizmą</w:t>
                            </w:r>
                            <w:r w:rsidR="00E31E5A" w:rsidRPr="006F42C3">
                              <w:rPr>
                                <w:b/>
                                <w:lang w:val="es-ES"/>
                              </w:rPr>
                              <w:t>?</w:t>
                            </w:r>
                            <w:r w:rsidRPr="006F42C3">
                              <w:rPr>
                                <w:lang w:val="es-ES"/>
                              </w:rPr>
                              <w:t xml:space="preserve"> </w:t>
                            </w:r>
                          </w:p>
                          <w:p w14:paraId="5F42470B" w14:textId="77777777" w:rsidR="00D52685" w:rsidRPr="006F42C3" w:rsidRDefault="00D52685" w:rsidP="00D52685">
                            <w:pPr>
                              <w:spacing w:after="0"/>
                              <w:ind w:left="1440"/>
                              <w:rPr>
                                <w:i/>
                                <w:lang w:val="es-ES"/>
                              </w:rPr>
                            </w:pPr>
                            <w:r w:rsidRPr="006F42C3">
                              <w:rPr>
                                <w:i/>
                                <w:lang w:val="es-ES"/>
                              </w:rPr>
                              <w:t>Char</w:t>
                            </w:r>
                            <w:r w:rsidR="00E31E5A" w:rsidRPr="006F42C3">
                              <w:rPr>
                                <w:i/>
                                <w:lang w:val="es-ES"/>
                              </w:rPr>
                              <w:t>lie Hedges, AMBER Alert Europe</w:t>
                            </w:r>
                            <w:r w:rsidR="00380FE2" w:rsidRPr="006F42C3">
                              <w:rPr>
                                <w:i/>
                                <w:lang w:val="es-ES"/>
                              </w:rPr>
                              <w:t xml:space="preserve"> Policijos ekspertų tinklo</w:t>
                            </w:r>
                            <w:r w:rsidRPr="006F42C3">
                              <w:rPr>
                                <w:i/>
                                <w:lang w:val="es-ES"/>
                              </w:rPr>
                              <w:t xml:space="preserve"> koordinatorius</w:t>
                            </w:r>
                          </w:p>
                          <w:p w14:paraId="0CAC5F38" w14:textId="77777777" w:rsidR="00D52685" w:rsidRPr="006F42C3" w:rsidRDefault="00D52685" w:rsidP="00D52685">
                            <w:pPr>
                              <w:spacing w:after="0"/>
                              <w:rPr>
                                <w:b/>
                                <w:lang w:val="es-ES"/>
                              </w:rPr>
                            </w:pPr>
                          </w:p>
                          <w:p w14:paraId="4BCDA23D" w14:textId="77777777" w:rsidR="00D52685" w:rsidRPr="006F42C3" w:rsidRDefault="00D52685" w:rsidP="00D52685">
                            <w:pPr>
                              <w:spacing w:after="0"/>
                              <w:rPr>
                                <w:lang w:val="es-ES"/>
                              </w:rPr>
                            </w:pPr>
                            <w:r w:rsidRPr="006F42C3">
                              <w:rPr>
                                <w:b/>
                                <w:lang w:val="es-ES"/>
                              </w:rPr>
                              <w:t>14:20-16:30</w:t>
                            </w:r>
                            <w:r w:rsidRPr="006F42C3">
                              <w:rPr>
                                <w:b/>
                                <w:lang w:val="es-ES"/>
                              </w:rPr>
                              <w:tab/>
                              <w:t>Atvejo analizė ir sprendimas</w:t>
                            </w:r>
                          </w:p>
                          <w:p w14:paraId="2AD5CF29" w14:textId="77777777" w:rsidR="00D52685" w:rsidRPr="006F42C3" w:rsidRDefault="00D52685" w:rsidP="00D52685">
                            <w:pPr>
                              <w:spacing w:after="0"/>
                              <w:ind w:left="1440"/>
                              <w:rPr>
                                <w:i/>
                                <w:lang w:val="es-ES"/>
                              </w:rPr>
                            </w:pPr>
                            <w:r w:rsidRPr="006F42C3">
                              <w:rPr>
                                <w:i/>
                                <w:lang w:val="es-ES"/>
                              </w:rPr>
                              <w:t>Floy Turner, Floridos Teisėsaugos d</w:t>
                            </w:r>
                            <w:r w:rsidR="00380FE2" w:rsidRPr="006F42C3">
                              <w:rPr>
                                <w:i/>
                                <w:lang w:val="es-ES"/>
                              </w:rPr>
                              <w:t xml:space="preserve">epartamentas </w:t>
                            </w:r>
                            <w:r w:rsidRPr="006F42C3">
                              <w:rPr>
                                <w:i/>
                                <w:lang w:val="es-ES"/>
                              </w:rPr>
                              <w:t xml:space="preserve"> ir Char</w:t>
                            </w:r>
                            <w:r w:rsidR="00E31E5A" w:rsidRPr="006F42C3">
                              <w:rPr>
                                <w:i/>
                                <w:lang w:val="es-ES"/>
                              </w:rPr>
                              <w:t xml:space="preserve">lie Hedges, AMBER Alert Europe </w:t>
                            </w:r>
                            <w:r w:rsidR="00380FE2" w:rsidRPr="006F42C3">
                              <w:rPr>
                                <w:i/>
                                <w:lang w:val="es-ES"/>
                              </w:rPr>
                              <w:t>Policijos ekspertų tinklo</w:t>
                            </w:r>
                            <w:r w:rsidRPr="006F42C3">
                              <w:rPr>
                                <w:i/>
                                <w:lang w:val="es-ES"/>
                              </w:rPr>
                              <w:t xml:space="preserve"> koordinatorius</w:t>
                            </w:r>
                          </w:p>
                          <w:p w14:paraId="677918EE" w14:textId="77777777" w:rsidR="00D52685" w:rsidRPr="006F42C3" w:rsidRDefault="00D52685" w:rsidP="00D52685">
                            <w:pPr>
                              <w:spacing w:after="0"/>
                              <w:ind w:left="1440"/>
                              <w:rPr>
                                <w:i/>
                                <w:lang w:val="es-ES"/>
                              </w:rPr>
                            </w:pPr>
                          </w:p>
                          <w:p w14:paraId="2BBE55C7" w14:textId="77777777" w:rsidR="00D52685" w:rsidRDefault="00D52685" w:rsidP="00D52685">
                            <w:pPr>
                              <w:spacing w:after="0"/>
                              <w:rPr>
                                <w:b/>
                                <w:lang w:val="es-ES"/>
                              </w:rPr>
                            </w:pPr>
                            <w:r w:rsidRPr="007F1459">
                              <w:rPr>
                                <w:b/>
                                <w:lang w:val="es-ES"/>
                              </w:rPr>
                              <w:t>16:30-16:40</w:t>
                            </w:r>
                            <w:r w:rsidRPr="007F1459">
                              <w:rPr>
                                <w:b/>
                                <w:lang w:val="es-ES"/>
                              </w:rPr>
                              <w:tab/>
                            </w:r>
                            <w:proofErr w:type="spellStart"/>
                            <w:r w:rsidRPr="007F1459">
                              <w:rPr>
                                <w:b/>
                                <w:lang w:val="es-ES"/>
                              </w:rPr>
                              <w:t>Baigiamosios</w:t>
                            </w:r>
                            <w:proofErr w:type="spellEnd"/>
                            <w:r w:rsidRPr="007F1459">
                              <w:rPr>
                                <w:b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F1459">
                              <w:rPr>
                                <w:b/>
                                <w:lang w:val="es-ES"/>
                              </w:rPr>
                              <w:t>pastabos</w:t>
                            </w:r>
                            <w:proofErr w:type="spellEnd"/>
                          </w:p>
                          <w:p w14:paraId="3FED7BAD" w14:textId="77777777" w:rsidR="0017604A" w:rsidRPr="00D52685" w:rsidRDefault="0017604A" w:rsidP="0017604A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62A32E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margin-left:1.5pt;margin-top:-44.95pt;width:492.75pt;height:75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" fillcolor="white [3201]" stroked="f" strokeweight=".5pt">
                <v:textbox>
                  <w:txbxContent>
                    <w:p w14:paraId="6E06C8D2" w14:textId="77777777" w:rsidR="008D159E" w:rsidRPr="0016090E" w:rsidRDefault="008D159E" w:rsidP="008D159E">
                      <w:pPr>
                        <w:spacing w:after="0"/>
                        <w:rPr>
                          <w:b/>
                        </w:rPr>
                      </w:pPr>
                      <w:r w:rsidRPr="000D679A">
                        <w:rPr>
                          <w:b/>
                        </w:rPr>
                        <w:t>1</w:t>
                      </w:r>
                      <w:r>
                        <w:rPr>
                          <w:b/>
                        </w:rPr>
                        <w:t>4:00 –15:0</w:t>
                      </w:r>
                      <w:r w:rsidRPr="000D679A">
                        <w:rPr>
                          <w:b/>
                        </w:rPr>
                        <w:t>0</w:t>
                      </w:r>
                      <w:r w:rsidRPr="000D679A">
                        <w:rPr>
                          <w:b/>
                        </w:rPr>
                        <w:tab/>
                      </w:r>
                      <w:proofErr w:type="spellStart"/>
                      <w:r w:rsidR="0043408A">
                        <w:rPr>
                          <w:b/>
                        </w:rPr>
                        <w:t>Rizikos</w:t>
                      </w:r>
                      <w:proofErr w:type="spellEnd"/>
                      <w:r w:rsidR="0043408A">
                        <w:rPr>
                          <w:b/>
                        </w:rPr>
                        <w:t xml:space="preserve"> </w:t>
                      </w:r>
                      <w:proofErr w:type="spellStart"/>
                      <w:r w:rsidR="0043408A">
                        <w:rPr>
                          <w:b/>
                        </w:rPr>
                        <w:t>vertinimas</w:t>
                      </w:r>
                      <w:proofErr w:type="spellEnd"/>
                    </w:p>
                    <w:p w14:paraId="15530153" w14:textId="77777777" w:rsidR="008D159E" w:rsidRPr="00C23981" w:rsidRDefault="008D159E" w:rsidP="008D159E">
                      <w:pPr>
                        <w:spacing w:after="0"/>
                        <w:ind w:left="1440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Char</w:t>
                      </w:r>
                      <w:r w:rsidR="0043408A">
                        <w:rPr>
                          <w:i/>
                        </w:rPr>
                        <w:t xml:space="preserve">lie Hedges, </w:t>
                      </w:r>
                      <w:r w:rsidRPr="00D960B8">
                        <w:t>AMBER Alert</w:t>
                      </w:r>
                      <w:r w:rsidR="00E31E5A">
                        <w:rPr>
                          <w:i/>
                        </w:rPr>
                        <w:t> Europe</w:t>
                      </w:r>
                      <w:r w:rsidRPr="00D960B8">
                        <w:rPr>
                          <w:i/>
                        </w:rPr>
                        <w:t xml:space="preserve"> </w:t>
                      </w:r>
                      <w:proofErr w:type="spellStart"/>
                      <w:r w:rsidR="0043408A">
                        <w:rPr>
                          <w:i/>
                        </w:rPr>
                        <w:t>Policijos</w:t>
                      </w:r>
                      <w:proofErr w:type="spellEnd"/>
                      <w:r w:rsidR="0043408A">
                        <w:rPr>
                          <w:i/>
                        </w:rPr>
                        <w:t xml:space="preserve"> </w:t>
                      </w:r>
                      <w:proofErr w:type="spellStart"/>
                      <w:r w:rsidR="0043408A">
                        <w:rPr>
                          <w:i/>
                        </w:rPr>
                        <w:t>ekspertų</w:t>
                      </w:r>
                      <w:proofErr w:type="spellEnd"/>
                      <w:r w:rsidR="0043408A">
                        <w:rPr>
                          <w:i/>
                        </w:rPr>
                        <w:t xml:space="preserve"> </w:t>
                      </w:r>
                      <w:proofErr w:type="spellStart"/>
                      <w:r w:rsidR="0043408A">
                        <w:rPr>
                          <w:i/>
                        </w:rPr>
                        <w:t>tinklo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koordinatorius</w:t>
                      </w:r>
                      <w:proofErr w:type="spellEnd"/>
                    </w:p>
                    <w:p w14:paraId="2C668952" w14:textId="77777777" w:rsidR="008D159E" w:rsidRDefault="008D159E" w:rsidP="008D159E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/>
                      </w:pPr>
                      <w:r>
                        <w:rPr>
                          <w:lang w:val="lt-LT"/>
                        </w:rPr>
                        <w:t>Į kokius veiksnius atkreipti dėmesį?</w:t>
                      </w:r>
                    </w:p>
                    <w:p w14:paraId="74AEE328" w14:textId="77777777" w:rsidR="008D159E" w:rsidRDefault="008D159E" w:rsidP="008D159E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/>
                      </w:pPr>
                      <w:proofErr w:type="spellStart"/>
                      <w:r>
                        <w:t>Kaip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įvertint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riziką</w:t>
                      </w:r>
                      <w:proofErr w:type="spellEnd"/>
                      <w:r>
                        <w:t>?</w:t>
                      </w:r>
                    </w:p>
                    <w:p w14:paraId="744D6399" w14:textId="77777777" w:rsidR="008D159E" w:rsidRDefault="008D159E" w:rsidP="008D159E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/>
                      </w:pPr>
                      <w:proofErr w:type="spellStart"/>
                      <w:r>
                        <w:t>Kokių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faktų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ieškot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iko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istorijoje</w:t>
                      </w:r>
                      <w:proofErr w:type="spellEnd"/>
                      <w:r>
                        <w:t>?</w:t>
                      </w:r>
                    </w:p>
                    <w:p w14:paraId="57F2DE57" w14:textId="77777777" w:rsidR="000313BA" w:rsidRDefault="000313BA" w:rsidP="000D679A">
                      <w:pPr>
                        <w:spacing w:after="0"/>
                        <w:rPr>
                          <w:b/>
                        </w:rPr>
                      </w:pPr>
                    </w:p>
                    <w:p w14:paraId="1B488FE4" w14:textId="77777777" w:rsidR="004534E5" w:rsidRPr="008D159E" w:rsidRDefault="004534E5" w:rsidP="004534E5">
                      <w:pPr>
                        <w:shd w:val="clear" w:color="auto" w:fill="FFD966" w:themeFill="accent4" w:themeFillTint="99"/>
                        <w:spacing w:after="0"/>
                        <w:rPr>
                          <w:b/>
                          <w:color w:val="1B363F"/>
                          <w:lang w:val="es-ES"/>
                        </w:rPr>
                      </w:pPr>
                      <w:r w:rsidRPr="008D159E">
                        <w:rPr>
                          <w:b/>
                          <w:color w:val="1B363F"/>
                          <w:lang w:val="es-ES"/>
                        </w:rPr>
                        <w:t xml:space="preserve">15:00 – 15:30 </w:t>
                      </w:r>
                      <w:r w:rsidRPr="008D159E">
                        <w:rPr>
                          <w:b/>
                          <w:color w:val="1B363F"/>
                          <w:lang w:val="es-ES"/>
                        </w:rPr>
                        <w:tab/>
                      </w:r>
                      <w:r w:rsidR="008D159E" w:rsidRPr="001379BC">
                        <w:rPr>
                          <w:b/>
                          <w:color w:val="1B363F"/>
                          <w:lang w:val="es-ES"/>
                        </w:rPr>
                        <w:t>KAVOS PERTRAUKA</w:t>
                      </w:r>
                    </w:p>
                    <w:p w14:paraId="49C4E0F7" w14:textId="77777777" w:rsidR="00311A41" w:rsidRPr="008D159E" w:rsidRDefault="00311A41" w:rsidP="000D679A">
                      <w:pPr>
                        <w:spacing w:after="0"/>
                        <w:rPr>
                          <w:b/>
                          <w:lang w:val="es-ES"/>
                        </w:rPr>
                      </w:pPr>
                    </w:p>
                    <w:p w14:paraId="20F733FB" w14:textId="77777777" w:rsidR="008D159E" w:rsidRPr="00CF4D8B" w:rsidRDefault="007F1459" w:rsidP="008D159E">
                      <w:pPr>
                        <w:spacing w:after="0"/>
                        <w:rPr>
                          <w:b/>
                          <w:lang w:val="es-ES"/>
                        </w:rPr>
                      </w:pPr>
                      <w:r>
                        <w:rPr>
                          <w:b/>
                          <w:lang w:val="es-ES"/>
                        </w:rPr>
                        <w:t>15:30 – 16:0</w:t>
                      </w:r>
                      <w:r w:rsidR="008D159E" w:rsidRPr="00CF4D8B">
                        <w:rPr>
                          <w:b/>
                          <w:lang w:val="es-ES"/>
                        </w:rPr>
                        <w:t xml:space="preserve">0 </w:t>
                      </w:r>
                      <w:r w:rsidR="008D159E" w:rsidRPr="00CF4D8B">
                        <w:rPr>
                          <w:b/>
                          <w:lang w:val="es-ES"/>
                        </w:rPr>
                        <w:tab/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Visuomenės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 </w:t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paieškos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ir </w:t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Skubios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Vaiko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paieškos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sistemos</w:t>
                      </w:r>
                      <w:proofErr w:type="spellEnd"/>
                    </w:p>
                    <w:p w14:paraId="4691EC44" w14:textId="77777777" w:rsidR="007F1459" w:rsidRDefault="008D159E" w:rsidP="007F1459">
                      <w:pPr>
                        <w:spacing w:after="0"/>
                        <w:ind w:left="720" w:firstLine="720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Caroline Humer, ICMEC</w:t>
                      </w:r>
                    </w:p>
                    <w:p w14:paraId="6721BC80" w14:textId="77777777" w:rsidR="008D159E" w:rsidRDefault="00E31E5A" w:rsidP="007F1459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after="0"/>
                      </w:pPr>
                      <w:proofErr w:type="spellStart"/>
                      <w:r>
                        <w:t>Nuotraukų</w:t>
                      </w:r>
                      <w:proofErr w:type="spellEnd"/>
                      <w:r w:rsidR="008D159E">
                        <w:t xml:space="preserve"> </w:t>
                      </w:r>
                      <w:proofErr w:type="spellStart"/>
                      <w:r w:rsidR="008D159E">
                        <w:t>platinimo</w:t>
                      </w:r>
                      <w:proofErr w:type="spellEnd"/>
                      <w:r w:rsidR="008D159E">
                        <w:t xml:space="preserve"> </w:t>
                      </w:r>
                      <w:proofErr w:type="spellStart"/>
                      <w:r w:rsidR="008D159E">
                        <w:t>mechanizmo</w:t>
                      </w:r>
                      <w:proofErr w:type="spellEnd"/>
                      <w:r w:rsidR="008D159E">
                        <w:t xml:space="preserve"> </w:t>
                      </w:r>
                      <w:proofErr w:type="spellStart"/>
                      <w:r w:rsidR="008D159E">
                        <w:t>naudojimas</w:t>
                      </w:r>
                      <w:proofErr w:type="spellEnd"/>
                    </w:p>
                    <w:p w14:paraId="14496580" w14:textId="77777777" w:rsidR="008D159E" w:rsidRDefault="008D159E" w:rsidP="008D159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</w:pPr>
                      <w:proofErr w:type="spellStart"/>
                      <w:r>
                        <w:t>Skubio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iko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aieško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istemo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istorija</w:t>
                      </w:r>
                      <w:proofErr w:type="spellEnd"/>
                      <w:r>
                        <w:t xml:space="preserve"> </w:t>
                      </w:r>
                    </w:p>
                    <w:p w14:paraId="5EC7A1A9" w14:textId="77777777" w:rsidR="007F1459" w:rsidRDefault="007F1459" w:rsidP="007F1459">
                      <w:pPr>
                        <w:pStyle w:val="ListParagraph"/>
                        <w:spacing w:after="0"/>
                        <w:ind w:left="2160"/>
                      </w:pPr>
                    </w:p>
                    <w:p w14:paraId="2B91B925" w14:textId="77777777" w:rsidR="008D159E" w:rsidRDefault="007F1459" w:rsidP="008D159E">
                      <w:pPr>
                        <w:spacing w:after="0"/>
                      </w:pPr>
                      <w:r w:rsidRPr="0043408A">
                        <w:rPr>
                          <w:b/>
                        </w:rPr>
                        <w:t>16:00 – 16:30</w:t>
                      </w:r>
                      <w:r>
                        <w:tab/>
                      </w:r>
                      <w:r w:rsidRPr="007F1459">
                        <w:rPr>
                          <w:b/>
                        </w:rPr>
                        <w:t>Facebook AMBER Alert</w:t>
                      </w:r>
                      <w:r w:rsidR="0043408A">
                        <w:rPr>
                          <w:b/>
                        </w:rPr>
                        <w:t xml:space="preserve"> </w:t>
                      </w:r>
                      <w:proofErr w:type="spellStart"/>
                      <w:r w:rsidR="0043408A">
                        <w:rPr>
                          <w:b/>
                        </w:rPr>
                        <w:t>sistema</w:t>
                      </w:r>
                      <w:proofErr w:type="spellEnd"/>
                    </w:p>
                    <w:p w14:paraId="107897BC" w14:textId="77777777" w:rsidR="007F1459" w:rsidRPr="00C23981" w:rsidRDefault="007F1459" w:rsidP="007F1459">
                      <w:pPr>
                        <w:spacing w:after="0"/>
                        <w:ind w:left="720" w:firstLine="720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Emily </w:t>
                      </w:r>
                      <w:proofErr w:type="spellStart"/>
                      <w:r>
                        <w:rPr>
                          <w:i/>
                        </w:rPr>
                        <w:t>Vacher</w:t>
                      </w:r>
                      <w:proofErr w:type="spellEnd"/>
                      <w:r>
                        <w:rPr>
                          <w:i/>
                        </w:rPr>
                        <w:t>, Facebook</w:t>
                      </w:r>
                    </w:p>
                    <w:p w14:paraId="7D61D239" w14:textId="77777777" w:rsidR="007F1459" w:rsidRDefault="007F1459" w:rsidP="008D159E">
                      <w:pPr>
                        <w:spacing w:after="0"/>
                      </w:pPr>
                    </w:p>
                    <w:p w14:paraId="2CCAC720" w14:textId="77777777" w:rsidR="008D159E" w:rsidRDefault="008D159E" w:rsidP="008D159E">
                      <w:pPr>
                        <w:spacing w:after="0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6:30 –16:5</w:t>
                      </w:r>
                      <w:r w:rsidRPr="0016090E">
                        <w:rPr>
                          <w:b/>
                        </w:rPr>
                        <w:t>0</w:t>
                      </w:r>
                      <w:r w:rsidRPr="0016090E">
                        <w:rPr>
                          <w:b/>
                        </w:rPr>
                        <w:tab/>
                      </w:r>
                      <w:proofErr w:type="spellStart"/>
                      <w:r>
                        <w:rPr>
                          <w:b/>
                        </w:rPr>
                        <w:t>Karštoji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linija</w:t>
                      </w:r>
                      <w:proofErr w:type="spellEnd"/>
                      <w:r>
                        <w:rPr>
                          <w:b/>
                        </w:rPr>
                        <w:t xml:space="preserve"> 116 000 </w:t>
                      </w:r>
                      <w:proofErr w:type="spellStart"/>
                      <w:r>
                        <w:rPr>
                          <w:b/>
                        </w:rPr>
                        <w:t>prane</w:t>
                      </w:r>
                      <w:proofErr w:type="spellEnd"/>
                      <w:r>
                        <w:rPr>
                          <w:b/>
                          <w:lang w:val="lt-LT"/>
                        </w:rPr>
                        <w:t>šimams dėl dingusių vaikų</w:t>
                      </w:r>
                    </w:p>
                    <w:p w14:paraId="7A45D82F" w14:textId="77777777" w:rsidR="008D159E" w:rsidRPr="006F42C3" w:rsidRDefault="008D159E" w:rsidP="008D159E">
                      <w:pPr>
                        <w:spacing w:after="0"/>
                        <w:rPr>
                          <w:i/>
                          <w:color w:val="000000" w:themeColor="text1"/>
                          <w:szCs w:val="24"/>
                          <w:lang w:val="es-ES"/>
                        </w:rPr>
                      </w:pP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 w:rsidRPr="006F42C3">
                        <w:rPr>
                          <w:i/>
                          <w:color w:val="000000" w:themeColor="text1"/>
                          <w:szCs w:val="24"/>
                          <w:lang w:val="es-ES"/>
                        </w:rPr>
                        <w:t>Dingusių žmonių šeimų paramos centras</w:t>
                      </w:r>
                    </w:p>
                    <w:p w14:paraId="648380CD" w14:textId="77777777" w:rsidR="008D159E" w:rsidRPr="006F42C3" w:rsidRDefault="008D159E" w:rsidP="008D159E">
                      <w:pPr>
                        <w:spacing w:after="0"/>
                        <w:rPr>
                          <w:i/>
                          <w:lang w:val="es-ES"/>
                        </w:rPr>
                      </w:pPr>
                    </w:p>
                    <w:p w14:paraId="23F130E2" w14:textId="77777777" w:rsidR="008D159E" w:rsidRPr="006F42C3" w:rsidRDefault="008D159E" w:rsidP="008D159E">
                      <w:pPr>
                        <w:spacing w:after="0"/>
                        <w:jc w:val="center"/>
                        <w:rPr>
                          <w:b/>
                          <w:color w:val="1B363F"/>
                          <w:sz w:val="28"/>
                          <w:szCs w:val="28"/>
                          <w:lang w:val="es-ES"/>
                        </w:rPr>
                      </w:pPr>
                      <w:r w:rsidRPr="006F42C3">
                        <w:rPr>
                          <w:b/>
                          <w:color w:val="1B363F"/>
                          <w:sz w:val="28"/>
                          <w:szCs w:val="28"/>
                          <w:lang w:val="es-ES"/>
                        </w:rPr>
                        <w:t xml:space="preserve">Spalio 26 d. </w:t>
                      </w:r>
                    </w:p>
                    <w:p w14:paraId="47010026" w14:textId="1F2E4AD7" w:rsidR="00C41602" w:rsidRPr="00C41602" w:rsidRDefault="00C41602" w:rsidP="00C41602">
                      <w:pPr>
                        <w:shd w:val="clear" w:color="auto" w:fill="FFD966" w:themeFill="accent4" w:themeFillTint="99"/>
                        <w:spacing w:after="0"/>
                        <w:rPr>
                          <w:b/>
                          <w:color w:val="1B363F"/>
                          <w:lang w:val="es-ES"/>
                        </w:rPr>
                      </w:pPr>
                      <w:r>
                        <w:rPr>
                          <w:b/>
                          <w:color w:val="1B363F"/>
                          <w:lang w:val="es-ES"/>
                        </w:rPr>
                        <w:t>8:00</w:t>
                      </w:r>
                      <w:r w:rsidR="00D25575">
                        <w:rPr>
                          <w:b/>
                          <w:color w:val="1B363F"/>
                          <w:lang w:val="es-ES"/>
                        </w:rPr>
                        <w:t xml:space="preserve"> </w:t>
                      </w:r>
                      <w:r>
                        <w:rPr>
                          <w:b/>
                          <w:color w:val="1B363F"/>
                          <w:lang w:val="es-ES"/>
                        </w:rPr>
                        <w:t>–</w:t>
                      </w:r>
                      <w:r w:rsidR="00D25575">
                        <w:rPr>
                          <w:b/>
                          <w:color w:val="1B363F"/>
                          <w:lang w:val="es-ES"/>
                        </w:rPr>
                        <w:t xml:space="preserve"> </w:t>
                      </w:r>
                      <w:r>
                        <w:rPr>
                          <w:b/>
                          <w:color w:val="1B363F"/>
                          <w:lang w:val="es-ES"/>
                        </w:rPr>
                        <w:t>9</w:t>
                      </w:r>
                      <w:r w:rsidRPr="008D159E">
                        <w:rPr>
                          <w:b/>
                          <w:color w:val="1B363F"/>
                          <w:lang w:val="es-ES"/>
                        </w:rPr>
                        <w:t>:00</w:t>
                      </w:r>
                      <w:r w:rsidRPr="008D159E">
                        <w:rPr>
                          <w:b/>
                          <w:color w:val="1B363F"/>
                          <w:lang w:val="es-ES"/>
                        </w:rPr>
                        <w:tab/>
                      </w:r>
                      <w:r w:rsidRPr="001379BC">
                        <w:rPr>
                          <w:b/>
                          <w:color w:val="1B363F"/>
                          <w:lang w:val="es-ES"/>
                        </w:rPr>
                        <w:t>REGISTRACIJA</w:t>
                      </w:r>
                    </w:p>
                    <w:p w14:paraId="14C08C61" w14:textId="77777777" w:rsidR="00C41602" w:rsidRPr="006F42C3" w:rsidRDefault="00E31E5A" w:rsidP="008D159E">
                      <w:pPr>
                        <w:spacing w:after="0"/>
                        <w:rPr>
                          <w:b/>
                          <w:lang w:val="es-ES"/>
                        </w:rPr>
                      </w:pPr>
                      <w:r w:rsidRPr="006F42C3">
                        <w:rPr>
                          <w:b/>
                          <w:lang w:val="es-ES"/>
                        </w:rPr>
                        <w:t xml:space="preserve"> </w:t>
                      </w:r>
                    </w:p>
                    <w:p w14:paraId="0289C115" w14:textId="04DD4CF5" w:rsidR="008D159E" w:rsidRPr="00CF4D8B" w:rsidRDefault="00F74272" w:rsidP="008D159E">
                      <w:pPr>
                        <w:spacing w:after="0"/>
                        <w:rPr>
                          <w:b/>
                          <w:lang w:val="es-ES"/>
                        </w:rPr>
                      </w:pPr>
                      <w:r>
                        <w:rPr>
                          <w:b/>
                          <w:lang w:val="es-ES"/>
                        </w:rPr>
                        <w:t>9:00</w:t>
                      </w:r>
                      <w:r w:rsidR="00D25575">
                        <w:rPr>
                          <w:b/>
                          <w:lang w:val="es-ES"/>
                        </w:rPr>
                        <w:t xml:space="preserve"> </w:t>
                      </w:r>
                      <w:r>
                        <w:rPr>
                          <w:b/>
                          <w:lang w:val="es-ES"/>
                        </w:rPr>
                        <w:t>–</w:t>
                      </w:r>
                      <w:r w:rsidR="00D25575">
                        <w:rPr>
                          <w:b/>
                          <w:lang w:val="es-ES"/>
                        </w:rPr>
                        <w:t xml:space="preserve"> </w:t>
                      </w:r>
                      <w:r>
                        <w:rPr>
                          <w:b/>
                          <w:lang w:val="es-ES"/>
                        </w:rPr>
                        <w:t>9:25</w:t>
                      </w:r>
                      <w:r w:rsidR="008D159E" w:rsidRPr="00CF4D8B">
                        <w:rPr>
                          <w:b/>
                          <w:lang w:val="es-ES"/>
                        </w:rPr>
                        <w:tab/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Atsakas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į </w:t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dingusius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vaikus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Lenkijoje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</w:t>
                      </w:r>
                    </w:p>
                    <w:p w14:paraId="79C0E9F7" w14:textId="77777777" w:rsidR="008D159E" w:rsidRPr="00CF4D8B" w:rsidRDefault="008D159E" w:rsidP="008D159E">
                      <w:pPr>
                        <w:spacing w:after="0"/>
                        <w:ind w:left="1440"/>
                        <w:rPr>
                          <w:i/>
                          <w:lang w:val="es-ES"/>
                        </w:rPr>
                      </w:pPr>
                      <w:proofErr w:type="spellStart"/>
                      <w:r w:rsidRPr="001379BC">
                        <w:rPr>
                          <w:lang w:val="es-ES"/>
                        </w:rPr>
                        <w:t>Miroslaw</w:t>
                      </w:r>
                      <w:proofErr w:type="spellEnd"/>
                      <w:r w:rsidRPr="001379BC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1379BC">
                        <w:rPr>
                          <w:lang w:val="es-ES"/>
                        </w:rPr>
                        <w:t>Kaczmarek</w:t>
                      </w:r>
                      <w:proofErr w:type="spellEnd"/>
                      <w:r w:rsidRPr="001379BC">
                        <w:rPr>
                          <w:lang w:val="es-ES"/>
                        </w:rPr>
                        <w:t xml:space="preserve">, </w:t>
                      </w:r>
                      <w:proofErr w:type="spellStart"/>
                      <w:r w:rsidRPr="001379BC">
                        <w:rPr>
                          <w:lang w:val="es-ES"/>
                        </w:rPr>
                        <w:t>Lenkijos</w:t>
                      </w:r>
                      <w:proofErr w:type="spellEnd"/>
                      <w:r w:rsidRPr="001379BC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1379BC">
                        <w:rPr>
                          <w:lang w:val="es-ES"/>
                        </w:rPr>
                        <w:t>Nacionalinė</w:t>
                      </w:r>
                      <w:proofErr w:type="spellEnd"/>
                      <w:r w:rsidRPr="001379BC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1379BC">
                        <w:rPr>
                          <w:lang w:val="es-ES"/>
                        </w:rPr>
                        <w:t>Policija</w:t>
                      </w:r>
                      <w:proofErr w:type="spellEnd"/>
                    </w:p>
                    <w:p w14:paraId="78DC906E" w14:textId="77777777" w:rsidR="008D159E" w:rsidRPr="00CF4D8B" w:rsidRDefault="008D159E" w:rsidP="008D159E">
                      <w:pPr>
                        <w:spacing w:after="0"/>
                        <w:rPr>
                          <w:lang w:val="es-ES"/>
                        </w:rPr>
                      </w:pPr>
                      <w:r w:rsidRPr="00CF4D8B">
                        <w:rPr>
                          <w:lang w:val="es-ES"/>
                        </w:rPr>
                        <w:tab/>
                      </w:r>
                    </w:p>
                    <w:p w14:paraId="409DCBDD" w14:textId="7EEA79CD" w:rsidR="008D159E" w:rsidRPr="00CF4D8B" w:rsidRDefault="00E31E5A" w:rsidP="008D159E">
                      <w:pPr>
                        <w:spacing w:after="0"/>
                        <w:rPr>
                          <w:b/>
                          <w:lang w:val="es-ES"/>
                        </w:rPr>
                      </w:pPr>
                      <w:r>
                        <w:rPr>
                          <w:b/>
                          <w:lang w:val="es-ES"/>
                        </w:rPr>
                        <w:t xml:space="preserve"> </w:t>
                      </w:r>
                      <w:r w:rsidR="00F74272">
                        <w:rPr>
                          <w:b/>
                          <w:lang w:val="es-ES"/>
                        </w:rPr>
                        <w:t>9:25</w:t>
                      </w:r>
                      <w:r w:rsidR="00994CA9">
                        <w:rPr>
                          <w:b/>
                          <w:lang w:val="es-ES"/>
                        </w:rPr>
                        <w:t xml:space="preserve"> - 9:50</w:t>
                      </w:r>
                      <w:r w:rsidR="008D159E" w:rsidRPr="00CF4D8B">
                        <w:rPr>
                          <w:b/>
                          <w:lang w:val="es-ES"/>
                        </w:rPr>
                        <w:tab/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Atsakas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į </w:t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dingusius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vaikus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Estijoje</w:t>
                      </w:r>
                      <w:proofErr w:type="spellEnd"/>
                    </w:p>
                    <w:p w14:paraId="00A2B987" w14:textId="77777777" w:rsidR="008D159E" w:rsidRPr="00CF4D8B" w:rsidRDefault="008D159E" w:rsidP="008D159E">
                      <w:pPr>
                        <w:spacing w:after="0"/>
                        <w:rPr>
                          <w:i/>
                          <w:lang w:val="es-ES"/>
                        </w:rPr>
                      </w:pPr>
                      <w:r w:rsidRPr="00CF4D8B">
                        <w:rPr>
                          <w:b/>
                          <w:lang w:val="es-ES"/>
                        </w:rPr>
                        <w:tab/>
                      </w:r>
                      <w:r w:rsidRPr="00CF4D8B">
                        <w:rPr>
                          <w:b/>
                          <w:lang w:val="es-ES"/>
                        </w:rPr>
                        <w:tab/>
                      </w:r>
                      <w:r w:rsidRPr="001379BC">
                        <w:rPr>
                          <w:lang w:val="es-ES"/>
                        </w:rPr>
                        <w:t xml:space="preserve">Maris </w:t>
                      </w:r>
                      <w:proofErr w:type="spellStart"/>
                      <w:r w:rsidRPr="001379BC">
                        <w:rPr>
                          <w:lang w:val="es-ES"/>
                        </w:rPr>
                        <w:t>Orgusaar</w:t>
                      </w:r>
                      <w:proofErr w:type="spellEnd"/>
                      <w:r w:rsidRPr="001379BC">
                        <w:rPr>
                          <w:lang w:val="es-ES"/>
                        </w:rPr>
                        <w:t xml:space="preserve">, </w:t>
                      </w:r>
                      <w:proofErr w:type="spellStart"/>
                      <w:r w:rsidRPr="001379BC">
                        <w:rPr>
                          <w:lang w:val="es-ES"/>
                        </w:rPr>
                        <w:t>Commissar</w:t>
                      </w:r>
                      <w:proofErr w:type="spellEnd"/>
                      <w:r w:rsidRPr="001379BC">
                        <w:rPr>
                          <w:lang w:val="es-ES"/>
                        </w:rPr>
                        <w:t xml:space="preserve">, </w:t>
                      </w:r>
                      <w:proofErr w:type="spellStart"/>
                      <w:r w:rsidRPr="001379BC">
                        <w:rPr>
                          <w:lang w:val="es-ES"/>
                        </w:rPr>
                        <w:t>Estijos</w:t>
                      </w:r>
                      <w:proofErr w:type="spellEnd"/>
                      <w:r w:rsidRPr="001379BC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1379BC">
                        <w:rPr>
                          <w:lang w:val="es-ES"/>
                        </w:rPr>
                        <w:t>policija</w:t>
                      </w:r>
                      <w:proofErr w:type="spellEnd"/>
                      <w:r w:rsidRPr="001379BC">
                        <w:rPr>
                          <w:lang w:val="es-ES"/>
                        </w:rPr>
                        <w:t xml:space="preserve"> ir </w:t>
                      </w:r>
                      <w:proofErr w:type="spellStart"/>
                      <w:r w:rsidRPr="001379BC">
                        <w:rPr>
                          <w:lang w:val="es-ES"/>
                        </w:rPr>
                        <w:t>sienos</w:t>
                      </w:r>
                      <w:proofErr w:type="spellEnd"/>
                      <w:r w:rsidRPr="001379BC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1379BC">
                        <w:rPr>
                          <w:lang w:val="es-ES"/>
                        </w:rPr>
                        <w:t>apsauga</w:t>
                      </w:r>
                      <w:proofErr w:type="spellEnd"/>
                    </w:p>
                    <w:p w14:paraId="7DB41428" w14:textId="77777777" w:rsidR="008D159E" w:rsidRPr="00CF4D8B" w:rsidRDefault="008D159E" w:rsidP="008D159E">
                      <w:pPr>
                        <w:spacing w:after="0"/>
                        <w:rPr>
                          <w:b/>
                          <w:lang w:val="es-ES"/>
                        </w:rPr>
                      </w:pPr>
                    </w:p>
                    <w:p w14:paraId="00763181" w14:textId="604B1C90" w:rsidR="008D159E" w:rsidRPr="00CF4D8B" w:rsidRDefault="00343A90" w:rsidP="008D159E">
                      <w:pPr>
                        <w:spacing w:after="0"/>
                        <w:rPr>
                          <w:b/>
                          <w:lang w:val="es-ES"/>
                        </w:rPr>
                      </w:pPr>
                      <w:r>
                        <w:rPr>
                          <w:b/>
                          <w:lang w:val="es-ES"/>
                        </w:rPr>
                        <w:t xml:space="preserve"> 9:50 – 10.15</w:t>
                      </w:r>
                      <w:r w:rsidR="008D159E" w:rsidRPr="00CF4D8B">
                        <w:rPr>
                          <w:b/>
                          <w:lang w:val="es-ES"/>
                        </w:rPr>
                        <w:tab/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Atsakas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į </w:t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dingusius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vaikus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Latvijoje</w:t>
                      </w:r>
                      <w:proofErr w:type="spellEnd"/>
                    </w:p>
                    <w:p w14:paraId="66B22796" w14:textId="0F719E9A" w:rsidR="008D159E" w:rsidRPr="00CF4D8B" w:rsidRDefault="008D159E" w:rsidP="008D159E">
                      <w:pPr>
                        <w:spacing w:after="0"/>
                        <w:rPr>
                          <w:lang w:val="es-ES"/>
                        </w:rPr>
                      </w:pPr>
                      <w:r w:rsidRPr="00CF4D8B">
                        <w:rPr>
                          <w:b/>
                          <w:lang w:val="es-ES"/>
                        </w:rPr>
                        <w:tab/>
                      </w:r>
                      <w:r w:rsidRPr="00CF4D8B">
                        <w:rPr>
                          <w:b/>
                          <w:lang w:val="es-ES"/>
                        </w:rPr>
                        <w:tab/>
                      </w:r>
                      <w:r w:rsidR="00950F5F">
                        <w:rPr>
                          <w:lang w:val="es-ES"/>
                        </w:rPr>
                        <w:t xml:space="preserve">Dana </w:t>
                      </w:r>
                      <w:proofErr w:type="spellStart"/>
                      <w:r w:rsidR="00950F5F">
                        <w:rPr>
                          <w:lang w:val="es-ES"/>
                        </w:rPr>
                        <w:t>Abolina</w:t>
                      </w:r>
                      <w:proofErr w:type="spellEnd"/>
                      <w:r w:rsidRPr="001379BC">
                        <w:rPr>
                          <w:lang w:val="es-ES"/>
                        </w:rPr>
                        <w:t xml:space="preserve">, </w:t>
                      </w:r>
                      <w:proofErr w:type="spellStart"/>
                      <w:r w:rsidRPr="001379BC">
                        <w:rPr>
                          <w:lang w:val="es-ES"/>
                        </w:rPr>
                        <w:t>Latvijos</w:t>
                      </w:r>
                      <w:proofErr w:type="spellEnd"/>
                      <w:r w:rsidRPr="001379BC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1379BC">
                        <w:rPr>
                          <w:lang w:val="es-ES"/>
                        </w:rPr>
                        <w:t>Policija</w:t>
                      </w:r>
                      <w:proofErr w:type="spellEnd"/>
                      <w:r w:rsidR="00950F5F">
                        <w:rPr>
                          <w:lang w:val="es-ES"/>
                        </w:rPr>
                        <w:t xml:space="preserve"> </w:t>
                      </w:r>
                    </w:p>
                    <w:p w14:paraId="1B39600A" w14:textId="77777777" w:rsidR="00311A41" w:rsidRPr="008D159E" w:rsidRDefault="00311A41" w:rsidP="001A1C8F">
                      <w:pPr>
                        <w:spacing w:after="0"/>
                        <w:rPr>
                          <w:i/>
                          <w:lang w:val="es-ES"/>
                        </w:rPr>
                      </w:pPr>
                      <w:bookmarkStart w:id="1" w:name="_GoBack"/>
                      <w:bookmarkEnd w:id="1"/>
                    </w:p>
                    <w:p w14:paraId="03261A9B" w14:textId="5666BF57" w:rsidR="00311A41" w:rsidRPr="008D159E" w:rsidRDefault="00343A90" w:rsidP="00311A41">
                      <w:pPr>
                        <w:shd w:val="clear" w:color="auto" w:fill="FFD966" w:themeFill="accent4" w:themeFillTint="99"/>
                        <w:spacing w:after="0"/>
                        <w:rPr>
                          <w:b/>
                          <w:color w:val="1B363F"/>
                          <w:lang w:val="es-ES"/>
                        </w:rPr>
                      </w:pPr>
                      <w:r>
                        <w:rPr>
                          <w:b/>
                          <w:color w:val="1B363F"/>
                          <w:lang w:val="es-ES"/>
                        </w:rPr>
                        <w:t>10:15</w:t>
                      </w:r>
                      <w:r w:rsidR="00146ACE">
                        <w:rPr>
                          <w:b/>
                          <w:color w:val="1B363F"/>
                          <w:lang w:val="es-ES"/>
                        </w:rPr>
                        <w:t xml:space="preserve"> </w:t>
                      </w:r>
                      <w:r>
                        <w:rPr>
                          <w:b/>
                          <w:color w:val="1B363F"/>
                          <w:lang w:val="es-ES"/>
                        </w:rPr>
                        <w:t>–10:45</w:t>
                      </w:r>
                      <w:r w:rsidR="00311A41" w:rsidRPr="008D159E">
                        <w:rPr>
                          <w:b/>
                          <w:color w:val="1B363F"/>
                          <w:lang w:val="es-ES"/>
                        </w:rPr>
                        <w:t xml:space="preserve"> </w:t>
                      </w:r>
                      <w:r w:rsidR="00311A41" w:rsidRPr="008D159E">
                        <w:rPr>
                          <w:b/>
                          <w:color w:val="1B363F"/>
                          <w:lang w:val="es-ES"/>
                        </w:rPr>
                        <w:tab/>
                      </w:r>
                      <w:r w:rsidR="008D159E" w:rsidRPr="00CF4D8B">
                        <w:rPr>
                          <w:b/>
                          <w:color w:val="1B363F"/>
                          <w:lang w:val="es-ES"/>
                        </w:rPr>
                        <w:t>KAVOS PERTRAUKA</w:t>
                      </w:r>
                    </w:p>
                    <w:p w14:paraId="67D75DE9" w14:textId="77777777" w:rsidR="001A1C8F" w:rsidRPr="008D159E" w:rsidRDefault="001A1C8F" w:rsidP="000D679A">
                      <w:pPr>
                        <w:spacing w:after="0"/>
                        <w:rPr>
                          <w:lang w:val="es-ES"/>
                        </w:rPr>
                      </w:pPr>
                    </w:p>
                    <w:p w14:paraId="4C3A96ED" w14:textId="7CF7BFD1" w:rsidR="008D159E" w:rsidRPr="00CF4D8B" w:rsidRDefault="00343A90" w:rsidP="008D159E">
                      <w:pPr>
                        <w:spacing w:after="0"/>
                        <w:rPr>
                          <w:b/>
                          <w:lang w:val="es-ES"/>
                        </w:rPr>
                      </w:pPr>
                      <w:r>
                        <w:rPr>
                          <w:b/>
                          <w:lang w:val="es-ES"/>
                        </w:rPr>
                        <w:t>10:45</w:t>
                      </w:r>
                      <w:r w:rsidR="00311A41" w:rsidRPr="008D159E">
                        <w:rPr>
                          <w:b/>
                          <w:lang w:val="es-ES"/>
                        </w:rPr>
                        <w:t>–12:2</w:t>
                      </w:r>
                      <w:r w:rsidR="000D679A" w:rsidRPr="008D159E">
                        <w:rPr>
                          <w:b/>
                          <w:lang w:val="es-ES"/>
                        </w:rPr>
                        <w:t>0</w:t>
                      </w:r>
                      <w:r w:rsidR="000D679A" w:rsidRPr="008D159E">
                        <w:rPr>
                          <w:b/>
                          <w:lang w:val="es-ES"/>
                        </w:rPr>
                        <w:tab/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Vaikų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seksualinis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išnaudojimas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ir </w:t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Dingę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="008D159E" w:rsidRPr="00CF4D8B">
                        <w:rPr>
                          <w:b/>
                          <w:lang w:val="es-ES"/>
                        </w:rPr>
                        <w:t>vaikai</w:t>
                      </w:r>
                      <w:proofErr w:type="spellEnd"/>
                      <w:r w:rsidR="008D159E" w:rsidRPr="00CF4D8B">
                        <w:rPr>
                          <w:b/>
                          <w:lang w:val="es-ES"/>
                        </w:rPr>
                        <w:t xml:space="preserve"> </w:t>
                      </w:r>
                    </w:p>
                    <w:p w14:paraId="7EBCE66C" w14:textId="77777777" w:rsidR="008D159E" w:rsidRPr="00CF4D8B" w:rsidRDefault="008D159E" w:rsidP="008D159E">
                      <w:pPr>
                        <w:spacing w:after="0"/>
                        <w:rPr>
                          <w:i/>
                          <w:lang w:val="es-ES"/>
                        </w:rPr>
                      </w:pPr>
                      <w:r w:rsidRPr="00CF4D8B">
                        <w:rPr>
                          <w:i/>
                          <w:lang w:val="es-ES"/>
                        </w:rPr>
                        <w:t xml:space="preserve">                             </w:t>
                      </w:r>
                      <w:proofErr w:type="spellStart"/>
                      <w:r w:rsidRPr="00CF4D8B">
                        <w:rPr>
                          <w:i/>
                          <w:lang w:val="es-ES"/>
                        </w:rPr>
                        <w:t>Floy</w:t>
                      </w:r>
                      <w:proofErr w:type="spellEnd"/>
                      <w:r w:rsidRPr="00CF4D8B">
                        <w:rPr>
                          <w:i/>
                          <w:lang w:val="es-ES"/>
                        </w:rPr>
                        <w:t xml:space="preserve"> Turner, Floridos </w:t>
                      </w:r>
                      <w:proofErr w:type="spellStart"/>
                      <w:r w:rsidRPr="00CF4D8B">
                        <w:rPr>
                          <w:i/>
                          <w:lang w:val="es-ES"/>
                        </w:rPr>
                        <w:t>Teisėsaugos</w:t>
                      </w:r>
                      <w:proofErr w:type="spellEnd"/>
                      <w:r w:rsidRPr="00CF4D8B">
                        <w:rPr>
                          <w:i/>
                          <w:lang w:val="es-ES"/>
                        </w:rPr>
                        <w:t xml:space="preserve"> </w:t>
                      </w:r>
                      <w:proofErr w:type="spellStart"/>
                      <w:r w:rsidRPr="00CF4D8B">
                        <w:rPr>
                          <w:i/>
                          <w:lang w:val="es-ES"/>
                        </w:rPr>
                        <w:t>d</w:t>
                      </w:r>
                      <w:r w:rsidR="00380FE2">
                        <w:rPr>
                          <w:i/>
                          <w:lang w:val="es-ES"/>
                        </w:rPr>
                        <w:t>epartamentas</w:t>
                      </w:r>
                      <w:proofErr w:type="spellEnd"/>
                      <w:r w:rsidR="00380FE2">
                        <w:rPr>
                          <w:i/>
                          <w:lang w:val="es-ES"/>
                        </w:rPr>
                        <w:t xml:space="preserve"> </w:t>
                      </w:r>
                    </w:p>
                    <w:p w14:paraId="2FE0C5C1" w14:textId="77777777" w:rsidR="008D159E" w:rsidRPr="00CF4D8B" w:rsidRDefault="008D159E" w:rsidP="008D159E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rPr>
                          <w:lang w:val="es-ES"/>
                        </w:rPr>
                      </w:pPr>
                      <w:proofErr w:type="spellStart"/>
                      <w:r w:rsidRPr="00CF4D8B">
                        <w:rPr>
                          <w:lang w:val="es-ES"/>
                        </w:rPr>
                        <w:t>Ryšys</w:t>
                      </w:r>
                      <w:proofErr w:type="spellEnd"/>
                      <w:r w:rsidRPr="00CF4D8B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CF4D8B">
                        <w:rPr>
                          <w:lang w:val="es-ES"/>
                        </w:rPr>
                        <w:t>tarp</w:t>
                      </w:r>
                      <w:proofErr w:type="spellEnd"/>
                      <w:r w:rsidRPr="00CF4D8B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CF4D8B">
                        <w:rPr>
                          <w:lang w:val="es-ES"/>
                        </w:rPr>
                        <w:t>vaikų</w:t>
                      </w:r>
                      <w:proofErr w:type="spellEnd"/>
                      <w:r w:rsidRPr="00CF4D8B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CF4D8B">
                        <w:rPr>
                          <w:lang w:val="es-ES"/>
                        </w:rPr>
                        <w:t>seksualinio</w:t>
                      </w:r>
                      <w:proofErr w:type="spellEnd"/>
                      <w:r w:rsidRPr="00CF4D8B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CF4D8B">
                        <w:rPr>
                          <w:lang w:val="es-ES"/>
                        </w:rPr>
                        <w:t>išnaudojimo</w:t>
                      </w:r>
                      <w:proofErr w:type="spellEnd"/>
                      <w:r w:rsidRPr="00CF4D8B">
                        <w:rPr>
                          <w:lang w:val="es-ES"/>
                        </w:rPr>
                        <w:t xml:space="preserve"> ir </w:t>
                      </w:r>
                      <w:r>
                        <w:rPr>
                          <w:lang w:val="lt-LT"/>
                        </w:rPr>
                        <w:t>vaikų dingimo</w:t>
                      </w:r>
                    </w:p>
                    <w:p w14:paraId="5D0F5527" w14:textId="77777777" w:rsidR="00D52685" w:rsidRPr="00D52685" w:rsidRDefault="00D52685" w:rsidP="00D52685">
                      <w:pPr>
                        <w:pStyle w:val="ListParagraph"/>
                        <w:spacing w:after="0"/>
                        <w:ind w:left="1800"/>
                        <w:rPr>
                          <w:lang w:val="es-ES"/>
                        </w:rPr>
                      </w:pPr>
                    </w:p>
                    <w:p w14:paraId="3042A36B" w14:textId="77777777" w:rsidR="00D52685" w:rsidRPr="00D52685" w:rsidRDefault="00D52685" w:rsidP="00D52685">
                      <w:pPr>
                        <w:shd w:val="clear" w:color="auto" w:fill="FFD966" w:themeFill="accent4" w:themeFillTint="99"/>
                        <w:spacing w:after="0"/>
                        <w:rPr>
                          <w:b/>
                          <w:color w:val="1B363F"/>
                          <w:lang w:val="es-ES"/>
                        </w:rPr>
                      </w:pPr>
                      <w:r w:rsidRPr="00D52685">
                        <w:rPr>
                          <w:b/>
                          <w:color w:val="1B363F"/>
                          <w:lang w:val="es-ES"/>
                        </w:rPr>
                        <w:t>12:20–13:20</w:t>
                      </w:r>
                      <w:r w:rsidRPr="00D52685">
                        <w:rPr>
                          <w:b/>
                          <w:color w:val="1B363F"/>
                          <w:lang w:val="es-ES"/>
                        </w:rPr>
                        <w:tab/>
                        <w:t>PIETŪS</w:t>
                      </w:r>
                    </w:p>
                    <w:p w14:paraId="07840914" w14:textId="77777777" w:rsidR="00D52685" w:rsidRPr="006F42C3" w:rsidRDefault="00D52685" w:rsidP="00D52685">
                      <w:pPr>
                        <w:pStyle w:val="ListParagraph"/>
                        <w:spacing w:after="0"/>
                        <w:ind w:left="1800"/>
                        <w:rPr>
                          <w:b/>
                          <w:lang w:val="es-ES"/>
                        </w:rPr>
                      </w:pPr>
                    </w:p>
                    <w:p w14:paraId="6F5D097F" w14:textId="77777777" w:rsidR="00D52685" w:rsidRPr="006F42C3" w:rsidRDefault="00D52685" w:rsidP="00D52685">
                      <w:pPr>
                        <w:spacing w:after="0"/>
                        <w:rPr>
                          <w:b/>
                          <w:lang w:val="es-ES"/>
                        </w:rPr>
                      </w:pPr>
                      <w:r w:rsidRPr="006F42C3">
                        <w:rPr>
                          <w:b/>
                          <w:lang w:val="es-ES"/>
                        </w:rPr>
                        <w:t>13:20-14:20</w:t>
                      </w:r>
                      <w:r w:rsidRPr="006F42C3">
                        <w:rPr>
                          <w:lang w:val="es-ES"/>
                        </w:rPr>
                        <w:tab/>
                      </w:r>
                      <w:r w:rsidRPr="006F42C3">
                        <w:rPr>
                          <w:b/>
                          <w:lang w:val="es-ES"/>
                        </w:rPr>
                        <w:t>Dingusių vaikų sugrįžimo valdymas - kaip sumažinti recidyvizmą</w:t>
                      </w:r>
                      <w:r w:rsidR="00E31E5A" w:rsidRPr="006F42C3">
                        <w:rPr>
                          <w:b/>
                          <w:lang w:val="es-ES"/>
                        </w:rPr>
                        <w:t>?</w:t>
                      </w:r>
                      <w:r w:rsidRPr="006F42C3">
                        <w:rPr>
                          <w:lang w:val="es-ES"/>
                        </w:rPr>
                        <w:t xml:space="preserve"> </w:t>
                      </w:r>
                    </w:p>
                    <w:p w14:paraId="5F42470B" w14:textId="77777777" w:rsidR="00D52685" w:rsidRPr="006F42C3" w:rsidRDefault="00D52685" w:rsidP="00D52685">
                      <w:pPr>
                        <w:spacing w:after="0"/>
                        <w:ind w:left="1440"/>
                        <w:rPr>
                          <w:i/>
                          <w:lang w:val="es-ES"/>
                        </w:rPr>
                      </w:pPr>
                      <w:r w:rsidRPr="006F42C3">
                        <w:rPr>
                          <w:i/>
                          <w:lang w:val="es-ES"/>
                        </w:rPr>
                        <w:t>Char</w:t>
                      </w:r>
                      <w:r w:rsidR="00E31E5A" w:rsidRPr="006F42C3">
                        <w:rPr>
                          <w:i/>
                          <w:lang w:val="es-ES"/>
                        </w:rPr>
                        <w:t>lie Hedges, AMBER Alert Europe</w:t>
                      </w:r>
                      <w:r w:rsidR="00380FE2" w:rsidRPr="006F42C3">
                        <w:rPr>
                          <w:i/>
                          <w:lang w:val="es-ES"/>
                        </w:rPr>
                        <w:t xml:space="preserve"> Policijos ekspertų tinklo</w:t>
                      </w:r>
                      <w:r w:rsidRPr="006F42C3">
                        <w:rPr>
                          <w:i/>
                          <w:lang w:val="es-ES"/>
                        </w:rPr>
                        <w:t xml:space="preserve"> koordinatorius</w:t>
                      </w:r>
                    </w:p>
                    <w:p w14:paraId="0CAC5F38" w14:textId="77777777" w:rsidR="00D52685" w:rsidRPr="006F42C3" w:rsidRDefault="00D52685" w:rsidP="00D52685">
                      <w:pPr>
                        <w:spacing w:after="0"/>
                        <w:rPr>
                          <w:b/>
                          <w:lang w:val="es-ES"/>
                        </w:rPr>
                      </w:pPr>
                    </w:p>
                    <w:p w14:paraId="4BCDA23D" w14:textId="77777777" w:rsidR="00D52685" w:rsidRPr="006F42C3" w:rsidRDefault="00D52685" w:rsidP="00D52685">
                      <w:pPr>
                        <w:spacing w:after="0"/>
                        <w:rPr>
                          <w:lang w:val="es-ES"/>
                        </w:rPr>
                      </w:pPr>
                      <w:r w:rsidRPr="006F42C3">
                        <w:rPr>
                          <w:b/>
                          <w:lang w:val="es-ES"/>
                        </w:rPr>
                        <w:t>14:20-16:30</w:t>
                      </w:r>
                      <w:r w:rsidRPr="006F42C3">
                        <w:rPr>
                          <w:b/>
                          <w:lang w:val="es-ES"/>
                        </w:rPr>
                        <w:tab/>
                        <w:t>Atvejo analizė ir sprendimas</w:t>
                      </w:r>
                    </w:p>
                    <w:p w14:paraId="2AD5CF29" w14:textId="77777777" w:rsidR="00D52685" w:rsidRPr="006F42C3" w:rsidRDefault="00D52685" w:rsidP="00D52685">
                      <w:pPr>
                        <w:spacing w:after="0"/>
                        <w:ind w:left="1440"/>
                        <w:rPr>
                          <w:i/>
                          <w:lang w:val="es-ES"/>
                        </w:rPr>
                      </w:pPr>
                      <w:r w:rsidRPr="006F42C3">
                        <w:rPr>
                          <w:i/>
                          <w:lang w:val="es-ES"/>
                        </w:rPr>
                        <w:t>Floy Turner, Floridos Teisėsaugos d</w:t>
                      </w:r>
                      <w:r w:rsidR="00380FE2" w:rsidRPr="006F42C3">
                        <w:rPr>
                          <w:i/>
                          <w:lang w:val="es-ES"/>
                        </w:rPr>
                        <w:t xml:space="preserve">epartamentas </w:t>
                      </w:r>
                      <w:r w:rsidRPr="006F42C3">
                        <w:rPr>
                          <w:i/>
                          <w:lang w:val="es-ES"/>
                        </w:rPr>
                        <w:t xml:space="preserve"> ir Char</w:t>
                      </w:r>
                      <w:r w:rsidR="00E31E5A" w:rsidRPr="006F42C3">
                        <w:rPr>
                          <w:i/>
                          <w:lang w:val="es-ES"/>
                        </w:rPr>
                        <w:t xml:space="preserve">lie Hedges, AMBER Alert Europe </w:t>
                      </w:r>
                      <w:r w:rsidR="00380FE2" w:rsidRPr="006F42C3">
                        <w:rPr>
                          <w:i/>
                          <w:lang w:val="es-ES"/>
                        </w:rPr>
                        <w:t>Policijos ekspertų tinklo</w:t>
                      </w:r>
                      <w:r w:rsidRPr="006F42C3">
                        <w:rPr>
                          <w:i/>
                          <w:lang w:val="es-ES"/>
                        </w:rPr>
                        <w:t xml:space="preserve"> koordinatorius</w:t>
                      </w:r>
                    </w:p>
                    <w:p w14:paraId="677918EE" w14:textId="77777777" w:rsidR="00D52685" w:rsidRPr="006F42C3" w:rsidRDefault="00D52685" w:rsidP="00D52685">
                      <w:pPr>
                        <w:spacing w:after="0"/>
                        <w:ind w:left="1440"/>
                        <w:rPr>
                          <w:i/>
                          <w:lang w:val="es-ES"/>
                        </w:rPr>
                      </w:pPr>
                    </w:p>
                    <w:p w14:paraId="2BBE55C7" w14:textId="77777777" w:rsidR="00D52685" w:rsidRDefault="00D52685" w:rsidP="00D52685">
                      <w:pPr>
                        <w:spacing w:after="0"/>
                        <w:rPr>
                          <w:b/>
                          <w:lang w:val="es-ES"/>
                        </w:rPr>
                      </w:pPr>
                      <w:r w:rsidRPr="007F1459">
                        <w:rPr>
                          <w:b/>
                          <w:lang w:val="es-ES"/>
                        </w:rPr>
                        <w:t>16:30-16:40</w:t>
                      </w:r>
                      <w:r w:rsidRPr="007F1459">
                        <w:rPr>
                          <w:b/>
                          <w:lang w:val="es-ES"/>
                        </w:rPr>
                        <w:tab/>
                      </w:r>
                      <w:proofErr w:type="spellStart"/>
                      <w:r w:rsidRPr="007F1459">
                        <w:rPr>
                          <w:b/>
                          <w:lang w:val="es-ES"/>
                        </w:rPr>
                        <w:t>Baigiamosios</w:t>
                      </w:r>
                      <w:proofErr w:type="spellEnd"/>
                      <w:r w:rsidRPr="007F1459">
                        <w:rPr>
                          <w:b/>
                          <w:lang w:val="es-ES"/>
                        </w:rPr>
                        <w:t xml:space="preserve"> </w:t>
                      </w:r>
                      <w:proofErr w:type="spellStart"/>
                      <w:r w:rsidRPr="007F1459">
                        <w:rPr>
                          <w:b/>
                          <w:lang w:val="es-ES"/>
                        </w:rPr>
                        <w:t>pastabos</w:t>
                      </w:r>
                      <w:proofErr w:type="spellEnd"/>
                    </w:p>
                    <w:p w14:paraId="3FED7BAD" w14:textId="77777777" w:rsidR="0017604A" w:rsidRPr="00D52685" w:rsidRDefault="0017604A" w:rsidP="0017604A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14:paraId="210325FC" w14:textId="77777777" w:rsidR="00401639" w:rsidRPr="007F1459" w:rsidRDefault="00401639" w:rsidP="00401639">
      <w:pPr>
        <w:spacing w:after="0"/>
        <w:rPr>
          <w:lang w:val="es-ES"/>
        </w:rPr>
      </w:pPr>
    </w:p>
    <w:p w14:paraId="10D4F596" w14:textId="77777777" w:rsidR="00401639" w:rsidRDefault="00401639" w:rsidP="00401639">
      <w:pPr>
        <w:spacing w:after="0"/>
        <w:rPr>
          <w:i/>
        </w:rPr>
      </w:pPr>
    </w:p>
    <w:p w14:paraId="54DE4871" w14:textId="77777777" w:rsidR="00401639" w:rsidRPr="00401639" w:rsidRDefault="00401639" w:rsidP="00401639">
      <w:pPr>
        <w:spacing w:after="0"/>
        <w:rPr>
          <w:i/>
        </w:rPr>
      </w:pPr>
    </w:p>
    <w:p w14:paraId="6E8E05CB" w14:textId="77777777" w:rsidR="00401639" w:rsidRPr="00401639" w:rsidRDefault="00401639" w:rsidP="00401639">
      <w:pPr>
        <w:spacing w:after="0"/>
        <w:rPr>
          <w:b/>
        </w:rPr>
      </w:pPr>
    </w:p>
    <w:p w14:paraId="5981286B" w14:textId="77777777" w:rsidR="00401639" w:rsidRPr="00401639" w:rsidRDefault="00401639" w:rsidP="00401639">
      <w:pPr>
        <w:spacing w:after="0"/>
        <w:rPr>
          <w:b/>
        </w:rPr>
      </w:pPr>
    </w:p>
    <w:p w14:paraId="4AF86B76" w14:textId="77777777" w:rsidR="00C169E7" w:rsidRPr="00221AA8" w:rsidRDefault="00C169E7" w:rsidP="00221AA8"/>
    <w:sectPr w:rsidR="00C169E7" w:rsidRPr="00221AA8" w:rsidSect="001F4B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720" w:footer="2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9DAA07" w14:textId="77777777" w:rsidR="00A96D95" w:rsidRDefault="00A96D95" w:rsidP="00221AA8">
      <w:pPr>
        <w:spacing w:after="0" w:line="240" w:lineRule="auto"/>
      </w:pPr>
      <w:r>
        <w:separator/>
      </w:r>
    </w:p>
  </w:endnote>
  <w:endnote w:type="continuationSeparator" w:id="0">
    <w:p w14:paraId="065697C3" w14:textId="77777777" w:rsidR="00A96D95" w:rsidRDefault="00A96D95" w:rsidP="00221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04BDD5" w14:textId="77777777" w:rsidR="006F42C3" w:rsidRDefault="006F42C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8FCCCB" w14:textId="77777777" w:rsidR="006F42C3" w:rsidRDefault="006F42C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1F1B39" w14:textId="77777777" w:rsidR="001F4BF2" w:rsidRPr="00F07D12" w:rsidRDefault="001F4BF2" w:rsidP="001F4BF2">
    <w:pPr>
      <w:spacing w:after="0" w:line="240" w:lineRule="auto"/>
      <w:rPr>
        <w:rFonts w:ascii="Open Sans" w:hAnsi="Open Sans"/>
        <w:i/>
        <w:sz w:val="20"/>
        <w:szCs w:val="20"/>
      </w:rPr>
    </w:pPr>
    <w:proofErr w:type="spellStart"/>
    <w:r w:rsidRPr="00F07D12">
      <w:rPr>
        <w:rFonts w:ascii="Open Sans" w:hAnsi="Open Sans"/>
        <w:i/>
        <w:sz w:val="20"/>
        <w:szCs w:val="20"/>
      </w:rPr>
      <w:t>Šie</w:t>
    </w:r>
    <w:proofErr w:type="spellEnd"/>
    <w:r w:rsidRPr="00F07D12">
      <w:rPr>
        <w:rFonts w:ascii="Open Sans" w:hAnsi="Open Sans"/>
        <w:i/>
        <w:sz w:val="20"/>
        <w:szCs w:val="20"/>
      </w:rPr>
      <w:t xml:space="preserve"> </w:t>
    </w:r>
    <w:proofErr w:type="spellStart"/>
    <w:r w:rsidRPr="00F07D12">
      <w:rPr>
        <w:rFonts w:ascii="Open Sans" w:hAnsi="Open Sans"/>
        <w:i/>
        <w:sz w:val="20"/>
        <w:szCs w:val="20"/>
      </w:rPr>
      <w:t>mokymai</w:t>
    </w:r>
    <w:proofErr w:type="spellEnd"/>
    <w:r w:rsidRPr="00F07D12">
      <w:rPr>
        <w:rFonts w:ascii="Open Sans" w:hAnsi="Open Sans"/>
        <w:i/>
        <w:sz w:val="20"/>
        <w:szCs w:val="20"/>
      </w:rPr>
      <w:t xml:space="preserve"> </w:t>
    </w:r>
    <w:proofErr w:type="spellStart"/>
    <w:r w:rsidRPr="00F07D12">
      <w:rPr>
        <w:rFonts w:ascii="Open Sans" w:hAnsi="Open Sans"/>
        <w:i/>
        <w:sz w:val="20"/>
        <w:szCs w:val="20"/>
      </w:rPr>
      <w:t>yra</w:t>
    </w:r>
    <w:proofErr w:type="spellEnd"/>
    <w:r w:rsidRPr="00F07D12">
      <w:rPr>
        <w:rFonts w:ascii="Open Sans" w:hAnsi="Open Sans"/>
        <w:i/>
        <w:sz w:val="20"/>
        <w:szCs w:val="20"/>
      </w:rPr>
      <w:t xml:space="preserve"> JAV </w:t>
    </w:r>
    <w:proofErr w:type="spellStart"/>
    <w:r w:rsidRPr="00F07D12">
      <w:rPr>
        <w:rFonts w:ascii="Open Sans" w:hAnsi="Open Sans"/>
        <w:i/>
        <w:sz w:val="20"/>
        <w:szCs w:val="20"/>
      </w:rPr>
      <w:t>ambasados</w:t>
    </w:r>
    <w:proofErr w:type="spellEnd"/>
    <w:r w:rsidRPr="00F07D12">
      <w:rPr>
        <w:rFonts w:ascii="Open Sans" w:hAnsi="Open Sans"/>
        <w:i/>
        <w:sz w:val="20"/>
        <w:szCs w:val="20"/>
      </w:rPr>
      <w:t xml:space="preserve"> </w:t>
    </w:r>
    <w:proofErr w:type="spellStart"/>
    <w:r w:rsidRPr="00F07D12">
      <w:rPr>
        <w:rFonts w:ascii="Open Sans" w:hAnsi="Open Sans"/>
        <w:i/>
        <w:sz w:val="20"/>
        <w:szCs w:val="20"/>
      </w:rPr>
      <w:t>Lietuvoje</w:t>
    </w:r>
    <w:proofErr w:type="spellEnd"/>
    <w:r w:rsidRPr="00F07D12">
      <w:rPr>
        <w:rFonts w:ascii="Open Sans" w:hAnsi="Open Sans"/>
        <w:i/>
        <w:sz w:val="20"/>
        <w:szCs w:val="20"/>
      </w:rPr>
      <w:t xml:space="preserve"> </w:t>
    </w:r>
    <w:proofErr w:type="spellStart"/>
    <w:r w:rsidRPr="00F07D12">
      <w:rPr>
        <w:rFonts w:ascii="Open Sans" w:hAnsi="Open Sans"/>
        <w:i/>
        <w:sz w:val="20"/>
        <w:szCs w:val="20"/>
      </w:rPr>
      <w:t>finansuojamo</w:t>
    </w:r>
    <w:proofErr w:type="spellEnd"/>
    <w:r w:rsidRPr="00F07D12">
      <w:rPr>
        <w:rFonts w:ascii="Open Sans" w:hAnsi="Open Sans"/>
        <w:i/>
        <w:sz w:val="20"/>
        <w:szCs w:val="20"/>
      </w:rPr>
      <w:t xml:space="preserve"> </w:t>
    </w:r>
    <w:proofErr w:type="spellStart"/>
    <w:r w:rsidRPr="00F07D12">
      <w:rPr>
        <w:rFonts w:ascii="Open Sans" w:hAnsi="Open Sans"/>
        <w:i/>
        <w:sz w:val="20"/>
        <w:szCs w:val="20"/>
      </w:rPr>
      <w:t>projekto</w:t>
    </w:r>
    <w:proofErr w:type="spellEnd"/>
    <w:r w:rsidRPr="00F07D12">
      <w:rPr>
        <w:rFonts w:ascii="Open Sans" w:hAnsi="Open Sans"/>
        <w:i/>
        <w:sz w:val="20"/>
        <w:szCs w:val="20"/>
      </w:rPr>
      <w:t xml:space="preserve"> “BUILD: Capacity building for professionals working in the area of child protection and missing children” </w:t>
    </w:r>
    <w:proofErr w:type="spellStart"/>
    <w:r w:rsidRPr="00F07D12">
      <w:rPr>
        <w:rFonts w:ascii="Open Sans" w:hAnsi="Open Sans"/>
        <w:i/>
        <w:sz w:val="20"/>
        <w:szCs w:val="20"/>
      </w:rPr>
      <w:t>dalis</w:t>
    </w:r>
    <w:proofErr w:type="spellEnd"/>
    <w:r w:rsidRPr="00F07D12">
      <w:rPr>
        <w:rFonts w:ascii="Open Sans" w:hAnsi="Open Sans"/>
        <w:i/>
        <w:sz w:val="20"/>
        <w:szCs w:val="20"/>
      </w:rPr>
      <w:t>.</w:t>
    </w:r>
  </w:p>
  <w:p w14:paraId="3E641F8A" w14:textId="29E5E1DA" w:rsidR="001F4BF2" w:rsidRPr="001F4BF2" w:rsidRDefault="00C41602" w:rsidP="001F4BF2">
    <w:pPr>
      <w:spacing w:after="0" w:line="240" w:lineRule="auto"/>
      <w:rPr>
        <w:rFonts w:ascii="Open Sans" w:hAnsi="Open Sans"/>
        <w:i/>
        <w:sz w:val="16"/>
        <w:szCs w:val="16"/>
      </w:rPr>
    </w:pPr>
    <w:r>
      <w:rPr>
        <w:rFonts w:ascii="Open Sans" w:hAnsi="Open Sans"/>
        <w:i/>
        <w:sz w:val="20"/>
        <w:szCs w:val="20"/>
      </w:rPr>
      <w:t>D</w:t>
    </w:r>
    <w:r>
      <w:rPr>
        <w:rFonts w:ascii="Open Sans" w:hAnsi="Open Sans"/>
        <w:i/>
        <w:sz w:val="20"/>
        <w:szCs w:val="20"/>
        <w:lang w:val="lt-LT"/>
      </w:rPr>
      <w:t xml:space="preserve">ėkojame mokymų rėmėjams </w:t>
    </w:r>
    <w:r w:rsidRPr="00F07D12">
      <w:rPr>
        <w:rFonts w:ascii="Open Sans" w:hAnsi="Open Sans"/>
        <w:i/>
        <w:sz w:val="20"/>
        <w:szCs w:val="20"/>
      </w:rPr>
      <w:t>“International Centre f</w:t>
    </w:r>
    <w:r>
      <w:rPr>
        <w:rFonts w:ascii="Open Sans" w:hAnsi="Open Sans"/>
        <w:i/>
        <w:sz w:val="20"/>
        <w:szCs w:val="20"/>
      </w:rPr>
      <w:t xml:space="preserve">or Missing &amp; Exploited Children”, LR </w:t>
    </w:r>
    <w:proofErr w:type="spellStart"/>
    <w:r>
      <w:rPr>
        <w:rFonts w:ascii="Open Sans" w:hAnsi="Open Sans"/>
        <w:i/>
        <w:sz w:val="20"/>
        <w:szCs w:val="20"/>
      </w:rPr>
      <w:t>Generalinei</w:t>
    </w:r>
    <w:proofErr w:type="spellEnd"/>
    <w:r>
      <w:rPr>
        <w:rFonts w:ascii="Open Sans" w:hAnsi="Open Sans"/>
        <w:i/>
        <w:sz w:val="20"/>
        <w:szCs w:val="20"/>
      </w:rPr>
      <w:t xml:space="preserve"> </w:t>
    </w:r>
    <w:proofErr w:type="spellStart"/>
    <w:r>
      <w:rPr>
        <w:rFonts w:ascii="Open Sans" w:hAnsi="Open Sans"/>
        <w:i/>
        <w:sz w:val="20"/>
        <w:szCs w:val="20"/>
      </w:rPr>
      <w:t>prokuratūrai</w:t>
    </w:r>
    <w:proofErr w:type="spellEnd"/>
    <w:proofErr w:type="gramStart"/>
    <w:r>
      <w:rPr>
        <w:rFonts w:ascii="Open Sans" w:hAnsi="Open Sans"/>
        <w:i/>
        <w:sz w:val="20"/>
        <w:szCs w:val="20"/>
      </w:rPr>
      <w:t>, ,</w:t>
    </w:r>
    <w:proofErr w:type="gramEnd"/>
    <w:r>
      <w:rPr>
        <w:rFonts w:ascii="Open Sans" w:hAnsi="Open Sans"/>
        <w:i/>
        <w:sz w:val="20"/>
        <w:szCs w:val="20"/>
      </w:rPr>
      <w:t xml:space="preserve"> </w:t>
    </w:r>
    <w:proofErr w:type="spellStart"/>
    <w:r w:rsidR="00733407" w:rsidRPr="00F07D12">
      <w:rPr>
        <w:rFonts w:ascii="Open Sans" w:hAnsi="Open Sans"/>
        <w:i/>
        <w:sz w:val="20"/>
        <w:szCs w:val="20"/>
      </w:rPr>
      <w:t>Valstybės</w:t>
    </w:r>
    <w:proofErr w:type="spellEnd"/>
    <w:r w:rsidR="00733407" w:rsidRPr="00F07D12">
      <w:rPr>
        <w:rFonts w:ascii="Open Sans" w:hAnsi="Open Sans"/>
        <w:i/>
        <w:sz w:val="20"/>
        <w:szCs w:val="20"/>
      </w:rPr>
      <w:t xml:space="preserve"> </w:t>
    </w:r>
    <w:proofErr w:type="spellStart"/>
    <w:r w:rsidR="00733407" w:rsidRPr="00F07D12">
      <w:rPr>
        <w:rFonts w:ascii="Open Sans" w:hAnsi="Open Sans"/>
        <w:i/>
        <w:sz w:val="20"/>
        <w:szCs w:val="20"/>
      </w:rPr>
      <w:t>vaiko</w:t>
    </w:r>
    <w:proofErr w:type="spellEnd"/>
    <w:r w:rsidR="00733407" w:rsidRPr="00F07D12">
      <w:rPr>
        <w:rFonts w:ascii="Open Sans" w:hAnsi="Open Sans"/>
        <w:i/>
        <w:sz w:val="20"/>
        <w:szCs w:val="20"/>
      </w:rPr>
      <w:t xml:space="preserve"> </w:t>
    </w:r>
    <w:proofErr w:type="spellStart"/>
    <w:r w:rsidR="00733407" w:rsidRPr="00F07D12">
      <w:rPr>
        <w:rFonts w:ascii="Open Sans" w:hAnsi="Open Sans"/>
        <w:i/>
        <w:sz w:val="20"/>
        <w:szCs w:val="20"/>
      </w:rPr>
      <w:t>teisių</w:t>
    </w:r>
    <w:proofErr w:type="spellEnd"/>
    <w:r w:rsidR="00733407" w:rsidRPr="00F07D12">
      <w:rPr>
        <w:rFonts w:ascii="Open Sans" w:hAnsi="Open Sans"/>
        <w:i/>
        <w:sz w:val="20"/>
        <w:szCs w:val="20"/>
      </w:rPr>
      <w:t xml:space="preserve"> </w:t>
    </w:r>
    <w:proofErr w:type="spellStart"/>
    <w:r w:rsidR="00733407" w:rsidRPr="00F07D12">
      <w:rPr>
        <w:rFonts w:ascii="Open Sans" w:hAnsi="Open Sans"/>
        <w:i/>
        <w:sz w:val="20"/>
        <w:szCs w:val="20"/>
      </w:rPr>
      <w:t>apsaugos</w:t>
    </w:r>
    <w:proofErr w:type="spellEnd"/>
    <w:r w:rsidR="00733407" w:rsidRPr="00F07D12">
      <w:rPr>
        <w:rFonts w:ascii="Open Sans" w:hAnsi="Open Sans"/>
        <w:i/>
        <w:sz w:val="20"/>
        <w:szCs w:val="20"/>
      </w:rPr>
      <w:t xml:space="preserve"> </w:t>
    </w:r>
    <w:proofErr w:type="spellStart"/>
    <w:r w:rsidR="00733407" w:rsidRPr="00F07D12">
      <w:rPr>
        <w:rFonts w:ascii="Open Sans" w:hAnsi="Open Sans"/>
        <w:i/>
        <w:sz w:val="20"/>
        <w:szCs w:val="20"/>
      </w:rPr>
      <w:t>ir</w:t>
    </w:r>
    <w:proofErr w:type="spellEnd"/>
    <w:r w:rsidR="00733407" w:rsidRPr="00F07D12">
      <w:rPr>
        <w:rFonts w:ascii="Open Sans" w:hAnsi="Open Sans"/>
        <w:i/>
        <w:sz w:val="20"/>
        <w:szCs w:val="20"/>
      </w:rPr>
      <w:t xml:space="preserve"> </w:t>
    </w:r>
    <w:proofErr w:type="spellStart"/>
    <w:r w:rsidR="00733407" w:rsidRPr="00F07D12">
      <w:rPr>
        <w:rFonts w:ascii="Open Sans" w:hAnsi="Open Sans"/>
        <w:i/>
        <w:sz w:val="20"/>
        <w:szCs w:val="20"/>
      </w:rPr>
      <w:t>įvaikinimo</w:t>
    </w:r>
    <w:proofErr w:type="spellEnd"/>
    <w:r w:rsidR="00733407" w:rsidRPr="00F07D12">
      <w:rPr>
        <w:rFonts w:ascii="Open Sans" w:hAnsi="Open Sans"/>
        <w:i/>
        <w:sz w:val="20"/>
        <w:szCs w:val="20"/>
      </w:rPr>
      <w:t xml:space="preserve"> </w:t>
    </w:r>
    <w:proofErr w:type="spellStart"/>
    <w:r w:rsidR="00733407" w:rsidRPr="00F07D12">
      <w:rPr>
        <w:rFonts w:ascii="Open Sans" w:hAnsi="Open Sans"/>
        <w:i/>
        <w:sz w:val="20"/>
        <w:szCs w:val="20"/>
      </w:rPr>
      <w:t>tarnyba</w:t>
    </w:r>
    <w:proofErr w:type="spellEnd"/>
    <w:r w:rsidR="00733407" w:rsidRPr="00F07D12">
      <w:rPr>
        <w:rFonts w:ascii="Open Sans" w:hAnsi="Open Sans"/>
        <w:i/>
        <w:sz w:val="20"/>
        <w:szCs w:val="20"/>
      </w:rPr>
      <w:t xml:space="preserve"> </w:t>
    </w:r>
    <w:proofErr w:type="spellStart"/>
    <w:r w:rsidR="00733407" w:rsidRPr="00F07D12">
      <w:rPr>
        <w:rFonts w:ascii="Open Sans" w:hAnsi="Open Sans"/>
        <w:i/>
        <w:sz w:val="20"/>
        <w:szCs w:val="20"/>
      </w:rPr>
      <w:t>prie</w:t>
    </w:r>
    <w:proofErr w:type="spellEnd"/>
    <w:r w:rsidR="00733407" w:rsidRPr="00F07D12">
      <w:rPr>
        <w:rFonts w:ascii="Open Sans" w:hAnsi="Open Sans"/>
        <w:i/>
        <w:sz w:val="20"/>
        <w:szCs w:val="20"/>
      </w:rPr>
      <w:t xml:space="preserve"> LR </w:t>
    </w:r>
    <w:proofErr w:type="spellStart"/>
    <w:r w:rsidR="00733407" w:rsidRPr="00F07D12">
      <w:rPr>
        <w:rFonts w:ascii="Open Sans" w:hAnsi="Open Sans"/>
        <w:i/>
        <w:sz w:val="20"/>
        <w:szCs w:val="20"/>
      </w:rPr>
      <w:t>socialinės</w:t>
    </w:r>
    <w:proofErr w:type="spellEnd"/>
    <w:r>
      <w:rPr>
        <w:rFonts w:ascii="Open Sans" w:hAnsi="Open Sans"/>
        <w:i/>
        <w:sz w:val="20"/>
        <w:szCs w:val="20"/>
      </w:rPr>
      <w:t xml:space="preserve"> </w:t>
    </w:r>
    <w:proofErr w:type="spellStart"/>
    <w:r>
      <w:rPr>
        <w:rFonts w:ascii="Open Sans" w:hAnsi="Open Sans"/>
        <w:i/>
        <w:sz w:val="20"/>
        <w:szCs w:val="20"/>
      </w:rPr>
      <w:t>apsaugos</w:t>
    </w:r>
    <w:proofErr w:type="spellEnd"/>
    <w:r>
      <w:rPr>
        <w:rFonts w:ascii="Open Sans" w:hAnsi="Open Sans"/>
        <w:i/>
        <w:sz w:val="20"/>
        <w:szCs w:val="20"/>
      </w:rPr>
      <w:t xml:space="preserve"> </w:t>
    </w:r>
    <w:proofErr w:type="spellStart"/>
    <w:r>
      <w:rPr>
        <w:rFonts w:ascii="Open Sans" w:hAnsi="Open Sans"/>
        <w:i/>
        <w:sz w:val="20"/>
        <w:szCs w:val="20"/>
      </w:rPr>
      <w:t>ir</w:t>
    </w:r>
    <w:proofErr w:type="spellEnd"/>
    <w:r>
      <w:rPr>
        <w:rFonts w:ascii="Open Sans" w:hAnsi="Open Sans"/>
        <w:i/>
        <w:sz w:val="20"/>
        <w:szCs w:val="20"/>
      </w:rPr>
      <w:t xml:space="preserve"> </w:t>
    </w:r>
    <w:proofErr w:type="spellStart"/>
    <w:r>
      <w:rPr>
        <w:rFonts w:ascii="Open Sans" w:hAnsi="Open Sans"/>
        <w:i/>
        <w:sz w:val="20"/>
        <w:szCs w:val="20"/>
      </w:rPr>
      <w:t>darbo</w:t>
    </w:r>
    <w:proofErr w:type="spellEnd"/>
    <w:r>
      <w:rPr>
        <w:rFonts w:ascii="Open Sans" w:hAnsi="Open Sans"/>
        <w:i/>
        <w:sz w:val="20"/>
        <w:szCs w:val="20"/>
      </w:rPr>
      <w:t xml:space="preserve"> </w:t>
    </w:r>
    <w:proofErr w:type="spellStart"/>
    <w:r>
      <w:rPr>
        <w:rFonts w:ascii="Open Sans" w:hAnsi="Open Sans"/>
        <w:i/>
        <w:sz w:val="20"/>
        <w:szCs w:val="20"/>
      </w:rPr>
      <w:t>ministerijos</w:t>
    </w:r>
    <w:proofErr w:type="spellEnd"/>
    <w:r>
      <w:rPr>
        <w:rFonts w:ascii="Open Sans" w:hAnsi="Open Sans"/>
        <w:i/>
        <w:sz w:val="20"/>
        <w:szCs w:val="20"/>
      </w:rPr>
      <w:t xml:space="preserve"> </w:t>
    </w:r>
    <w:proofErr w:type="spellStart"/>
    <w:r>
      <w:rPr>
        <w:rFonts w:ascii="Open Sans" w:hAnsi="Open Sans"/>
        <w:i/>
        <w:sz w:val="20"/>
        <w:szCs w:val="20"/>
      </w:rPr>
      <w:t>bei</w:t>
    </w:r>
    <w:proofErr w:type="spellEnd"/>
    <w:r>
      <w:rPr>
        <w:rFonts w:ascii="Open Sans" w:hAnsi="Open Sans"/>
        <w:i/>
        <w:sz w:val="20"/>
        <w:szCs w:val="20"/>
      </w:rPr>
      <w:t xml:space="preserve"> Facebook.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910827" w14:textId="77777777" w:rsidR="00A96D95" w:rsidRDefault="00A96D95" w:rsidP="00221AA8">
      <w:pPr>
        <w:spacing w:after="0" w:line="240" w:lineRule="auto"/>
      </w:pPr>
      <w:r>
        <w:separator/>
      </w:r>
    </w:p>
  </w:footnote>
  <w:footnote w:type="continuationSeparator" w:id="0">
    <w:p w14:paraId="4F9D7E4B" w14:textId="77777777" w:rsidR="00A96D95" w:rsidRDefault="00A96D95" w:rsidP="00221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C9D2B2" w14:textId="77777777" w:rsidR="006F42C3" w:rsidRDefault="006F42C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4412DC" w14:textId="77777777" w:rsidR="00221AA8" w:rsidRPr="0016090E" w:rsidRDefault="0016090E" w:rsidP="0016090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233F731" wp14:editId="4E9F188C">
              <wp:simplePos x="0" y="0"/>
              <wp:positionH relativeFrom="leftMargin">
                <wp:posOffset>-38100</wp:posOffset>
              </wp:positionH>
              <wp:positionV relativeFrom="paragraph">
                <wp:posOffset>-457200</wp:posOffset>
              </wp:positionV>
              <wp:extent cx="885825" cy="10220325"/>
              <wp:effectExtent l="0" t="0" r="28575" b="28575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85825" cy="10220325"/>
                      </a:xfrm>
                      <a:prstGeom prst="rect">
                        <a:avLst/>
                      </a:prstGeom>
                      <a:solidFill>
                        <a:srgbClr val="1B363F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29C0913" id="Rectangle 6" o:spid="_x0000_s1026" style="position:absolute;margin-left:-3pt;margin-top:-36pt;width:69.75pt;height:804.75pt;z-index:25166438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" fillcolor="#1b363f" strokecolor="#1f4d78 [1604]" strokeweight="1pt">
              <w10:wrap anchorx="margin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895372" w14:textId="432D95E5" w:rsidR="0016090E" w:rsidRDefault="000663EA" w:rsidP="0016090E">
    <w:r>
      <w:rPr>
        <w:noProof/>
      </w:rPr>
      <w:drawing>
        <wp:anchor distT="0" distB="0" distL="114300" distR="114300" simplePos="0" relativeHeight="251661312" behindDoc="0" locked="0" layoutInCell="1" allowOverlap="1" wp14:anchorId="487D958A" wp14:editId="1B0475DB">
          <wp:simplePos x="0" y="0"/>
          <wp:positionH relativeFrom="margin">
            <wp:posOffset>-193189</wp:posOffset>
          </wp:positionH>
          <wp:positionV relativeFrom="paragraph">
            <wp:posOffset>-303546</wp:posOffset>
          </wp:positionV>
          <wp:extent cx="2114550" cy="662512"/>
          <wp:effectExtent l="0" t="0" r="0" b="4445"/>
          <wp:wrapNone/>
          <wp:docPr id="1124" name="Picture 11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CMEC_Logo transp (2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4550" cy="6625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44A9E">
      <w:rPr>
        <w:noProof/>
      </w:rPr>
      <w:drawing>
        <wp:anchor distT="0" distB="0" distL="114300" distR="114300" simplePos="0" relativeHeight="251650560" behindDoc="0" locked="0" layoutInCell="1" allowOverlap="1" wp14:anchorId="3E49FB84" wp14:editId="3742CB06">
          <wp:simplePos x="0" y="0"/>
          <wp:positionH relativeFrom="page">
            <wp:posOffset>0</wp:posOffset>
          </wp:positionH>
          <wp:positionV relativeFrom="paragraph">
            <wp:posOffset>-458470</wp:posOffset>
          </wp:positionV>
          <wp:extent cx="7772400" cy="3276600"/>
          <wp:effectExtent l="0" t="0" r="0" b="0"/>
          <wp:wrapNone/>
          <wp:docPr id="1125" name="Picture 1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ild-children-girl-happy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657" b="29630"/>
                  <a:stretch/>
                </pic:blipFill>
                <pic:spPr bwMode="auto">
                  <a:xfrm>
                    <a:off x="0" y="0"/>
                    <a:ext cx="7772400" cy="3276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85340F7" w14:textId="18575F32" w:rsidR="0016090E" w:rsidRDefault="0016090E" w:rsidP="0016090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737761" wp14:editId="6FDF84DA">
              <wp:simplePos x="0" y="0"/>
              <wp:positionH relativeFrom="column">
                <wp:posOffset>-914400</wp:posOffset>
              </wp:positionH>
              <wp:positionV relativeFrom="paragraph">
                <wp:posOffset>2533650</wp:posOffset>
              </wp:positionV>
              <wp:extent cx="7772400" cy="0"/>
              <wp:effectExtent l="0" t="0" r="190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4"/>
                      </a:lnRef>
                      <a:fillRef idx="0">
                        <a:schemeClr val="accent4"/>
                      </a:fillRef>
                      <a:effectRef idx="2">
                        <a:schemeClr val="accent4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B322171" id="Straight Connector 3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in,199.5pt" to="540pt,19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" strokecolor="#ffc000 [3207]" strokeweight="1.5p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AF6C7F4" wp14:editId="2861AA04">
              <wp:simplePos x="0" y="0"/>
              <wp:positionH relativeFrom="leftMargin">
                <wp:posOffset>9525</wp:posOffset>
              </wp:positionH>
              <wp:positionV relativeFrom="paragraph">
                <wp:posOffset>2533015</wp:posOffset>
              </wp:positionV>
              <wp:extent cx="847725" cy="6943725"/>
              <wp:effectExtent l="0" t="0" r="28575" b="2857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47725" cy="6943725"/>
                      </a:xfrm>
                      <a:prstGeom prst="rect">
                        <a:avLst/>
                      </a:prstGeom>
                      <a:solidFill>
                        <a:srgbClr val="1B363F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2B1CD46" id="Rectangle 4" o:spid="_x0000_s1026" style="position:absolute;margin-left:.75pt;margin-top:199.45pt;width:66.75pt;height:546.75pt;z-index:2516592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" fillcolor="#1b363f" strokecolor="#1f4d78 [1604]" strokeweight="1pt">
              <w10:wrap anchorx="margin"/>
            </v:rect>
          </w:pict>
        </mc:Fallback>
      </mc:AlternateContent>
    </w:r>
  </w:p>
  <w:p w14:paraId="4CF003A5" w14:textId="73252B9A" w:rsidR="00485D17" w:rsidRDefault="00D52685" w:rsidP="0016090E">
    <w:pPr>
      <w:pStyle w:val="Header"/>
    </w:pPr>
    <w:r>
      <w:rPr>
        <w:noProof/>
      </w:rPr>
      <w:drawing>
        <wp:anchor distT="0" distB="0" distL="114300" distR="114300" simplePos="0" relativeHeight="251672064" behindDoc="0" locked="0" layoutInCell="1" allowOverlap="1" wp14:anchorId="45C43524" wp14:editId="41135EF7">
          <wp:simplePos x="0" y="0"/>
          <wp:positionH relativeFrom="margin">
            <wp:posOffset>314960</wp:posOffset>
          </wp:positionH>
          <wp:positionV relativeFrom="paragraph">
            <wp:posOffset>16510</wp:posOffset>
          </wp:positionV>
          <wp:extent cx="1391285" cy="587983"/>
          <wp:effectExtent l="0" t="0" r="0" b="0"/>
          <wp:wrapNone/>
          <wp:docPr id="1126" name="Picture 1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facebook-logo-vector-400x400.png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250" t="33000" r="7751" b="31500"/>
                  <a:stretch/>
                </pic:blipFill>
                <pic:spPr bwMode="auto">
                  <a:xfrm>
                    <a:off x="0" y="0"/>
                    <a:ext cx="1391285" cy="5879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C8A876" w14:textId="77777777" w:rsidR="00485D17" w:rsidRDefault="00485D17" w:rsidP="0016090E">
    <w:pPr>
      <w:pStyle w:val="Header"/>
    </w:pPr>
  </w:p>
  <w:p w14:paraId="62F37056" w14:textId="71A1391D" w:rsidR="0016090E" w:rsidRPr="0016090E" w:rsidRDefault="006F42C3" w:rsidP="0016090E">
    <w:pPr>
      <w:pStyle w:val="Header"/>
    </w:pPr>
    <w:r>
      <w:rPr>
        <w:noProof/>
      </w:rPr>
      <w:drawing>
        <wp:anchor distT="0" distB="0" distL="114300" distR="114300" simplePos="0" relativeHeight="251674112" behindDoc="0" locked="0" layoutInCell="1" allowOverlap="1" wp14:anchorId="50934F31" wp14:editId="503C98EE">
          <wp:simplePos x="0" y="0"/>
          <wp:positionH relativeFrom="column">
            <wp:posOffset>3081020</wp:posOffset>
          </wp:positionH>
          <wp:positionV relativeFrom="page">
            <wp:posOffset>3308696</wp:posOffset>
          </wp:positionV>
          <wp:extent cx="781685" cy="896620"/>
          <wp:effectExtent l="0" t="0" r="0" b="0"/>
          <wp:wrapSquare wrapText="bothSides"/>
          <wp:docPr id="1127" name="Picture 11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685" cy="8966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146D">
      <w:rPr>
        <w:noProof/>
      </w:rPr>
      <w:drawing>
        <wp:anchor distT="0" distB="0" distL="114300" distR="114300" simplePos="0" relativeHeight="251670016" behindDoc="0" locked="0" layoutInCell="1" allowOverlap="1" wp14:anchorId="2BD4A596" wp14:editId="3CAB017E">
          <wp:simplePos x="0" y="0"/>
          <wp:positionH relativeFrom="page">
            <wp:posOffset>1170074</wp:posOffset>
          </wp:positionH>
          <wp:positionV relativeFrom="page">
            <wp:posOffset>3336439</wp:posOffset>
          </wp:positionV>
          <wp:extent cx="588111" cy="864870"/>
          <wp:effectExtent l="0" t="0" r="2540" b="0"/>
          <wp:wrapSquare wrapText="bothSides"/>
          <wp:docPr id="1130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/>
                  <pic:cNvPicPr>
                    <a:picLocks noChangeAspect="1"/>
                  </pic:cNvPicPr>
                </pic:nvPicPr>
                <pic:blipFill>
                  <a:blip r:embed="rId5">
                    <a:extLst>
                      <a:ext uri="{BEBA8EAE-BF5A-486C-A8C5-ECC9F3942E4B}">
                        <a14:imgProps xmlns:a14="http://schemas.microsoft.com/office/drawing/2010/main">
                          <a14:imgLayer r:embed="rId6">
                            <a14:imgEffect>
                              <a14:backgroundRemoval t="0" b="100000" l="0" r="100000">
                                <a14:foregroundMark x1="4706" y1="53200" x2="4706" y2="53200"/>
                                <a14:foregroundMark x1="10000" y1="51200" x2="10000" y2="51200"/>
                                <a14:foregroundMark x1="8824" y1="50000" x2="8824" y2="50000"/>
                                <a14:foregroundMark x1="5882" y1="46800" x2="5882" y2="46800"/>
                                <a14:foregroundMark x1="7647" y1="42400" x2="7647" y2="42400"/>
                                <a14:foregroundMark x1="4706" y1="48800" x2="4706" y2="48800"/>
                                <a14:foregroundMark x1="7647" y1="60000" x2="7647" y2="60000"/>
                                <a14:foregroundMark x1="13529" y1="72400" x2="13529" y2="72400"/>
                                <a14:foregroundMark x1="7647" y1="70800" x2="7647" y2="70800"/>
                                <a14:foregroundMark x1="4118" y1="61600" x2="4118" y2="61600"/>
                                <a14:foregroundMark x1="12353" y1="77200" x2="12353" y2="77200"/>
                                <a14:foregroundMark x1="8235" y1="75200" x2="8235" y2="75200"/>
                                <a14:foregroundMark x1="28235" y1="83600" x2="28235" y2="83600"/>
                                <a14:foregroundMark x1="25294" y1="81200" x2="25294" y2="81200"/>
                                <a14:foregroundMark x1="53529" y1="85600" x2="53529" y2="85600"/>
                                <a14:foregroundMark x1="35294" y1="86000" x2="35294" y2="86000"/>
                                <a14:foregroundMark x1="75882" y1="81600" x2="75882" y2="81600"/>
                                <a14:foregroundMark x1="92353" y1="58800" x2="92353" y2="58800"/>
                                <a14:foregroundMark x1="91176" y1="64000" x2="91176" y2="64000"/>
                                <a14:foregroundMark x1="94118" y1="69600" x2="94118" y2="69600"/>
                                <a14:foregroundMark x1="87647" y1="63600" x2="87647" y2="63600"/>
                                <a14:foregroundMark x1="95882" y1="61600" x2="95882" y2="61600"/>
                                <a14:foregroundMark x1="89412" y1="76000" x2="89412" y2="76000"/>
                                <a14:foregroundMark x1="94118" y1="46800" x2="94118" y2="46800"/>
                                <a14:foregroundMark x1="96471" y1="53600" x2="96471" y2="53600"/>
                                <a14:foregroundMark x1="88824" y1="39600" x2="88824" y2="39600"/>
                                <a14:foregroundMark x1="92353" y1="41600" x2="92353" y2="41600"/>
                                <a14:foregroundMark x1="89412" y1="44800" x2="88824" y2="44800"/>
                                <a14:foregroundMark x1="90588" y1="48000" x2="90588" y2="48000"/>
                                <a14:foregroundMark x1="89412" y1="52000" x2="89412" y2="51600"/>
                                <a14:foregroundMark x1="97059" y1="56800" x2="97059" y2="56800"/>
                                <a14:foregroundMark x1="96471" y1="48400" x2="96471" y2="48400"/>
                                <a14:foregroundMark x1="51176" y1="11200" x2="51176" y2="11200"/>
                                <a14:foregroundMark x1="50000" y1="2400" x2="50000" y2="2400"/>
                                <a14:foregroundMark x1="54118" y1="2800" x2="54118" y2="2800"/>
                                <a14:foregroundMark x1="44118" y1="2400" x2="44118" y2="2400"/>
                                <a14:foregroundMark x1="48824" y1="20000" x2="48824" y2="20000"/>
                                <a14:foregroundMark x1="47647" y1="95200" x2="47647" y2="95200"/>
                                <a14:backgroundMark x1="7059" y1="6400" x2="7059" y2="6400"/>
                                <a14:backgroundMark x1="20000" y1="5200" x2="20000" y2="5200"/>
                                <a14:backgroundMark x1="14706" y1="12000" x2="14706" y2="12000"/>
                                <a14:backgroundMark x1="68235" y1="10800" x2="68235" y2="10800"/>
                                <a14:backgroundMark x1="71765" y1="7200" x2="71765" y2="7200"/>
                                <a14:backgroundMark x1="84706" y1="4400" x2="87059" y2="5200"/>
                                <a14:backgroundMark x1="93529" y1="10800" x2="93529" y2="11200"/>
                                <a14:backgroundMark x1="92941" y1="14400" x2="92941" y2="14800"/>
                                <a14:backgroundMark x1="79412" y1="10800" x2="79412" y2="10800"/>
                                <a14:backgroundMark x1="85882" y1="18800" x2="85882" y2="19200"/>
                                <a14:backgroundMark x1="89412" y1="21600" x2="89412" y2="21600"/>
                                <a14:backgroundMark x1="93529" y1="86800" x2="93529" y2="86400"/>
                                <a14:backgroundMark x1="87647" y1="92000" x2="87647" y2="92000"/>
                                <a14:backgroundMark x1="78824" y1="92800" x2="77059" y2="93200"/>
                                <a14:backgroundMark x1="76471" y1="93200" x2="76471" y2="93200"/>
                                <a14:backgroundMark x1="85882" y1="89200" x2="86471" y2="88800"/>
                                <a14:backgroundMark x1="87647" y1="89600" x2="94118" y2="95200"/>
                                <a14:backgroundMark x1="93529" y1="95200" x2="92941" y2="95200"/>
                                <a14:backgroundMark x1="80588" y1="96400" x2="72353" y2="96800"/>
                                <a14:backgroundMark x1="72353" y1="96400" x2="72353" y2="96400"/>
                                <a14:backgroundMark x1="78235" y1="94800" x2="80588" y2="94400"/>
                                <a14:backgroundMark x1="82353" y1="94400" x2="82353" y2="94400"/>
                                <a14:backgroundMark x1="74706" y1="94000" x2="64706" y2="93200"/>
                                <a14:backgroundMark x1="35294" y1="94400" x2="35294" y2="94400"/>
                                <a14:backgroundMark x1="35294" y1="94400" x2="30588" y2="94400"/>
                                <a14:backgroundMark x1="24118" y1="94800" x2="24118" y2="94800"/>
                                <a14:backgroundMark x1="24118" y1="94800" x2="23529" y2="94400"/>
                                <a14:backgroundMark x1="22941" y1="94400" x2="17059" y2="93200"/>
                                <a14:backgroundMark x1="14706" y1="92400" x2="13529" y2="91600"/>
                                <a14:backgroundMark x1="12941" y1="91600" x2="12941" y2="91600"/>
                                <a14:backgroundMark x1="12941" y1="91600" x2="11765" y2="91200"/>
                                <a14:backgroundMark x1="10588" y1="90800" x2="9412" y2="90000"/>
                                <a14:backgroundMark x1="9412" y1="89600" x2="9412" y2="89600"/>
                                <a14:backgroundMark x1="8824" y1="88400" x2="7647" y2="87200"/>
                                <a14:backgroundMark x1="7647" y1="87200" x2="7647" y2="87200"/>
                              </a14:backgroundRemoval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8111" cy="864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5136" behindDoc="0" locked="0" layoutInCell="1" allowOverlap="1" wp14:anchorId="6CE30B5E" wp14:editId="7058D1D2">
          <wp:simplePos x="0" y="0"/>
          <wp:positionH relativeFrom="page">
            <wp:posOffset>3103417</wp:posOffset>
          </wp:positionH>
          <wp:positionV relativeFrom="page">
            <wp:posOffset>3394362</wp:posOffset>
          </wp:positionV>
          <wp:extent cx="775047" cy="775047"/>
          <wp:effectExtent l="0" t="0" r="0" b="635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z-saugia-lietuva_rgb.png"/>
                  <pic:cNvPicPr/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069" cy="7790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3088" behindDoc="0" locked="0" layoutInCell="1" allowOverlap="1" wp14:anchorId="46C0C4FF" wp14:editId="2F5477B8">
          <wp:simplePos x="0" y="0"/>
          <wp:positionH relativeFrom="page">
            <wp:posOffset>2050646</wp:posOffset>
          </wp:positionH>
          <wp:positionV relativeFrom="page">
            <wp:posOffset>3413818</wp:posOffset>
          </wp:positionV>
          <wp:extent cx="837061" cy="787030"/>
          <wp:effectExtent l="0" t="0" r="1270" b="0"/>
          <wp:wrapSquare wrapText="bothSides"/>
          <wp:docPr id="1129" name="Picture 11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LT ministry.jpg"/>
                  <pic:cNvPicPr/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061" cy="787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52685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5A2EFFA" wp14:editId="2F65FF31">
              <wp:simplePos x="0" y="0"/>
              <wp:positionH relativeFrom="margin">
                <wp:posOffset>-905777</wp:posOffset>
              </wp:positionH>
              <wp:positionV relativeFrom="paragraph">
                <wp:posOffset>638609</wp:posOffset>
              </wp:positionV>
              <wp:extent cx="4182612" cy="1684421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82612" cy="168442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A48E06" w14:textId="77777777" w:rsidR="00D52685" w:rsidRPr="00D52685" w:rsidRDefault="00D52685" w:rsidP="00D52685">
                          <w:pPr>
                            <w:spacing w:after="0" w:line="240" w:lineRule="auto"/>
                            <w:rPr>
                              <w:noProof/>
                              <w:color w:val="BF8F00" w:themeColor="accent4" w:themeShade="BF"/>
                              <w:sz w:val="32"/>
                              <w:szCs w:val="3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D52685">
                            <w:rPr>
                              <w:noProof/>
                              <w:color w:val="BF8F00" w:themeColor="accent4" w:themeShade="BF"/>
                              <w:sz w:val="32"/>
                              <w:szCs w:val="3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ARPTAUTINIAI – TARPINSTITUCINIAI MOKYMAI</w:t>
                          </w:r>
                        </w:p>
                        <w:p w14:paraId="41E9307B" w14:textId="77777777" w:rsidR="00D52685" w:rsidRDefault="00D52685" w:rsidP="007D29C0">
                          <w:pPr>
                            <w:spacing w:after="0" w:line="240" w:lineRule="auto"/>
                            <w:jc w:val="center"/>
                            <w:rPr>
                              <w:noProof/>
                              <w:color w:val="BF8F00" w:themeColor="accent4" w:themeShade="BF"/>
                              <w:sz w:val="32"/>
                              <w:szCs w:val="3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D52685">
                            <w:rPr>
                              <w:noProof/>
                              <w:color w:val="BF8F00" w:themeColor="accent4" w:themeShade="BF"/>
                              <w:sz w:val="32"/>
                              <w:szCs w:val="3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“Dingusių vaikų atvejų analizė, tyrimas ir prevencija”</w:t>
                          </w:r>
                        </w:p>
                        <w:p w14:paraId="29F5BBC9" w14:textId="77777777" w:rsidR="007D29C0" w:rsidRDefault="00D52685" w:rsidP="00284340">
                          <w:pPr>
                            <w:spacing w:after="0" w:line="240" w:lineRule="auto"/>
                            <w:jc w:val="center"/>
                            <w:rPr>
                              <w:i/>
                              <w:noProof/>
                              <w:color w:val="BF8F00" w:themeColor="accent4" w:themeShade="BF"/>
                              <w:sz w:val="28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D52685">
                            <w:rPr>
                              <w:i/>
                              <w:noProof/>
                              <w:color w:val="BF8F00" w:themeColor="accent4" w:themeShade="BF"/>
                              <w:sz w:val="28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LR Generalin</w:t>
                          </w:r>
                          <w:r w:rsidR="007D29C0">
                            <w:rPr>
                              <w:i/>
                              <w:noProof/>
                              <w:color w:val="BF8F00" w:themeColor="accent4" w:themeShade="BF"/>
                              <w:sz w:val="28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ės prokuratūros didžioji salė, </w:t>
                          </w:r>
                        </w:p>
                        <w:p w14:paraId="5331C8C3" w14:textId="77777777" w:rsidR="006B4976" w:rsidRPr="00284340" w:rsidRDefault="00D52685" w:rsidP="00284340">
                          <w:pPr>
                            <w:spacing w:after="0" w:line="240" w:lineRule="auto"/>
                            <w:jc w:val="center"/>
                            <w:rPr>
                              <w:i/>
                              <w:noProof/>
                              <w:color w:val="BF8F00" w:themeColor="accent4" w:themeShade="BF"/>
                              <w:sz w:val="28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D52685">
                            <w:rPr>
                              <w:i/>
                              <w:noProof/>
                              <w:color w:val="BF8F00" w:themeColor="accent4" w:themeShade="BF"/>
                              <w:sz w:val="28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Rinktinės g. 5A, Vilniu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5A2EFFA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margin-left:-71.3pt;margin-top:50.3pt;width:329.35pt;height:132.65pt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" filled="f" stroked="f">
              <v:textbox>
                <w:txbxContent>
                  <w:p w14:paraId="16A48E06" w14:textId="77777777" w:rsidR="00D52685" w:rsidRPr="00D52685" w:rsidRDefault="00D52685" w:rsidP="00D52685">
                    <w:pPr>
                      <w:spacing w:after="0" w:line="240" w:lineRule="auto"/>
                      <w:rPr>
                        <w:noProof/>
                        <w:color w:val="BF8F00" w:themeColor="accent4" w:themeShade="BF"/>
                        <w:sz w:val="32"/>
                        <w:szCs w:val="36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D52685">
                      <w:rPr>
                        <w:noProof/>
                        <w:color w:val="BF8F00" w:themeColor="accent4" w:themeShade="BF"/>
                        <w:sz w:val="32"/>
                        <w:szCs w:val="36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TARPTAUTINIAI – TARPINSTITUCINIAI MOKYMAI</w:t>
                    </w:r>
                  </w:p>
                  <w:p w14:paraId="41E9307B" w14:textId="77777777" w:rsidR="00D52685" w:rsidRDefault="00D52685" w:rsidP="007D29C0">
                    <w:pPr>
                      <w:spacing w:after="0" w:line="240" w:lineRule="auto"/>
                      <w:jc w:val="center"/>
                      <w:rPr>
                        <w:noProof/>
                        <w:color w:val="BF8F00" w:themeColor="accent4" w:themeShade="BF"/>
                        <w:sz w:val="32"/>
                        <w:szCs w:val="36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D52685">
                      <w:rPr>
                        <w:noProof/>
                        <w:color w:val="BF8F00" w:themeColor="accent4" w:themeShade="BF"/>
                        <w:sz w:val="32"/>
                        <w:szCs w:val="36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“Dingusių vaikų atvejų analizė, tyrimas ir prevencija”</w:t>
                    </w:r>
                  </w:p>
                  <w:p w14:paraId="29F5BBC9" w14:textId="77777777" w:rsidR="007D29C0" w:rsidRDefault="00D52685" w:rsidP="00284340">
                    <w:pPr>
                      <w:spacing w:after="0" w:line="240" w:lineRule="auto"/>
                      <w:jc w:val="center"/>
                      <w:rPr>
                        <w:i/>
                        <w:noProof/>
                        <w:color w:val="BF8F00" w:themeColor="accent4" w:themeShade="BF"/>
                        <w:sz w:val="28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D52685">
                      <w:rPr>
                        <w:i/>
                        <w:noProof/>
                        <w:color w:val="BF8F00" w:themeColor="accent4" w:themeShade="BF"/>
                        <w:sz w:val="28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LR Generalin</w:t>
                    </w:r>
                    <w:r w:rsidR="007D29C0">
                      <w:rPr>
                        <w:i/>
                        <w:noProof/>
                        <w:color w:val="BF8F00" w:themeColor="accent4" w:themeShade="BF"/>
                        <w:sz w:val="28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ės prokuratūros didžioji salė, </w:t>
                    </w:r>
                  </w:p>
                  <w:p w14:paraId="5331C8C3" w14:textId="77777777" w:rsidR="006B4976" w:rsidRPr="00284340" w:rsidRDefault="00D52685" w:rsidP="00284340">
                    <w:pPr>
                      <w:spacing w:after="0" w:line="240" w:lineRule="auto"/>
                      <w:jc w:val="center"/>
                      <w:rPr>
                        <w:i/>
                        <w:noProof/>
                        <w:color w:val="BF8F00" w:themeColor="accent4" w:themeShade="BF"/>
                        <w:sz w:val="28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D52685">
                      <w:rPr>
                        <w:i/>
                        <w:noProof/>
                        <w:color w:val="BF8F00" w:themeColor="accent4" w:themeShade="BF"/>
                        <w:sz w:val="28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Rinktinės g. 5A, Vilniu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D52685" w:rsidRPr="000663EA">
      <w:rPr>
        <w:noProof/>
      </w:rPr>
      <w:drawing>
        <wp:anchor distT="0" distB="0" distL="114300" distR="114300" simplePos="0" relativeHeight="251665920" behindDoc="0" locked="0" layoutInCell="0" allowOverlap="0" wp14:anchorId="6516AC42" wp14:editId="20A2566E">
          <wp:simplePos x="0" y="0"/>
          <wp:positionH relativeFrom="page">
            <wp:posOffset>4866005</wp:posOffset>
          </wp:positionH>
          <wp:positionV relativeFrom="page">
            <wp:posOffset>3517364</wp:posOffset>
          </wp:positionV>
          <wp:extent cx="2615184" cy="521208"/>
          <wp:effectExtent l="0" t="0" r="0" b="0"/>
          <wp:wrapSquare wrapText="bothSides"/>
          <wp:docPr id="1128" name="Picture 4" descr="Missi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 descr="Missing"/>
                  <pic:cNvPicPr>
                    <a:picLocks noChangeAspect="1" noChangeArrowheads="1"/>
                  </pic:cNvPicPr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15184" cy="521208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40DE9"/>
    <w:multiLevelType w:val="hybridMultilevel"/>
    <w:tmpl w:val="BBDA5170"/>
    <w:lvl w:ilvl="0" w:tplc="923A2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31849B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728D8"/>
    <w:multiLevelType w:val="hybridMultilevel"/>
    <w:tmpl w:val="451A71CC"/>
    <w:lvl w:ilvl="0" w:tplc="923A297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b/>
        <w:color w:val="31849B"/>
        <w:sz w:val="22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7B732D"/>
    <w:multiLevelType w:val="hybridMultilevel"/>
    <w:tmpl w:val="AB648FF4"/>
    <w:lvl w:ilvl="0" w:tplc="923A297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b/>
        <w:color w:val="31849B"/>
        <w:sz w:val="22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1423D05"/>
    <w:multiLevelType w:val="hybridMultilevel"/>
    <w:tmpl w:val="3FE6DAE2"/>
    <w:lvl w:ilvl="0" w:tplc="923A297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b/>
        <w:color w:val="31849B"/>
        <w:sz w:val="22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CF7797F"/>
    <w:multiLevelType w:val="hybridMultilevel"/>
    <w:tmpl w:val="7DB63750"/>
    <w:lvl w:ilvl="0" w:tplc="923A297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31849B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4F1600B"/>
    <w:multiLevelType w:val="hybridMultilevel"/>
    <w:tmpl w:val="AC24864E"/>
    <w:lvl w:ilvl="0" w:tplc="923A29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b/>
        <w:color w:val="31849B"/>
        <w:sz w:val="22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EA40722"/>
    <w:multiLevelType w:val="hybridMultilevel"/>
    <w:tmpl w:val="C29C6CE6"/>
    <w:lvl w:ilvl="0" w:tplc="923A297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b/>
        <w:color w:val="31849B"/>
        <w:sz w:val="22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F395B89"/>
    <w:multiLevelType w:val="hybridMultilevel"/>
    <w:tmpl w:val="D60072C8"/>
    <w:lvl w:ilvl="0" w:tplc="923A297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b/>
        <w:color w:val="31849B"/>
        <w:sz w:val="22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CC46C7D"/>
    <w:multiLevelType w:val="hybridMultilevel"/>
    <w:tmpl w:val="92DA35EC"/>
    <w:lvl w:ilvl="0" w:tplc="923A29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b/>
        <w:color w:val="31849B"/>
        <w:sz w:val="22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4EB002C1"/>
    <w:multiLevelType w:val="hybridMultilevel"/>
    <w:tmpl w:val="8D0450D2"/>
    <w:lvl w:ilvl="0" w:tplc="923A297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b/>
        <w:color w:val="31849B"/>
        <w:sz w:val="22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0505BB4"/>
    <w:multiLevelType w:val="hybridMultilevel"/>
    <w:tmpl w:val="9F483890"/>
    <w:lvl w:ilvl="0" w:tplc="923A2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31849B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3A29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b/>
        <w:color w:val="31849B"/>
        <w:sz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341044"/>
    <w:multiLevelType w:val="hybridMultilevel"/>
    <w:tmpl w:val="72D01096"/>
    <w:lvl w:ilvl="0" w:tplc="923A29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b/>
        <w:color w:val="31849B"/>
        <w:sz w:val="22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5CA162A8"/>
    <w:multiLevelType w:val="hybridMultilevel"/>
    <w:tmpl w:val="3FB8D1F0"/>
    <w:lvl w:ilvl="0" w:tplc="923A2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31849B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5C3B07"/>
    <w:multiLevelType w:val="hybridMultilevel"/>
    <w:tmpl w:val="609C9D1A"/>
    <w:lvl w:ilvl="0" w:tplc="923A2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31849B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9F367A"/>
    <w:multiLevelType w:val="hybridMultilevel"/>
    <w:tmpl w:val="54FA80F0"/>
    <w:lvl w:ilvl="0" w:tplc="923A297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  <w:b/>
        <w:color w:val="31849B"/>
        <w:sz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5"/>
  </w:num>
  <w:num w:numId="4">
    <w:abstractNumId w:val="10"/>
  </w:num>
  <w:num w:numId="5">
    <w:abstractNumId w:val="8"/>
  </w:num>
  <w:num w:numId="6">
    <w:abstractNumId w:val="2"/>
  </w:num>
  <w:num w:numId="7">
    <w:abstractNumId w:val="1"/>
  </w:num>
  <w:num w:numId="8">
    <w:abstractNumId w:val="14"/>
  </w:num>
  <w:num w:numId="9">
    <w:abstractNumId w:val="4"/>
  </w:num>
  <w:num w:numId="10">
    <w:abstractNumId w:val="7"/>
  </w:num>
  <w:num w:numId="11">
    <w:abstractNumId w:val="6"/>
  </w:num>
  <w:num w:numId="12">
    <w:abstractNumId w:val="12"/>
  </w:num>
  <w:num w:numId="13">
    <w:abstractNumId w:val="3"/>
  </w:num>
  <w:num w:numId="14">
    <w:abstractNumId w:val="9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OwsLQwNjcyMTU3NzBV0lEKTi0uzszPAykwrgUAUIKGmSwAAAA="/>
  </w:docVars>
  <w:rsids>
    <w:rsidRoot w:val="00221AA8"/>
    <w:rsid w:val="000313BA"/>
    <w:rsid w:val="00066129"/>
    <w:rsid w:val="000663EA"/>
    <w:rsid w:val="0008547F"/>
    <w:rsid w:val="000A4883"/>
    <w:rsid w:val="000D679A"/>
    <w:rsid w:val="001208EF"/>
    <w:rsid w:val="00120B35"/>
    <w:rsid w:val="00146ACE"/>
    <w:rsid w:val="0016090E"/>
    <w:rsid w:val="00175C29"/>
    <w:rsid w:val="0017604A"/>
    <w:rsid w:val="001A1C8F"/>
    <w:rsid w:val="001F1CB1"/>
    <w:rsid w:val="001F4BF2"/>
    <w:rsid w:val="002121EB"/>
    <w:rsid w:val="00221AA8"/>
    <w:rsid w:val="00244A9E"/>
    <w:rsid w:val="00275D55"/>
    <w:rsid w:val="00284340"/>
    <w:rsid w:val="00311A41"/>
    <w:rsid w:val="00343A90"/>
    <w:rsid w:val="00345BA0"/>
    <w:rsid w:val="00380FE2"/>
    <w:rsid w:val="003A156C"/>
    <w:rsid w:val="00401639"/>
    <w:rsid w:val="0043408A"/>
    <w:rsid w:val="004534E5"/>
    <w:rsid w:val="00472031"/>
    <w:rsid w:val="00485D09"/>
    <w:rsid w:val="00485D17"/>
    <w:rsid w:val="00492ECF"/>
    <w:rsid w:val="004F32D7"/>
    <w:rsid w:val="005122E7"/>
    <w:rsid w:val="005531C4"/>
    <w:rsid w:val="00582C67"/>
    <w:rsid w:val="005C07D6"/>
    <w:rsid w:val="005D0B87"/>
    <w:rsid w:val="005E035F"/>
    <w:rsid w:val="00615BD9"/>
    <w:rsid w:val="00666492"/>
    <w:rsid w:val="006735AB"/>
    <w:rsid w:val="006B0D33"/>
    <w:rsid w:val="006B4976"/>
    <w:rsid w:val="006F42C3"/>
    <w:rsid w:val="0070018F"/>
    <w:rsid w:val="00710CB0"/>
    <w:rsid w:val="00730AF3"/>
    <w:rsid w:val="00733407"/>
    <w:rsid w:val="00744AE3"/>
    <w:rsid w:val="00765FAC"/>
    <w:rsid w:val="00790E0D"/>
    <w:rsid w:val="007D29C0"/>
    <w:rsid w:val="007F1459"/>
    <w:rsid w:val="007F4179"/>
    <w:rsid w:val="00807A83"/>
    <w:rsid w:val="008346EB"/>
    <w:rsid w:val="00834B52"/>
    <w:rsid w:val="008A6D5F"/>
    <w:rsid w:val="008D159E"/>
    <w:rsid w:val="00906E23"/>
    <w:rsid w:val="00935827"/>
    <w:rsid w:val="00950F5F"/>
    <w:rsid w:val="009622FF"/>
    <w:rsid w:val="00967D12"/>
    <w:rsid w:val="00994CA9"/>
    <w:rsid w:val="009A5F91"/>
    <w:rsid w:val="009D6CD2"/>
    <w:rsid w:val="009E2117"/>
    <w:rsid w:val="00A527E9"/>
    <w:rsid w:val="00A96D95"/>
    <w:rsid w:val="00A97007"/>
    <w:rsid w:val="00AB540B"/>
    <w:rsid w:val="00AD687D"/>
    <w:rsid w:val="00AE4E6F"/>
    <w:rsid w:val="00B02E60"/>
    <w:rsid w:val="00B20288"/>
    <w:rsid w:val="00B277BD"/>
    <w:rsid w:val="00B6107F"/>
    <w:rsid w:val="00B93D30"/>
    <w:rsid w:val="00BD544C"/>
    <w:rsid w:val="00BF0B03"/>
    <w:rsid w:val="00C0605C"/>
    <w:rsid w:val="00C169E7"/>
    <w:rsid w:val="00C23981"/>
    <w:rsid w:val="00C3271F"/>
    <w:rsid w:val="00C41602"/>
    <w:rsid w:val="00C44290"/>
    <w:rsid w:val="00C621F2"/>
    <w:rsid w:val="00CF146D"/>
    <w:rsid w:val="00D17F3C"/>
    <w:rsid w:val="00D25575"/>
    <w:rsid w:val="00D51187"/>
    <w:rsid w:val="00D52685"/>
    <w:rsid w:val="00D56419"/>
    <w:rsid w:val="00DB2264"/>
    <w:rsid w:val="00DC1008"/>
    <w:rsid w:val="00DE1AA8"/>
    <w:rsid w:val="00E17EF1"/>
    <w:rsid w:val="00E31E5A"/>
    <w:rsid w:val="00EA6F42"/>
    <w:rsid w:val="00EC66CD"/>
    <w:rsid w:val="00EF6990"/>
    <w:rsid w:val="00F07D12"/>
    <w:rsid w:val="00F37892"/>
    <w:rsid w:val="00F74272"/>
    <w:rsid w:val="00FC1198"/>
    <w:rsid w:val="00FD0126"/>
    <w:rsid w:val="00FD6B01"/>
    <w:rsid w:val="00FE0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1EFB2C"/>
  <w15:docId w15:val="{93647DAB-7551-4DC0-804A-A4B4E51E0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1A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1A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1AA8"/>
  </w:style>
  <w:style w:type="paragraph" w:styleId="Footer">
    <w:name w:val="footer"/>
    <w:basedOn w:val="Normal"/>
    <w:link w:val="FooterChar"/>
    <w:uiPriority w:val="99"/>
    <w:unhideWhenUsed/>
    <w:rsid w:val="00221A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1AA8"/>
  </w:style>
  <w:style w:type="paragraph" w:styleId="ListParagraph">
    <w:name w:val="List Paragraph"/>
    <w:basedOn w:val="Normal"/>
    <w:uiPriority w:val="34"/>
    <w:qFormat/>
    <w:rsid w:val="0016090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02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28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81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7.jpg"/><Relationship Id="rId3" Type="http://schemas.openxmlformats.org/officeDocument/2006/relationships/image" Target="media/image3.png"/><Relationship Id="rId7" Type="http://schemas.openxmlformats.org/officeDocument/2006/relationships/image" Target="media/image6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6" Type="http://schemas.microsoft.com/office/2007/relationships/hdphoto" Target="media/hdphoto1.wdp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3B7B1C-10CB-45B2-B6CD-C4F24EEFE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h Fraley</dc:creator>
  <cp:lastModifiedBy>Verslauk</cp:lastModifiedBy>
  <cp:revision>4</cp:revision>
  <cp:lastPrinted>2017-09-26T13:35:00Z</cp:lastPrinted>
  <dcterms:created xsi:type="dcterms:W3CDTF">2017-10-22T16:32:00Z</dcterms:created>
  <dcterms:modified xsi:type="dcterms:W3CDTF">2017-10-24T05:08:00Z</dcterms:modified>
</cp:coreProperties>
</file>